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4C6487" w14:textId="55EB9C02" w:rsidR="004B4BFD" w:rsidRDefault="00156984">
      <w:pPr>
        <w:pStyle w:val="Title"/>
      </w:pPr>
      <w:ins w:id="0" w:author="Author">
        <w:r>
          <w:t>Using</w:t>
        </w:r>
        <w:r w:rsidR="0002420D" w:rsidRPr="0002420D">
          <w:t xml:space="preserve"> Synthetic Data in Communication Sciences and Disorders</w:t>
        </w:r>
        <w:r>
          <w:t xml:space="preserve"> to Promote Transparency and Reproducibility</w:t>
        </w:r>
      </w:ins>
    </w:p>
    <w:p w14:paraId="30B99C22" w14:textId="77777777" w:rsidR="004B4BFD"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5BA79F63" w14:textId="0C8A87BF" w:rsidR="004B4BFD" w:rsidRDefault="00000000">
      <w:pPr>
        <w:pStyle w:val="Compact"/>
        <w:numPr>
          <w:ilvl w:val="0"/>
          <w:numId w:val="13"/>
        </w:numPr>
      </w:pPr>
      <w:r>
        <w:t xml:space="preserve">Department of </w:t>
      </w:r>
      <w:ins w:id="1" w:author="Author">
        <w:r w:rsidR="00F66247">
          <w:t xml:space="preserve">Speech, Language, </w:t>
        </w:r>
        <w:r w:rsidR="000566D0">
          <w:t>and</w:t>
        </w:r>
        <w:r w:rsidR="00F66247">
          <w:t xml:space="preserve"> Hearing Sciences</w:t>
        </w:r>
      </w:ins>
      <w:r>
        <w:t xml:space="preserve">, </w:t>
      </w:r>
      <w:ins w:id="2" w:author="Author">
        <w:r w:rsidR="00F66247">
          <w:t>Boston</w:t>
        </w:r>
      </w:ins>
      <w:r>
        <w:t xml:space="preserve"> University</w:t>
      </w:r>
    </w:p>
    <w:p w14:paraId="489A8D67" w14:textId="77777777" w:rsidR="004B4BFD" w:rsidRDefault="00000000">
      <w:pPr>
        <w:pStyle w:val="Compact"/>
        <w:numPr>
          <w:ilvl w:val="0"/>
          <w:numId w:val="13"/>
        </w:numPr>
      </w:pPr>
      <w:r>
        <w:t>Department of Communication Sciences and Disorders, University of Houston</w:t>
      </w:r>
    </w:p>
    <w:p w14:paraId="6C2F8C98" w14:textId="77777777" w:rsidR="004B4BFD" w:rsidRDefault="00000000">
      <w:pPr>
        <w:pStyle w:val="Compact"/>
        <w:numPr>
          <w:ilvl w:val="0"/>
          <w:numId w:val="13"/>
        </w:numPr>
      </w:pPr>
      <w:r>
        <w:t>School of Health and Rehabilitation Sciences, University of Queensland, Brisbane, Australia</w:t>
      </w:r>
    </w:p>
    <w:p w14:paraId="77319DCC" w14:textId="77777777" w:rsidR="004B4BFD" w:rsidRDefault="00000000">
      <w:pPr>
        <w:pStyle w:val="Compact"/>
        <w:numPr>
          <w:ilvl w:val="0"/>
          <w:numId w:val="13"/>
        </w:numPr>
      </w:pPr>
      <w:r>
        <w:t>Department of Speech Pathology, Princess Alexandra Hospital, Brisbane, Australia</w:t>
      </w:r>
    </w:p>
    <w:p w14:paraId="457FA19B" w14:textId="77777777" w:rsidR="004B4BFD" w:rsidRDefault="004B4BFD">
      <w:pPr>
        <w:pStyle w:val="noIndentParagraph"/>
      </w:pPr>
    </w:p>
    <w:p w14:paraId="4C6792F2" w14:textId="77777777" w:rsidR="004B4BFD" w:rsidRDefault="00000000">
      <w:pPr>
        <w:pStyle w:val="noIndentParagraph"/>
      </w:pPr>
      <w:r>
        <w:rPr>
          <w:b/>
          <w:bCs/>
        </w:rPr>
        <w:t>Disclosures</w:t>
      </w:r>
      <w:r>
        <w:t>:</w:t>
      </w:r>
      <w:r>
        <w:br/>
        <w:t>The authors have no financial or non-financial disclosures.</w:t>
      </w:r>
    </w:p>
    <w:p w14:paraId="3C7D2D60" w14:textId="77777777" w:rsidR="004B4BFD" w:rsidRDefault="004B4BFD">
      <w:pPr>
        <w:pStyle w:val="noIndentParagraph"/>
      </w:pPr>
    </w:p>
    <w:p w14:paraId="29427F16" w14:textId="0DFEF253" w:rsidR="004B4BFD" w:rsidRDefault="00000000">
      <w:pPr>
        <w:pStyle w:val="noIndentParagraph"/>
      </w:pPr>
      <w:r>
        <w:rPr>
          <w:b/>
          <w:bCs/>
        </w:rPr>
        <w:t>Corresponding Author</w:t>
      </w:r>
      <w:r>
        <w:t>:</w:t>
      </w:r>
      <w:r>
        <w:br/>
        <w:t>James C. Borders, PhD, CCC-SLP</w:t>
      </w:r>
    </w:p>
    <w:p w14:paraId="77124635" w14:textId="77777777" w:rsidR="004B4BFD" w:rsidRDefault="004B4BFD">
      <w:pPr>
        <w:pStyle w:val="noIndentParagraph"/>
      </w:pPr>
    </w:p>
    <w:p w14:paraId="63C29E9A" w14:textId="77777777" w:rsidR="003D18DC" w:rsidRDefault="003D18DC">
      <w:pPr>
        <w:pStyle w:val="noIndentParagraph"/>
      </w:pPr>
    </w:p>
    <w:p w14:paraId="131C4995" w14:textId="77777777" w:rsidR="004B4BFD" w:rsidRDefault="00000000">
      <w:pPr>
        <w:pStyle w:val="noIndentParagraph"/>
      </w:pPr>
      <w:r>
        <w:rPr>
          <w:b/>
          <w:bCs/>
        </w:rPr>
        <w:t>Authorship Contributions</w:t>
      </w:r>
      <w:r>
        <w:t xml:space="preserve"> (</w:t>
      </w:r>
      <w:proofErr w:type="spellStart"/>
      <w:r>
        <w:t>CRediT</w:t>
      </w:r>
      <w:proofErr w:type="spellEnd"/>
      <w:r>
        <w:t xml:space="preserve">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3F3F8304" w14:textId="77777777" w:rsidR="004B4BFD" w:rsidRDefault="00000000">
      <w:pPr>
        <w:pStyle w:val="noIndentParagraph"/>
      </w:pPr>
      <w:r>
        <w:t>JCB: 1, 2, 3, 6, 9, 12, 13</w:t>
      </w:r>
      <w:r>
        <w:br/>
      </w:r>
      <w:r>
        <w:lastRenderedPageBreak/>
        <w:t>AT: 1, 2, 3, 6, 9, 11, 12, 14</w:t>
      </w:r>
      <w:r>
        <w:br/>
        <w:t>EK: 1, 2, 3, 6, 9, 11, 12, 14</w:t>
      </w:r>
    </w:p>
    <w:p w14:paraId="0291F88A" w14:textId="77777777" w:rsidR="004B4BFD" w:rsidDel="00A92196" w:rsidRDefault="004B4BFD">
      <w:pPr>
        <w:pStyle w:val="noIndentParagraph"/>
        <w:rPr>
          <w:del w:id="3" w:author="Author"/>
        </w:rPr>
      </w:pPr>
    </w:p>
    <w:p w14:paraId="34F86F92" w14:textId="227FC190" w:rsidR="004B4BFD" w:rsidDel="00A92196" w:rsidRDefault="00000000">
      <w:pPr>
        <w:pStyle w:val="noIndentParagraph"/>
        <w:rPr>
          <w:del w:id="4" w:author="Author"/>
        </w:rPr>
      </w:pPr>
      <w:del w:id="5" w:author="Author">
        <w:r w:rsidDel="00A92196">
          <w:rPr>
            <w:b/>
            <w:bCs/>
          </w:rPr>
          <w:delText>Funding</w:delText>
        </w:r>
        <w:r w:rsidDel="00A92196">
          <w:delText>: None.</w:delText>
        </w:r>
      </w:del>
    </w:p>
    <w:p w14:paraId="39DCF8AD" w14:textId="77777777" w:rsidR="004B4BFD" w:rsidRDefault="004B4BFD">
      <w:pPr>
        <w:pStyle w:val="noIndentParagraph"/>
      </w:pPr>
    </w:p>
    <w:p w14:paraId="6D3CDE03" w14:textId="77777777" w:rsidR="004B4BFD" w:rsidRDefault="00000000">
      <w:pPr>
        <w:pStyle w:val="noIndentParagraph"/>
      </w:pPr>
      <w:r>
        <w:rPr>
          <w:b/>
          <w:bCs/>
        </w:rPr>
        <w:t>Ethical Approval</w:t>
      </w:r>
      <w:r>
        <w:t>: This study was deemed exempt by the Human Research Ethics Committee at the University of Queensland (#2024/HE001484).</w:t>
      </w:r>
    </w:p>
    <w:p w14:paraId="531DF8C6" w14:textId="77777777" w:rsidR="004B4BFD" w:rsidRDefault="004B4BFD">
      <w:pPr>
        <w:pStyle w:val="noIndentParagraph"/>
      </w:pPr>
    </w:p>
    <w:p w14:paraId="3FDD9C1F" w14:textId="77777777" w:rsidR="004B4BFD" w:rsidDel="00A92196" w:rsidRDefault="00000000">
      <w:pPr>
        <w:pStyle w:val="noIndentParagraph"/>
        <w:rPr>
          <w:del w:id="6" w:author="Author"/>
        </w:rPr>
      </w:pPr>
      <w:r>
        <w:rPr>
          <w:b/>
          <w:bCs/>
        </w:rPr>
        <w:t>Keywords</w:t>
      </w:r>
      <w:r>
        <w:t>: Open data; Reproducibility; Meta-science; Communication sciences and disorders</w:t>
      </w:r>
    </w:p>
    <w:p w14:paraId="33BB2316" w14:textId="77777777" w:rsidR="004B4BFD" w:rsidRDefault="004B4BFD">
      <w:pPr>
        <w:pStyle w:val="noIndentParagraph"/>
      </w:pPr>
    </w:p>
    <w:p w14:paraId="2D3DC3F5" w14:textId="2769A0D3" w:rsidR="004B4BFD" w:rsidDel="00A92196" w:rsidRDefault="00000000">
      <w:pPr>
        <w:pStyle w:val="noIndentParagraph"/>
        <w:rPr>
          <w:del w:id="7" w:author="Author"/>
        </w:rPr>
      </w:pPr>
      <w:del w:id="8" w:author="Author">
        <w:r w:rsidDel="00A92196">
          <w:rPr>
            <w:b/>
            <w:bCs/>
          </w:rPr>
          <w:delText>Study Preregistration and Data Availability</w:delText>
        </w:r>
        <w:r w:rsidDel="00A92196">
          <w:delText>: The study preregistration (https://osf.io/vhgq2) and associated data and analysis scripts (https://osf.io/yhkqf/) are publicly available on the Open Science Framework.</w:delText>
        </w:r>
      </w:del>
    </w:p>
    <w:p w14:paraId="359353FD" w14:textId="77777777" w:rsidR="004B4BFD" w:rsidRDefault="00000000">
      <w:r>
        <w:br w:type="page"/>
      </w:r>
    </w:p>
    <w:p w14:paraId="7009DD69" w14:textId="77777777" w:rsidR="004B4BFD" w:rsidRDefault="00000000">
      <w:pPr>
        <w:pStyle w:val="Heading1"/>
      </w:pPr>
      <w:bookmarkStart w:id="9" w:name="abstract"/>
      <w:r>
        <w:lastRenderedPageBreak/>
        <w:t>Abstract</w:t>
      </w:r>
    </w:p>
    <w:p w14:paraId="457FF071" w14:textId="3BE30DA8" w:rsidR="004B4BFD"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del w:id="10" w:author="Author">
        <w:r w:rsidDel="00F95EF8">
          <w:delText xml:space="preserve">evaluates </w:delText>
        </w:r>
      </w:del>
      <w:ins w:id="11" w:author="Author">
        <w:r w:rsidR="00F95EF8">
          <w:t xml:space="preserve">aimed to explore the feasibility and preliminary utility of </w:t>
        </w:r>
      </w:ins>
      <w:del w:id="12" w:author="Author">
        <w:r w:rsidDel="00F95EF8">
          <w:delText xml:space="preserve">the performance of </w:delText>
        </w:r>
      </w:del>
      <w:r>
        <w:t xml:space="preserve">synthetic data </w:t>
      </w:r>
      <w:ins w:id="13" w:author="Author">
        <w:r w:rsidR="00F95EF8" w:rsidRPr="00F95EF8">
          <w:t>promote transparency and reproducibility in the field of CSD</w:t>
        </w:r>
        <w:r w:rsidR="00F95EF8">
          <w:t>.</w:t>
        </w:r>
      </w:ins>
      <w:del w:id="14" w:author="Author">
        <w:r w:rsidDel="00F95EF8">
          <w:delText>generation using open data from previously published studies across the American Speech-Language-Hearing Association (ASHA) ‘Big Nine’ domains.</w:delText>
        </w:r>
      </w:del>
    </w:p>
    <w:p w14:paraId="5837FD16" w14:textId="63BFF9AF" w:rsidR="004B4BFD" w:rsidRDefault="00000000">
      <w:pPr>
        <w:pStyle w:val="noIndentParagraph"/>
      </w:pPr>
      <w:r>
        <w:rPr>
          <w:b/>
          <w:bCs/>
        </w:rPr>
        <w:t>Method</w:t>
      </w:r>
      <w:r>
        <w:t xml:space="preserve">: </w:t>
      </w:r>
      <w:ins w:id="15" w:author="Author">
        <w:r w:rsidR="00847AFE">
          <w:t>Ten o</w:t>
        </w:r>
      </w:ins>
      <w:del w:id="16" w:author="Author">
        <w:r w:rsidDel="00847AFE">
          <w:delText>O</w:delText>
        </w:r>
      </w:del>
      <w:r>
        <w:t xml:space="preserve">pen datasets were obtained from previously published research within the </w:t>
      </w:r>
      <w:ins w:id="17" w:author="Author">
        <w:r w:rsidR="00F95EF8" w:rsidRPr="00F95EF8">
          <w:t>American Speech-Language-Hearing Association</w:t>
        </w:r>
        <w:r w:rsidR="00F95EF8" w:rsidRPr="00F95EF8" w:rsidDel="00F95EF8">
          <w:t xml:space="preserve"> </w:t>
        </w:r>
        <w:r w:rsidR="00BC6DFC">
          <w:t xml:space="preserve">‘Big Nine’ </w:t>
        </w:r>
      </w:ins>
      <w:del w:id="18" w:author="Author">
        <w:r w:rsidDel="00F95EF8">
          <w:delText xml:space="preserve">ASHA </w:delText>
        </w:r>
      </w:del>
      <w:r>
        <w:t xml:space="preserve">domains </w:t>
      </w:r>
      <w:ins w:id="19" w:author="Author">
        <w:r w:rsidR="00BC6DFC">
          <w:t>(</w:t>
        </w:r>
      </w:ins>
      <w:del w:id="20" w:author="Author">
        <w:r w:rsidDel="00BC6DFC">
          <w:delText xml:space="preserve">of </w:delText>
        </w:r>
      </w:del>
      <w:r>
        <w:t>articulation, cognition, communication, fluency, hearing, language, social communication, voice and resonance, and swallowing</w:t>
      </w:r>
      <w:ins w:id="21" w:author="Author">
        <w:r w:rsidR="00BC6DFC">
          <w:t>) across a range of study outcomes and designs</w:t>
        </w:r>
      </w:ins>
      <w:r>
        <w:t xml:space="preserve">. Synthetic datasets were generated with the </w:t>
      </w:r>
      <w:r>
        <w:rPr>
          <w:i/>
          <w:iCs/>
        </w:rPr>
        <w:t>synthpop</w:t>
      </w:r>
      <w:r>
        <w:t xml:space="preserve"> R package. </w:t>
      </w:r>
      <w:ins w:id="22" w:author="Author">
        <w:r w:rsidR="00A901F4">
          <w:t xml:space="preserve">General utility was assessed </w:t>
        </w:r>
        <w:r w:rsidR="00FE53B1">
          <w:t>visually</w:t>
        </w:r>
        <w:r w:rsidR="00BE0182">
          <w:t xml:space="preserve"> and</w:t>
        </w:r>
        <w:r w:rsidR="00FE53B1">
          <w:t xml:space="preserve"> with</w:t>
        </w:r>
        <w:r w:rsidR="00BE0182">
          <w:t xml:space="preserve"> the </w:t>
        </w:r>
        <w:r w:rsidR="00BE0182" w:rsidRPr="00BE0182">
          <w:t>standardized ratio of the propensity mean squared error (</w:t>
        </w:r>
        <w:proofErr w:type="spellStart"/>
        <w:r w:rsidR="00BE0182" w:rsidRPr="00BE0182">
          <w:rPr>
            <w:i/>
            <w:iCs/>
          </w:rPr>
          <w:t>S_pMSE</w:t>
        </w:r>
        <w:proofErr w:type="spellEnd"/>
        <w:r w:rsidR="00BE0182" w:rsidRPr="00BE0182">
          <w:t>)</w:t>
        </w:r>
        <w:r w:rsidR="00BE0182">
          <w:t xml:space="preserve">. Specific utility </w:t>
        </w:r>
        <w:r w:rsidR="00064AFD" w:rsidRPr="00064AFD">
          <w:t>assesse</w:t>
        </w:r>
        <w:r w:rsidR="00064AFD">
          <w:t>d</w:t>
        </w:r>
        <w:r w:rsidR="00064AFD" w:rsidRPr="00064AFD">
          <w:t xml:space="preserve"> whether inferential relationships from the original </w:t>
        </w:r>
        <w:r w:rsidR="00064AFD">
          <w:t>data</w:t>
        </w:r>
        <w:r w:rsidR="00064AFD" w:rsidRPr="00064AFD">
          <w:t xml:space="preserve"> </w:t>
        </w:r>
        <w:r w:rsidR="00064AFD">
          <w:t>were</w:t>
        </w:r>
        <w:r w:rsidR="00064AFD" w:rsidRPr="00064AFD">
          <w:t xml:space="preserve"> preserved in the synthetic dataset by comparing model fit indices</w:t>
        </w:r>
        <w:r w:rsidR="00064AFD">
          <w:t>,</w:t>
        </w:r>
        <w:r w:rsidR="00064AFD" w:rsidRPr="00064AFD">
          <w:t xml:space="preserve"> coefficients</w:t>
        </w:r>
        <w:r w:rsidR="00064AFD">
          <w:t xml:space="preserve">, and </w:t>
        </w:r>
        <w:r w:rsidR="00064AFD">
          <w:rPr>
            <w:i/>
            <w:iCs/>
          </w:rPr>
          <w:t>p</w:t>
        </w:r>
        <w:r w:rsidR="00064AFD">
          <w:t>-values</w:t>
        </w:r>
        <w:r w:rsidR="00BE0182">
          <w:t>.</w:t>
        </w:r>
      </w:ins>
      <w:del w:id="23" w:author="Author">
        <w:r w:rsidDel="00064AFD">
          <w:delText>Inferential statistics (</w:delText>
        </w:r>
        <w:r w:rsidDel="00064AFD">
          <w:rPr>
            <w:i/>
            <w:iCs/>
          </w:rPr>
          <w:delText>p</w:delText>
        </w:r>
        <w:r w:rsidDel="00064AFD">
          <w:delText>-values) and effect sizes from synthetic datasets were compared to those from the original datasets.</w:delText>
        </w:r>
      </w:del>
    </w:p>
    <w:p w14:paraId="76F50D41" w14:textId="3E7615FF" w:rsidR="004B4BFD" w:rsidRDefault="00000000">
      <w:pPr>
        <w:pStyle w:val="noIndentParagraph"/>
      </w:pPr>
      <w:r>
        <w:rPr>
          <w:b/>
          <w:bCs/>
        </w:rPr>
        <w:t>Results</w:t>
      </w:r>
      <w:r>
        <w:t xml:space="preserve">: </w:t>
      </w:r>
      <w:ins w:id="24" w:author="Author">
        <w:r w:rsidR="00847AFE">
          <w:t>All s</w:t>
        </w:r>
      </w:ins>
      <w:del w:id="25" w:author="Author">
        <w:r w:rsidDel="00847AFE">
          <w:delText>S</w:delText>
        </w:r>
      </w:del>
      <w:r>
        <w:t xml:space="preserve">ynthetic datasets </w:t>
      </w:r>
      <w:ins w:id="26" w:author="Author">
        <w:r w:rsidR="00847AFE">
          <w:t>showed strong general utility</w:t>
        </w:r>
        <w:r w:rsidR="00371A56">
          <w:t>, maintaining univariate and bivariate distributions.</w:t>
        </w:r>
        <w:r w:rsidR="00847AFE">
          <w:t xml:space="preserve"> </w:t>
        </w:r>
        <w:r w:rsidR="00371A56">
          <w:t>Six of nine synthetic datasets with inferential statistics showed strong specific utility, maintaining inferential relationships from the original analyses. Specific utility was low in three datasets with hierarchical structures.</w:t>
        </w:r>
      </w:ins>
      <w:del w:id="27" w:author="Author">
        <w:r w:rsidDel="00371A56">
          <w:delText xml:space="preserve">maintained the direction of </w:delText>
        </w:r>
        <w:r w:rsidDel="00371A56">
          <w:rPr>
            <w:i/>
            <w:iCs/>
          </w:rPr>
          <w:delText>p</w:delText>
        </w:r>
        <w:r w:rsidDel="00371A56">
          <w:delTex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delText>
        </w:r>
      </w:del>
    </w:p>
    <w:p w14:paraId="177CE560" w14:textId="5783F1AC" w:rsidR="00371A56" w:rsidRDefault="00000000">
      <w:pPr>
        <w:pStyle w:val="noIndentParagraph"/>
      </w:pPr>
      <w:r>
        <w:rPr>
          <w:b/>
          <w:bCs/>
        </w:rPr>
        <w:t>Conclusion</w:t>
      </w:r>
      <w:r>
        <w:t xml:space="preserve">: Findings suggest that synthetic data can effectively maintain statistical properties and relationships across a wide range of </w:t>
      </w:r>
      <w:ins w:id="28" w:author="Author">
        <w:r w:rsidR="004475DA">
          <w:t xml:space="preserve">non-hierarchical </w:t>
        </w:r>
      </w:ins>
      <w:r>
        <w:t>data commonly seen in the field of CSD.</w:t>
      </w:r>
      <w:ins w:id="29" w:author="Author">
        <w:r w:rsidR="00371A56">
          <w:t xml:space="preserve"> Other approaches for hierarchical data need to be explored in future work.</w:t>
        </w:r>
      </w:ins>
      <w:r>
        <w:t xml:space="preserve"> </w:t>
      </w:r>
      <w:del w:id="30" w:author="Author">
        <w:r w:rsidDel="00371A56">
          <w:delText xml:space="preserve">While some studies with fewer observations than recommended (i.e., n &lt; 130) showed lower agreement and greater variability in </w:delText>
        </w:r>
        <w:r w:rsidDel="00371A56">
          <w:rPr>
            <w:i/>
            <w:iCs/>
          </w:rPr>
          <w:delText>p</w:delText>
        </w:r>
        <w:r w:rsidDel="00371A56">
          <w:delText xml:space="preserve">-values and effect size estimates, this was not consistently appreciated. Therefore, </w:delText>
        </w:r>
      </w:del>
      <w:ins w:id="31" w:author="Author">
        <w:r w:rsidR="00371A56">
          <w:t>R</w:t>
        </w:r>
      </w:ins>
      <w:del w:id="32" w:author="Author">
        <w:r w:rsidDel="00371A56">
          <w:delText>r</w:delText>
        </w:r>
      </w:del>
      <w:r>
        <w:t xml:space="preserve">esearchers </w:t>
      </w:r>
      <w:r>
        <w:lastRenderedPageBreak/>
        <w:t xml:space="preserve">who use synthetic data should assess its </w:t>
      </w:r>
      <w:del w:id="33" w:author="Author">
        <w:r w:rsidDel="0063066D">
          <w:delText xml:space="preserve">stability </w:delText>
        </w:r>
      </w:del>
      <w:ins w:id="34" w:author="Author">
        <w:r w:rsidR="0063066D">
          <w:t xml:space="preserve">utility </w:t>
        </w:r>
      </w:ins>
      <w:r>
        <w:t>in preserving their results</w:t>
      </w:r>
      <w:ins w:id="35" w:author="Author">
        <w:r w:rsidR="0063066D">
          <w:t xml:space="preserve"> for their own data and use-case</w:t>
        </w:r>
      </w:ins>
      <w:r>
        <w:t>.</w:t>
      </w:r>
      <w:del w:id="36" w:author="Author">
        <w:r w:rsidDel="0063066D">
          <w:delText xml:space="preserve"> This study concludes with a general framework on sharing open data to facilitate computational reproducibility and foster a cumulative science in the field of CSD.</w:delText>
        </w:r>
      </w:del>
    </w:p>
    <w:bookmarkEnd w:id="9"/>
    <w:p w14:paraId="5654C37B" w14:textId="77777777" w:rsidR="004B4BFD" w:rsidRDefault="00000000">
      <w:r>
        <w:br w:type="page"/>
      </w:r>
    </w:p>
    <w:p w14:paraId="0CDC3960" w14:textId="77777777" w:rsidR="004B4BFD" w:rsidRDefault="00000000">
      <w:pPr>
        <w:pStyle w:val="Heading1"/>
      </w:pPr>
      <w:bookmarkStart w:id="37" w:name="introduction"/>
      <w:r>
        <w:lastRenderedPageBreak/>
        <w:t>Introduction</w:t>
      </w:r>
    </w:p>
    <w:p w14:paraId="7791DCBB" w14:textId="77777777" w:rsidR="004B4BFD"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31CDEF5D" w14:textId="77777777" w:rsidR="004B4BFD"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t>Quintana</w:t>
      </w:r>
      <w:proofErr w:type="spellEnd"/>
      <w:r>
        <w:t>, 2020), only 26% of a sample of researchers in the field of Communication Sciences and Disorders (CSD) reported sharing their data publicly at least once (El Amin et al., 2023).</w:t>
      </w:r>
    </w:p>
    <w:p w14:paraId="484A7EF3" w14:textId="29B872A1" w:rsidR="00132119" w:rsidRDefault="00000000" w:rsidP="00A07049">
      <w:pPr>
        <w:pStyle w:val="BodyText"/>
        <w:rPr>
          <w:rFonts w:eastAsiaTheme="majorEastAsia"/>
          <w:iCs/>
          <w:u w:val="single"/>
        </w:rPr>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w:t>
      </w:r>
      <w:r w:rsidRPr="00640D41">
        <w:t>although easier to share) primarily supports computational reproducibility.</w:t>
      </w:r>
      <w:bookmarkStart w:id="38" w:name="table-1-here."/>
    </w:p>
    <w:p w14:paraId="6926B9C0" w14:textId="3079BFAE" w:rsidR="00A07049" w:rsidRPr="00A07049" w:rsidRDefault="00A07049" w:rsidP="00A07049">
      <w:pPr>
        <w:pStyle w:val="BodyText"/>
        <w:jc w:val="center"/>
        <w:rPr>
          <w:u w:val="single"/>
        </w:rPr>
      </w:pPr>
      <w:r>
        <w:rPr>
          <w:u w:val="single"/>
        </w:rPr>
        <w:t>Table 1 here.</w:t>
      </w:r>
    </w:p>
    <w:p w14:paraId="11AEAEAB" w14:textId="5EB304AA" w:rsidR="00945F2C" w:rsidRDefault="00000000" w:rsidP="00A07049">
      <w:pPr>
        <w:pStyle w:val="FirstParagraph"/>
        <w:rPr>
          <w:ins w:id="39" w:author="Author"/>
        </w:rPr>
      </w:pPr>
      <w:r w:rsidRPr="00640D41">
        <w:t>Both</w:t>
      </w:r>
      <w:r>
        <w:t xml:space="preserve">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ins w:id="40" w:author="Author">
        <w:r w:rsidR="001A1F6F" w:rsidRPr="001A1F6F">
          <w:t>must be addressed when sharing sensitive data</w:t>
        </w:r>
      </w:ins>
      <w:del w:id="41" w:author="Author">
        <w:r w:rsidDel="001A1F6F">
          <w:delText>and confidentiality may persist</w:delText>
        </w:r>
      </w:del>
      <w:r>
        <w:t>.</w:t>
      </w:r>
    </w:p>
    <w:p w14:paraId="63182CBF" w14:textId="6785295D" w:rsidR="00945F2C" w:rsidRPr="006D1D91" w:rsidRDefault="00945F2C">
      <w:pPr>
        <w:pStyle w:val="BodyText"/>
        <w:ind w:firstLine="0"/>
        <w:rPr>
          <w:b/>
          <w:bCs/>
          <w:i/>
          <w:iCs/>
          <w:rPrChange w:id="42" w:author="Author">
            <w:rPr/>
          </w:rPrChange>
        </w:rPr>
        <w:pPrChange w:id="43" w:author="Author">
          <w:pPr>
            <w:pStyle w:val="FirstParagraph"/>
          </w:pPr>
        </w:pPrChange>
      </w:pPr>
      <w:ins w:id="44" w:author="Author">
        <w:r w:rsidRPr="00945F2C">
          <w:rPr>
            <w:b/>
            <w:bCs/>
            <w:i/>
            <w:iCs/>
          </w:rPr>
          <w:t>Synthetic Data as an Approach to Promote Transparency and Reproducibility</w:t>
        </w:r>
      </w:ins>
    </w:p>
    <w:p w14:paraId="4E83F19E" w14:textId="3E609BA5" w:rsidR="004B4BFD" w:rsidRDefault="00000000">
      <w:pPr>
        <w:pStyle w:val="BodyText"/>
        <w:rPr>
          <w:ins w:id="45" w:author="Author"/>
        </w:rPr>
      </w:pPr>
      <w:r>
        <w:t xml:space="preserve">Synthetic data generation offers a </w:t>
      </w:r>
      <w:del w:id="46" w:author="Author">
        <w:r w:rsidDel="00DE4DB1">
          <w:delText xml:space="preserve">potential </w:delText>
        </w:r>
      </w:del>
      <w:ins w:id="47" w:author="Author">
        <w:r w:rsidR="00DE4DB1">
          <w:t xml:space="preserve">promising </w:t>
        </w:r>
      </w:ins>
      <w:r>
        <w:t xml:space="preserve">solution to </w:t>
      </w:r>
      <w:ins w:id="48" w:author="Author">
        <w:r w:rsidR="0095264C" w:rsidRPr="0095264C">
          <w:t xml:space="preserve">safeguarding </w:t>
        </w:r>
      </w:ins>
      <w:del w:id="49" w:author="Author">
        <w:r w:rsidDel="0095264C">
          <w:delText xml:space="preserve">maintaining </w:delText>
        </w:r>
      </w:del>
      <w:r>
        <w:t xml:space="preserve">participants’ privacy and confidentiality in publicly available datasets (Drechsler &amp; </w:t>
      </w:r>
      <w:proofErr w:type="spellStart"/>
      <w:r>
        <w:t>Haensch</w:t>
      </w:r>
      <w:proofErr w:type="spellEnd"/>
      <w:r>
        <w:t xml:space="preserve">, 2024; Rubin, 1993). </w:t>
      </w:r>
      <w:del w:id="50" w:author="Author">
        <w:r w:rsidDel="00AC7CB9">
          <w:delText>Synthetic data</w:delText>
        </w:r>
      </w:del>
      <w:ins w:id="51" w:author="Author">
        <w:r w:rsidR="00AC7CB9">
          <w:t>This approach</w:t>
        </w:r>
      </w:ins>
      <w:r>
        <w:t xml:space="preserve"> </w:t>
      </w:r>
      <w:ins w:id="52" w:author="Author">
        <w:r w:rsidR="00081C4E">
          <w:t xml:space="preserve">can be applied to a wide variety of data types (e.g., demographic </w:t>
        </w:r>
        <w:r w:rsidR="00081C4E">
          <w:lastRenderedPageBreak/>
          <w:t xml:space="preserve">information, outcome measures) and </w:t>
        </w:r>
      </w:ins>
      <w:r>
        <w:t xml:space="preserve">involves creating </w:t>
      </w:r>
      <w:del w:id="53" w:author="Author">
        <w:r w:rsidDel="00642301">
          <w:delText xml:space="preserve">an </w:delText>
        </w:r>
      </w:del>
      <w:r>
        <w:t>artificial dataset</w:t>
      </w:r>
      <w:ins w:id="54" w:author="Author">
        <w:r w:rsidR="00642301">
          <w:t>s</w:t>
        </w:r>
      </w:ins>
      <w:r>
        <w:t xml:space="preserve"> that do</w:t>
      </w:r>
      <w:del w:id="55" w:author="Author">
        <w:r w:rsidDel="00642301">
          <w:delText>es</w:delText>
        </w:r>
      </w:del>
      <w:r>
        <w:t xml:space="preserve"> not represent real individuals, </w:t>
      </w:r>
      <w:ins w:id="56" w:author="Author">
        <w:r w:rsidR="00642301" w:rsidRPr="00642301">
          <w:t xml:space="preserve">thereby significantly reducing the </w:t>
        </w:r>
      </w:ins>
      <w:del w:id="57" w:author="Author">
        <w:r w:rsidDel="00642301">
          <w:delText xml:space="preserve">ensuring no </w:delText>
        </w:r>
      </w:del>
      <w:r>
        <w:t>risk of disclosure</w:t>
      </w:r>
      <w:del w:id="58" w:author="Author">
        <w:r w:rsidDel="00642301">
          <w:delText xml:space="preserve"> since participants in the synthetic dataset do not correspond to real individuals</w:delText>
        </w:r>
      </w:del>
      <w:r>
        <w:t xml:space="preserve">. Importantly, synthetic data retains the statistical properties and relationships of the original data, </w:t>
      </w:r>
      <w:ins w:id="59" w:author="Author">
        <w:r w:rsidR="00AF30DF" w:rsidRPr="00AF30DF">
          <w:t xml:space="preserve">enabling readers </w:t>
        </w:r>
      </w:ins>
      <w:del w:id="60" w:author="Author">
        <w:r w:rsidDel="00AF30DF">
          <w:delText xml:space="preserve">allowing researchers </w:delText>
        </w:r>
      </w:del>
      <w:r>
        <w:t xml:space="preserve">to </w:t>
      </w:r>
      <w:ins w:id="61" w:author="Author">
        <w:r w:rsidR="00426266" w:rsidRPr="00426266">
          <w:t>evaluate key aspects of the study’s analysis workflow (e.g., data pre-processing, statistical modeling),</w:t>
        </w:r>
        <w:r w:rsidR="00426266">
          <w:t xml:space="preserve"> </w:t>
        </w:r>
      </w:ins>
      <w:r>
        <w:t xml:space="preserve">reproduce study findings, explore </w:t>
      </w:r>
      <w:del w:id="62" w:author="Author">
        <w:r w:rsidDel="0068027A">
          <w:delText xml:space="preserve">the </w:delText>
        </w:r>
      </w:del>
      <w:r>
        <w:t>dataset</w:t>
      </w:r>
      <w:ins w:id="63" w:author="Author">
        <w:r w:rsidR="0068027A">
          <w:t>s</w:t>
        </w:r>
      </w:ins>
      <w:r>
        <w:t xml:space="preserve">, and develop new questions </w:t>
      </w:r>
      <w:del w:id="64" w:author="Author">
        <w:r w:rsidDel="009F63C3">
          <w:delText xml:space="preserve">and </w:delText>
        </w:r>
      </w:del>
      <w:ins w:id="65" w:author="Author">
        <w:r w:rsidR="009F63C3">
          <w:t xml:space="preserve">or </w:t>
        </w:r>
      </w:ins>
      <w:r>
        <w:t>hypotheses. Synthetic data generation is widely used across medical research, industry, and government agencies, most notably by the United States Census Bureau (</w:t>
      </w:r>
      <w:proofErr w:type="spellStart"/>
      <w:r>
        <w:t>Jarmin</w:t>
      </w:r>
      <w:proofErr w:type="spellEnd"/>
      <w:r>
        <w:t xml:space="preserve"> et al., 2014). </w:t>
      </w:r>
      <w:ins w:id="66" w:author="Author">
        <w:r w:rsidR="00326F2A">
          <w:t>Alt</w:t>
        </w:r>
      </w:ins>
      <w:del w:id="67" w:author="Author">
        <w:r w:rsidDel="00326F2A">
          <w:delText>T</w:delText>
        </w:r>
      </w:del>
      <w:r>
        <w:t xml:space="preserve">hough </w:t>
      </w:r>
      <w:ins w:id="68" w:author="Author">
        <w:r w:rsidR="00326F2A">
          <w:t xml:space="preserve">the concept of </w:t>
        </w:r>
      </w:ins>
      <w:r>
        <w:t xml:space="preserve">synthetic data methods </w:t>
      </w:r>
      <w:del w:id="69" w:author="Author">
        <w:r w:rsidDel="00CC0009">
          <w:delText xml:space="preserve">were </w:delText>
        </w:r>
      </w:del>
      <w:ins w:id="70" w:author="Author">
        <w:r w:rsidR="00CC0009">
          <w:t xml:space="preserve">was </w:t>
        </w:r>
      </w:ins>
      <w:r>
        <w:t xml:space="preserve">first proposed more than 30 years ago (Rubin, 1993), recent analytic and software developments have </w:t>
      </w:r>
      <w:ins w:id="71" w:author="Author">
        <w:r w:rsidR="00CC0009" w:rsidRPr="00CC0009">
          <w:t xml:space="preserve">streamlined the process, making </w:t>
        </w:r>
      </w:ins>
      <w:del w:id="72" w:author="Author">
        <w:r w:rsidDel="00CC0009">
          <w:delText xml:space="preserve">made </w:delText>
        </w:r>
      </w:del>
      <w:r>
        <w:t>it easier and more efficient to generate high-quality synthetic data (</w:t>
      </w:r>
      <w:proofErr w:type="spellStart"/>
      <w:r>
        <w:t>Nowok</w:t>
      </w:r>
      <w:proofErr w:type="spellEnd"/>
      <w:r>
        <w:t xml:space="preserve"> et al., 2016).</w:t>
      </w:r>
    </w:p>
    <w:p w14:paraId="7FC19D49" w14:textId="1E8FAECE" w:rsidR="00E66DC2" w:rsidRDefault="00555FD3">
      <w:pPr>
        <w:pStyle w:val="BodyText"/>
        <w:rPr>
          <w:ins w:id="73" w:author="Author"/>
        </w:rPr>
      </w:pPr>
      <w:ins w:id="74" w:author="Author">
        <w:r>
          <w:t>Synthetic data</w:t>
        </w:r>
        <w:r w:rsidR="0012645C">
          <w:t xml:space="preserve"> </w:t>
        </w:r>
        <w:r>
          <w:t>are</w:t>
        </w:r>
        <w:r w:rsidR="0012645C">
          <w:t>, however,</w:t>
        </w:r>
        <w:r>
          <w:t xml:space="preserve"> not without limitations; the extent to which </w:t>
        </w:r>
        <w:r w:rsidR="0012645C">
          <w:t>statistical properties of the original data</w:t>
        </w:r>
        <w:r>
          <w:t xml:space="preserve"> are retained </w:t>
        </w:r>
        <w:r w:rsidR="0012645C">
          <w:t>varies</w:t>
        </w:r>
        <w:r>
          <w:t xml:space="preserve"> based on the dataset and the model used to synthesize the data (</w:t>
        </w:r>
        <w:proofErr w:type="spellStart"/>
        <w:r w:rsidR="0012645C">
          <w:t>Latner</w:t>
        </w:r>
        <w:proofErr w:type="spellEnd"/>
        <w:r w:rsidR="0012645C">
          <w:t xml:space="preserve"> et al., 2014; </w:t>
        </w:r>
        <w:r>
          <w:t xml:space="preserve">Matthews &amp; </w:t>
        </w:r>
        <w:proofErr w:type="spellStart"/>
        <w:r>
          <w:t>Harel</w:t>
        </w:r>
        <w:proofErr w:type="spellEnd"/>
        <w:r>
          <w:t xml:space="preserve">, 2011). </w:t>
        </w:r>
        <w:r w:rsidR="00E66DC2" w:rsidRPr="00E66DC2">
          <w:t xml:space="preserve">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w:t>
        </w:r>
        <w:r w:rsidR="002539AF">
          <w:t>reproducing</w:t>
        </w:r>
        <w:r w:rsidR="00E66DC2" w:rsidRPr="00E66DC2">
          <w:t xml:space="preserve"> exact study results. However, </w:t>
        </w:r>
        <w:r w:rsidR="007217CE" w:rsidRPr="007217CE">
          <w:t xml:space="preserve">higher standards are required </w:t>
        </w:r>
        <w:r w:rsidR="00E66DC2" w:rsidRPr="00E66DC2">
          <w:t>when synthetic data is used for hypothesis testing, meta-analyses, or methodological development</w:t>
        </w:r>
        <w:del w:id="75" w:author="Author">
          <w:r w:rsidR="00E66DC2" w:rsidRPr="00E66DC2" w:rsidDel="007217CE">
            <w:delText>, higher standards are require</w:delText>
          </w:r>
        </w:del>
        <w:r w:rsidR="007217CE">
          <w:t xml:space="preserve"> </w:t>
        </w:r>
        <w:del w:id="76" w:author="Author">
          <w:r w:rsidR="00E66DC2" w:rsidRPr="00E66DC2" w:rsidDel="007217CE">
            <w:delText xml:space="preserve">d </w:delText>
          </w:r>
        </w:del>
        <w:r w:rsidR="00E66DC2" w:rsidRPr="00E66DC2">
          <w:t>(Raab et al., 2017). In these scenarios, synthetic datasets must accurately preserve multivariable relationships to ensure their validity and utility.</w:t>
        </w:r>
        <w:r w:rsidR="0012645C">
          <w:t xml:space="preserve"> </w:t>
        </w:r>
      </w:ins>
    </w:p>
    <w:p w14:paraId="4A4B7A5A" w14:textId="689A63A3" w:rsidR="00721A81" w:rsidRDefault="00721A81" w:rsidP="003E62D2">
      <w:pPr>
        <w:pStyle w:val="BodyText"/>
        <w:rPr>
          <w:ins w:id="77" w:author="Author"/>
        </w:rPr>
      </w:pPr>
      <w:ins w:id="78" w:author="Author">
        <w:r w:rsidRPr="00721A81">
          <w:t xml:space="preserve">Two main approaches are used to assess the utility of synthetic datasets: general and </w:t>
        </w:r>
        <w:r w:rsidRPr="00721A81">
          <w:lastRenderedPageBreak/>
          <w:t xml:space="preserve">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w:t>
        </w:r>
        <w:r w:rsidR="001073EA">
          <w:t>metrics</w:t>
        </w:r>
        <w:r w:rsidRPr="00721A81">
          <w:t xml:space="preserve"> to </w:t>
        </w:r>
        <w:del w:id="79" w:author="Author">
          <w:r w:rsidRPr="00721A81" w:rsidDel="00516493">
            <w:delText xml:space="preserve">examine </w:delText>
          </w:r>
          <w:r w:rsidRPr="00721A81" w:rsidDel="00805D08">
            <w:delText xml:space="preserve">the </w:delText>
          </w:r>
          <w:r w:rsidRPr="00721A81" w:rsidDel="00F82AA9">
            <w:delText xml:space="preserve">predicted </w:delText>
          </w:r>
          <w:r w:rsidRPr="00721A81" w:rsidDel="00805D08">
            <w:delText>probability that a record comes from the</w:delText>
          </w:r>
        </w:del>
        <w:r w:rsidR="00805D08">
          <w:t xml:space="preserve">determine </w:t>
        </w:r>
        <w:r w:rsidR="000064BF">
          <w:t>to what degree</w:t>
        </w:r>
        <w:r w:rsidR="00805D08">
          <w:t xml:space="preserve"> </w:t>
        </w:r>
        <w:del w:id="80" w:author="Author">
          <w:r w:rsidRPr="00721A81" w:rsidDel="00805D08">
            <w:delText xml:space="preserve"> </w:delText>
          </w:r>
        </w:del>
        <w:r w:rsidRPr="00721A81">
          <w:t>synthetic data</w:t>
        </w:r>
        <w:r w:rsidR="00805D08">
          <w:t xml:space="preserve"> is distinguishable from the original data</w:t>
        </w:r>
        <w:r w:rsidRPr="00721A81">
          <w:t xml:space="preserve"> (e.g., </w:t>
        </w:r>
        <w:r w:rsidR="00017851">
          <w:t xml:space="preserve">standardized </w:t>
        </w:r>
        <w:r w:rsidRPr="00721A81">
          <w:t xml:space="preserve">propensity mean squared error; </w:t>
        </w:r>
        <w:proofErr w:type="spellStart"/>
        <w:r w:rsidR="00017851" w:rsidRPr="006D1D91">
          <w:rPr>
            <w:i/>
            <w:iCs/>
            <w:rPrChange w:id="81" w:author="Author">
              <w:rPr/>
            </w:rPrChange>
          </w:rPr>
          <w:t>S_</w:t>
        </w:r>
        <w:r w:rsidRPr="00721A81">
          <w:rPr>
            <w:i/>
            <w:iCs/>
          </w:rPr>
          <w:t>pMSE</w:t>
        </w:r>
        <w:proofErr w:type="spellEnd"/>
        <w:r w:rsidRPr="00721A81">
          <w:t>). Specific utility assesses whether inferential relationships from the original dataset are preserved in the synthetic dataset by comparing model fit indices and coefficients.</w:t>
        </w:r>
      </w:ins>
    </w:p>
    <w:p w14:paraId="7F3C2D06" w14:textId="22867D79" w:rsidR="00721A81" w:rsidRPr="006D1D91" w:rsidRDefault="00721A81">
      <w:pPr>
        <w:pStyle w:val="BodyText"/>
        <w:ind w:firstLine="0"/>
        <w:rPr>
          <w:b/>
          <w:bCs/>
          <w:i/>
          <w:iCs/>
          <w:rPrChange w:id="82" w:author="Author">
            <w:rPr/>
          </w:rPrChange>
        </w:rPr>
        <w:pPrChange w:id="83" w:author="Author">
          <w:pPr>
            <w:pStyle w:val="BodyText"/>
          </w:pPr>
        </w:pPrChange>
      </w:pPr>
      <w:ins w:id="84" w:author="Author">
        <w:r w:rsidRPr="00721A81">
          <w:rPr>
            <w:b/>
            <w:bCs/>
            <w:i/>
            <w:iCs/>
          </w:rPr>
          <w:t>Application of Synthetic Data in Communication Sciences and Disorders</w:t>
        </w:r>
      </w:ins>
    </w:p>
    <w:p w14:paraId="3A58998C" w14:textId="5BA346FA" w:rsidR="00C04594" w:rsidRDefault="00000000">
      <w:pPr>
        <w:pStyle w:val="BodyText"/>
        <w:rPr>
          <w:ins w:id="85" w:author="Author"/>
        </w:rPr>
      </w:pPr>
      <w:r>
        <w:t xml:space="preserve">Despite </w:t>
      </w:r>
      <w:del w:id="86" w:author="Author">
        <w:r w:rsidDel="00E56EDC">
          <w:delText xml:space="preserve">the </w:delText>
        </w:r>
      </w:del>
      <w:ins w:id="87" w:author="Author">
        <w:r w:rsidR="00E56EDC">
          <w:t xml:space="preserve">its </w:t>
        </w:r>
      </w:ins>
      <w:r>
        <w:t xml:space="preserve">potential </w:t>
      </w:r>
      <w:del w:id="88" w:author="Author">
        <w:r w:rsidDel="00E56EDC">
          <w:delText>utility of synthetic data to promote</w:delText>
        </w:r>
      </w:del>
      <w:ins w:id="89" w:author="Author">
        <w:r w:rsidR="00E56EDC">
          <w:t>to enhance</w:t>
        </w:r>
      </w:ins>
      <w:r>
        <w:t xml:space="preserve"> data sharing in the field of CSD, </w:t>
      </w:r>
      <w:del w:id="90" w:author="Author">
        <w:r w:rsidDel="000E5805">
          <w:delText>this approach</w:delText>
        </w:r>
      </w:del>
      <w:ins w:id="91" w:author="Author">
        <w:r w:rsidR="000E5805">
          <w:t>synthetic data</w:t>
        </w:r>
      </w:ins>
      <w:r>
        <w:t xml:space="preserve"> is not widely known or adopted in the field. Data commonly collected in CSD research poses unique challenges, including smaller sample sizes than are typically recommended for synthetic data generation and a wide range of </w:t>
      </w:r>
      <w:ins w:id="92" w:author="Author">
        <w:r w:rsidR="00C04594">
          <w:t xml:space="preserve">study designs, </w:t>
        </w:r>
      </w:ins>
      <w:r>
        <w:t>outcomes</w:t>
      </w:r>
      <w:ins w:id="93" w:author="Author">
        <w:r w:rsidR="00C04594">
          <w:t>,</w:t>
        </w:r>
      </w:ins>
      <w:r>
        <w:t xml:space="preserve"> and analyses (Borders et al., 2022; Gaeta &amp; </w:t>
      </w:r>
      <w:proofErr w:type="spellStart"/>
      <w:r>
        <w:t>Brydges</w:t>
      </w:r>
      <w:proofErr w:type="spellEnd"/>
      <w:r>
        <w:t xml:space="preserve">, 2020). </w:t>
      </w:r>
      <w:ins w:id="94" w:author="Author">
        <w:r w:rsidR="00076FF1">
          <w:t>Moreover</w:t>
        </w:r>
        <w:r w:rsidR="00C04594" w:rsidRPr="00C04594">
          <w:t xml:space="preserve">, reproducible workflows that </w:t>
        </w:r>
        <w:r w:rsidR="00C142FA">
          <w:t>detail</w:t>
        </w:r>
        <w:r w:rsidR="00C04594" w:rsidRPr="00C04594">
          <w:t xml:space="preserve"> important steps </w:t>
        </w:r>
        <w:r w:rsidR="00AF1260">
          <w:t>for data</w:t>
        </w:r>
        <w:r w:rsidR="00C04594" w:rsidRPr="00C04594">
          <w:t xml:space="preserve"> wrangl</w:t>
        </w:r>
        <w:r w:rsidR="00714FCE">
          <w:t>ing</w:t>
        </w:r>
        <w:del w:id="95" w:author="Author">
          <w:r w:rsidR="00C04594" w:rsidRPr="00C04594" w:rsidDel="00714FCE">
            <w:delText>e</w:delText>
          </w:r>
        </w:del>
        <w:r w:rsidR="00C04594" w:rsidRPr="00C04594">
          <w:t xml:space="preserve"> or </w:t>
        </w:r>
        <w:r w:rsidR="00254C64">
          <w:t xml:space="preserve">statistical </w:t>
        </w:r>
        <w:r w:rsidR="00C04594" w:rsidRPr="00C04594">
          <w:t>model</w:t>
        </w:r>
        <w:r w:rsidR="00254C64">
          <w:t>ing</w:t>
        </w:r>
        <w:r w:rsidR="00C04594" w:rsidRPr="00C04594">
          <w:t xml:space="preserve"> are rarely provided in publications, </w:t>
        </w:r>
        <w:r w:rsidR="00254C64">
          <w:t xml:space="preserve">further </w:t>
        </w:r>
        <w:r w:rsidR="00C04594" w:rsidRPr="00C04594">
          <w:t>hindering transparency and reproducibility.</w:t>
        </w:r>
      </w:ins>
    </w:p>
    <w:p w14:paraId="36D927DF" w14:textId="6843C2A0" w:rsidR="004B4BFD" w:rsidRDefault="00000000">
      <w:pPr>
        <w:pStyle w:val="BodyText"/>
      </w:pPr>
      <w:del w:id="96" w:author="Author">
        <w:r w:rsidDel="00685F2A">
          <w:delText>Therefore</w:delText>
        </w:r>
      </w:del>
      <w:ins w:id="97" w:author="Author">
        <w:r w:rsidR="00685F2A">
          <w:t>To address this gap</w:t>
        </w:r>
      </w:ins>
      <w:r>
        <w:t xml:space="preserve">, the present study aimed to </w:t>
      </w:r>
      <w:ins w:id="98" w:author="Author">
        <w:r w:rsidR="00C5286C">
          <w:t>explore</w:t>
        </w:r>
        <w:r w:rsidR="006C4005">
          <w:t xml:space="preserve"> the feasibility and preliminary utility of synthetic data generation in CSD. </w:t>
        </w:r>
        <w:r w:rsidR="00D759AB">
          <w:t>W</w:t>
        </w:r>
        <w:r w:rsidR="00CE35AF">
          <w:t xml:space="preserve">e </w:t>
        </w:r>
      </w:ins>
      <w:del w:id="99" w:author="Author">
        <w:r w:rsidDel="00CE35AF">
          <w:delText xml:space="preserve">examine </w:delText>
        </w:r>
      </w:del>
      <w:ins w:id="100" w:author="Author">
        <w:r w:rsidR="00CE35AF">
          <w:t xml:space="preserve">applied </w:t>
        </w:r>
      </w:ins>
      <w:del w:id="101" w:author="Author">
        <w:r w:rsidDel="00CE35AF">
          <w:delText xml:space="preserve">the utility of </w:delText>
        </w:r>
      </w:del>
      <w:r>
        <w:t xml:space="preserve">synthetic data </w:t>
      </w:r>
      <w:del w:id="102" w:author="Author">
        <w:r w:rsidDel="008E2E29">
          <w:delText>generation</w:delText>
        </w:r>
      </w:del>
      <w:ins w:id="103" w:author="Author">
        <w:r w:rsidR="00DB44F4">
          <w:t>methods</w:t>
        </w:r>
      </w:ins>
      <w:r>
        <w:t xml:space="preserve"> </w:t>
      </w:r>
      <w:del w:id="104" w:author="Author">
        <w:r w:rsidDel="00CE35AF">
          <w:delText xml:space="preserve">with </w:delText>
        </w:r>
      </w:del>
      <w:ins w:id="105" w:author="Author">
        <w:r w:rsidR="00CE35AF">
          <w:t xml:space="preserve">to </w:t>
        </w:r>
      </w:ins>
      <w:r>
        <w:t>open datasets from the ‘Big Nine’ American Speech-Language-Hearing Association (ASHA) domains</w:t>
      </w:r>
      <w:ins w:id="106" w:author="Author">
        <w:r w:rsidR="005B4C3A">
          <w:t xml:space="preserve"> and</w:t>
        </w:r>
      </w:ins>
      <w:del w:id="107" w:author="Author">
        <w:r w:rsidDel="005B4C3A">
          <w:delText>. We</w:delText>
        </w:r>
      </w:del>
      <w:r>
        <w:t xml:space="preserve"> hypothesized that synthetic datasets </w:t>
      </w:r>
      <w:ins w:id="108" w:author="Author">
        <w:r w:rsidR="00DF6460" w:rsidRPr="00DF6460">
          <w:t>would preserve both the statistical properties (general utility) and the inferential results (specific utility) of the original data</w:t>
        </w:r>
      </w:ins>
      <w:del w:id="109" w:author="Author">
        <w:r w:rsidDel="00DF6460">
          <w:delText xml:space="preserve">would maintain the statistical properties and relationships (i.e., </w:delText>
        </w:r>
        <w:r w:rsidDel="00DF6460">
          <w:rPr>
            <w:i/>
            <w:iCs/>
          </w:rPr>
          <w:delText>p</w:delText>
        </w:r>
        <w:r w:rsidDel="00DF6460">
          <w:delText>-value and effect size) of the original datasets, and that synthetic data would remain stable when generating multiple datasets</w:delText>
        </w:r>
      </w:del>
      <w:r>
        <w:t xml:space="preserve">. </w:t>
      </w:r>
      <w:ins w:id="110" w:author="Author">
        <w:r w:rsidR="00870540">
          <w:t>I</w:t>
        </w:r>
        <w:r w:rsidR="00AC22B9">
          <w:t>t’s important to</w:t>
        </w:r>
        <w:r w:rsidR="00AC22B9" w:rsidRPr="00AC22B9">
          <w:t xml:space="preserve"> recognize that synthetic data must be evaluated on a case-by-case basis</w:t>
        </w:r>
        <w:r w:rsidR="00384E84">
          <w:t xml:space="preserve"> and that the utility of the datasets included in this manuscript may not apply to one’s own dataset</w:t>
        </w:r>
        <w:r w:rsidR="00AC22B9" w:rsidRPr="00AC22B9">
          <w:t xml:space="preserve">. </w:t>
        </w:r>
        <w:r w:rsidR="007851E3">
          <w:t xml:space="preserve">To this end, </w:t>
        </w:r>
        <w:r w:rsidR="000D29B5">
          <w:t>the broad goal of the current investigation was to provide a proof-of-concept to the interested reader</w:t>
        </w:r>
      </w:ins>
      <w:del w:id="111" w:author="Author">
        <w:r w:rsidDel="006330BD">
          <w:delText>A secondary goal was to provide a framework to describe considerations when sharing data, thereby addressing concerns regarding researcher knowledge and participant confidentiality in open data</w:delText>
        </w:r>
      </w:del>
      <w:r>
        <w:t>.</w:t>
      </w:r>
    </w:p>
    <w:p w14:paraId="43DB57F3" w14:textId="77777777" w:rsidR="004B4BFD" w:rsidRDefault="00000000">
      <w:pPr>
        <w:pStyle w:val="Heading1"/>
      </w:pPr>
      <w:bookmarkStart w:id="112" w:name="method"/>
      <w:bookmarkEnd w:id="37"/>
      <w:bookmarkEnd w:id="38"/>
      <w:r>
        <w:lastRenderedPageBreak/>
        <w:t>Method</w:t>
      </w:r>
    </w:p>
    <w:p w14:paraId="50C9D91F" w14:textId="77777777" w:rsidR="004B4BFD" w:rsidRDefault="00000000">
      <w:pPr>
        <w:pStyle w:val="Heading2"/>
      </w:pPr>
      <w:bookmarkStart w:id="113" w:name="X271cef0a554159f2824d9093061aaf2e0da82cb"/>
      <w:r>
        <w:t>Description of Original Datasets from ASHA ‘Big Nine’ Domains</w:t>
      </w:r>
    </w:p>
    <w:p w14:paraId="6A9B5DEA" w14:textId="0357344D" w:rsidR="004B4BFD" w:rsidRPr="00BC7D68" w:rsidDel="00431A0E" w:rsidRDefault="00D01DA3" w:rsidP="006D1D91">
      <w:pPr>
        <w:pStyle w:val="FirstParagraph"/>
        <w:rPr>
          <w:del w:id="114" w:author="Author"/>
        </w:rPr>
      </w:pPr>
      <w:ins w:id="115" w:author="Author">
        <w:r>
          <w:t xml:space="preserve">A convenience sampling approach was used to </w:t>
        </w:r>
      </w:ins>
      <w:del w:id="116" w:author="Author">
        <w:r w:rsidDel="00D01DA3">
          <w:delText xml:space="preserve">Authors performed a manual search to </w:delText>
        </w:r>
        <w:r w:rsidDel="00CB0424">
          <w:delText xml:space="preserve">obtain </w:delText>
        </w:r>
      </w:del>
      <w:ins w:id="117" w:author="Author">
        <w:r w:rsidR="00CB0424">
          <w:t xml:space="preserve">identify </w:t>
        </w:r>
      </w:ins>
      <w:r>
        <w:t>publicly available datasets from previously published research articles related to the ‘Big Nine’ ASHA domains: swallowing (Curtis et al., 2023), articulation (Thompson et al., 2023), fluency (</w:t>
      </w:r>
      <w:proofErr w:type="spellStart"/>
      <w:r>
        <w:t>Elsherif</w:t>
      </w:r>
      <w:proofErr w:type="spellEnd"/>
      <w:r>
        <w:t xml:space="preserve"> et al., 2021), voice and resonance (</w:t>
      </w:r>
      <w:proofErr w:type="spellStart"/>
      <w:r>
        <w:t>Novotný</w:t>
      </w:r>
      <w:proofErr w:type="spellEnd"/>
      <w:r>
        <w:t xml:space="preserve"> et al., 2016), hearing (</w:t>
      </w:r>
      <w:proofErr w:type="spellStart"/>
      <w:r>
        <w:t>Battal</w:t>
      </w:r>
      <w:proofErr w:type="spellEnd"/>
      <w:r>
        <w:t xml:space="preserve"> et al., 2019), communication modalities (King et al., 2022), receptive and expressive language (Kearney et al., 2023</w:t>
      </w:r>
      <w:ins w:id="118" w:author="Author">
        <w:r w:rsidR="003727CF">
          <w:t xml:space="preserve">; </w:t>
        </w:r>
        <w:proofErr w:type="spellStart"/>
        <w:r w:rsidR="003727CF" w:rsidRPr="003727CF">
          <w:t>Robinaugh</w:t>
        </w:r>
        <w:proofErr w:type="spellEnd"/>
        <w:r w:rsidR="003727CF">
          <w:t xml:space="preserve"> et al., 2024</w:t>
        </w:r>
      </w:ins>
      <w:r>
        <w:t>), cognitive aspects of communication (Clough et al., 2023), and social aspects of communication (</w:t>
      </w:r>
      <w:proofErr w:type="spellStart"/>
      <w:r>
        <w:t>Chanchaochai</w:t>
      </w:r>
      <w:proofErr w:type="spellEnd"/>
      <w:r>
        <w:t xml:space="preserve"> &amp; Schwarz, 2023). </w:t>
      </w:r>
      <w:ins w:id="119" w:author="Author">
        <w:r w:rsidR="00714FCE">
          <w:t xml:space="preserve">The datasets were identified through searching keywords related to the ASHA domains on the Open Science Framework and other data aggregator sites (e.g., UK Data Service), as well as through the authors’ prior research. </w:t>
        </w:r>
        <w:r w:rsidR="006507BA">
          <w:t xml:space="preserve">Given the </w:t>
        </w:r>
        <w:r w:rsidR="0026657C">
          <w:t>prevalence of single subject experimental designs in the field of CSD, an additional study was included</w:t>
        </w:r>
        <w:r w:rsidR="00B45B1A">
          <w:t xml:space="preserve"> to ensure </w:t>
        </w:r>
        <w:r w:rsidR="001E4F60">
          <w:t xml:space="preserve">adequate </w:t>
        </w:r>
        <w:r w:rsidR="00B45B1A">
          <w:t>representation</w:t>
        </w:r>
        <w:r w:rsidR="004E1328">
          <w:t xml:space="preserve"> </w:t>
        </w:r>
        <w:r w:rsidR="0026657C">
          <w:t>(</w:t>
        </w:r>
        <w:proofErr w:type="spellStart"/>
        <w:r w:rsidR="0026657C">
          <w:t>Robinaugh</w:t>
        </w:r>
        <w:proofErr w:type="spellEnd"/>
        <w:r w:rsidR="0026657C">
          <w:t xml:space="preserve"> et al., 2024), resulting in ten studies. </w:t>
        </w:r>
      </w:ins>
      <w:del w:id="120" w:author="Author">
        <w:r w:rsidDel="00C6154A">
          <w:delText xml:space="preserve">Authors then reproduced an </w:delText>
        </w:r>
        <w:r w:rsidRPr="00BC7D68" w:rsidDel="00C6154A">
          <w:delText xml:space="preserve">analysis from each study. </w:delText>
        </w:r>
      </w:del>
      <w:ins w:id="121" w:author="Author">
        <w:r w:rsidR="006A6926" w:rsidRPr="00BC7D68">
          <w:t xml:space="preserve">These studies were classified by their study design, </w:t>
        </w:r>
      </w:ins>
      <w:del w:id="122" w:author="Author">
        <w:r w:rsidRPr="00BC7D68" w:rsidDel="006A6926">
          <w:delText xml:space="preserve">Table 2 provides a description of the </w:delText>
        </w:r>
      </w:del>
      <w:r w:rsidRPr="00BC7D68">
        <w:t xml:space="preserve">population, </w:t>
      </w:r>
      <w:ins w:id="123" w:author="Author">
        <w:r w:rsidR="006A6926" w:rsidRPr="00BC7D68">
          <w:t xml:space="preserve">and statistical </w:t>
        </w:r>
      </w:ins>
      <w:r w:rsidRPr="00BC7D68">
        <w:t>analysis</w:t>
      </w:r>
      <w:ins w:id="124" w:author="Author">
        <w:r w:rsidR="006A6926" w:rsidRPr="00BC7D68">
          <w:t xml:space="preserve"> (Table 2)</w:t>
        </w:r>
      </w:ins>
      <w:del w:id="125" w:author="Author">
        <w:r w:rsidRPr="00BC7D68" w:rsidDel="006A6926">
          <w:delText>, and open materials for each study</w:delText>
        </w:r>
      </w:del>
      <w:r w:rsidRPr="00BC7D68">
        <w:t>.</w:t>
      </w:r>
    </w:p>
    <w:p w14:paraId="0AD044AD" w14:textId="77777777" w:rsidR="00431A0E" w:rsidRPr="00BC7D68" w:rsidRDefault="00431A0E">
      <w:pPr>
        <w:pStyle w:val="BodyText"/>
        <w:rPr>
          <w:ins w:id="126" w:author="Author"/>
        </w:rPr>
        <w:pPrChange w:id="127" w:author="Author">
          <w:pPr>
            <w:pStyle w:val="FirstParagraph"/>
          </w:pPr>
        </w:pPrChange>
      </w:pPr>
    </w:p>
    <w:p w14:paraId="5839C809" w14:textId="77777777" w:rsidR="005570DA" w:rsidRPr="00BC7D68" w:rsidRDefault="005570DA" w:rsidP="00273A05">
      <w:pPr>
        <w:suppressLineNumbers/>
        <w:rPr>
          <w:rFonts w:ascii="Times New Roman" w:hAnsi="Times New Roman" w:cs="Times New Roman"/>
          <w:b/>
          <w:bCs/>
          <w:i/>
          <w:iCs/>
        </w:rPr>
      </w:pPr>
      <w:bookmarkStart w:id="128" w:name="X321e19ec81b75917a55c1464328791a1d343239"/>
      <w:bookmarkEnd w:id="113"/>
      <w:r w:rsidRPr="00BC7D68">
        <w:rPr>
          <w:rFonts w:ascii="Times New Roman" w:hAnsi="Times New Roman" w:cs="Times New Roman"/>
          <w:b/>
          <w:bCs/>
          <w:i/>
          <w:iCs/>
        </w:rPr>
        <w:br w:type="page"/>
      </w:r>
    </w:p>
    <w:p w14:paraId="0B248E3F" w14:textId="6D502D4D" w:rsidR="008332EB" w:rsidRPr="006D1D91" w:rsidRDefault="008332EB">
      <w:pPr>
        <w:pStyle w:val="Heading2"/>
        <w:ind w:firstLine="720"/>
        <w:rPr>
          <w:ins w:id="129" w:author="Author"/>
          <w:b w:val="0"/>
          <w:bCs w:val="0"/>
          <w:i w:val="0"/>
          <w:iCs w:val="0"/>
          <w:rPrChange w:id="130" w:author="Author">
            <w:rPr>
              <w:ins w:id="131" w:author="Author"/>
            </w:rPr>
          </w:rPrChange>
        </w:rPr>
        <w:pPrChange w:id="132" w:author="Author">
          <w:pPr>
            <w:pStyle w:val="Heading2"/>
          </w:pPr>
        </w:pPrChange>
      </w:pPr>
      <w:ins w:id="133" w:author="Author">
        <w:r w:rsidRPr="006D1D91">
          <w:rPr>
            <w:b w:val="0"/>
            <w:bCs w:val="0"/>
            <w:i w:val="0"/>
            <w:iCs w:val="0"/>
            <w:rPrChange w:id="134" w:author="Author">
              <w:rPr/>
            </w:rPrChange>
          </w:rPr>
          <w:lastRenderedPageBreak/>
          <w:t xml:space="preserve">It is important to note that not </w:t>
        </w:r>
        <w:r w:rsidRPr="006D1D91">
          <w:rPr>
            <w:b w:val="0"/>
            <w:bCs w:val="0"/>
            <w:rPrChange w:id="135" w:author="Author">
              <w:rPr/>
            </w:rPrChange>
          </w:rPr>
          <w:t>all</w:t>
        </w:r>
        <w:r w:rsidRPr="006D1D91">
          <w:rPr>
            <w:b w:val="0"/>
            <w:bCs w:val="0"/>
            <w:i w:val="0"/>
            <w:iCs w:val="0"/>
            <w:rPrChange w:id="136" w:author="Author">
              <w:rPr/>
            </w:rPrChange>
          </w:rPr>
          <w:t xml:space="preserve"> research designs are represented due to the limited availability of public data in the field of CSD and the inherent challenge of including </w:t>
        </w:r>
        <w:r>
          <w:rPr>
            <w:b w:val="0"/>
            <w:bCs w:val="0"/>
            <w:i w:val="0"/>
            <w:iCs w:val="0"/>
          </w:rPr>
          <w:t>every</w:t>
        </w:r>
        <w:r w:rsidRPr="006D1D91">
          <w:rPr>
            <w:b w:val="0"/>
            <w:bCs w:val="0"/>
            <w:i w:val="0"/>
            <w:iCs w:val="0"/>
            <w:rPrChange w:id="137" w:author="Author">
              <w:rPr/>
            </w:rPrChange>
          </w:rPr>
          <w:t xml:space="preserve"> possible </w:t>
        </w:r>
        <w:r w:rsidR="00831AF9">
          <w:rPr>
            <w:b w:val="0"/>
            <w:bCs w:val="0"/>
            <w:i w:val="0"/>
            <w:iCs w:val="0"/>
          </w:rPr>
          <w:t xml:space="preserve">study </w:t>
        </w:r>
        <w:r w:rsidRPr="006D1D91">
          <w:rPr>
            <w:b w:val="0"/>
            <w:bCs w:val="0"/>
            <w:i w:val="0"/>
            <w:iCs w:val="0"/>
            <w:rPrChange w:id="138" w:author="Author">
              <w:rPr/>
            </w:rPrChange>
          </w:rPr>
          <w:t>design. Instead, this approach</w:t>
        </w:r>
        <w:r>
          <w:rPr>
            <w:b w:val="0"/>
            <w:bCs w:val="0"/>
            <w:i w:val="0"/>
            <w:iCs w:val="0"/>
          </w:rPr>
          <w:t xml:space="preserve"> was chosen to</w:t>
        </w:r>
        <w:r w:rsidRPr="006D1D91">
          <w:rPr>
            <w:b w:val="0"/>
            <w:bCs w:val="0"/>
            <w:i w:val="0"/>
            <w:iCs w:val="0"/>
            <w:rPrChange w:id="139" w:author="Author">
              <w:rPr/>
            </w:rPrChange>
          </w:rPr>
          <w:t xml:space="preserve"> prioritize representation across all subfields to </w:t>
        </w:r>
        <w:r>
          <w:rPr>
            <w:b w:val="0"/>
            <w:bCs w:val="0"/>
            <w:i w:val="0"/>
            <w:iCs w:val="0"/>
          </w:rPr>
          <w:t>illustrate the application of synthetic data methods</w:t>
        </w:r>
        <w:r w:rsidR="00077733">
          <w:rPr>
            <w:b w:val="0"/>
            <w:bCs w:val="0"/>
            <w:i w:val="0"/>
            <w:iCs w:val="0"/>
          </w:rPr>
          <w:t xml:space="preserve"> in CSD</w:t>
        </w:r>
        <w:r w:rsidRPr="006D1D91">
          <w:rPr>
            <w:b w:val="0"/>
            <w:bCs w:val="0"/>
            <w:i w:val="0"/>
            <w:iCs w:val="0"/>
            <w:rPrChange w:id="140" w:author="Author">
              <w:rPr/>
            </w:rPrChange>
          </w:rPr>
          <w:t xml:space="preserve">. To demonstrate the feasibility and </w:t>
        </w:r>
        <w:r w:rsidR="002C4C29">
          <w:rPr>
            <w:b w:val="0"/>
            <w:bCs w:val="0"/>
            <w:i w:val="0"/>
            <w:iCs w:val="0"/>
          </w:rPr>
          <w:t>preliminary</w:t>
        </w:r>
        <w:r w:rsidRPr="006D1D91">
          <w:rPr>
            <w:b w:val="0"/>
            <w:bCs w:val="0"/>
            <w:i w:val="0"/>
            <w:iCs w:val="0"/>
            <w:rPrChange w:id="141" w:author="Author">
              <w:rPr/>
            </w:rPrChange>
          </w:rPr>
          <w:t xml:space="preserve"> utility of synthetic data, an analysis was chosen from each study </w:t>
        </w:r>
        <w:r w:rsidR="00C157DB">
          <w:rPr>
            <w:b w:val="0"/>
            <w:bCs w:val="0"/>
            <w:i w:val="0"/>
            <w:iCs w:val="0"/>
          </w:rPr>
          <w:t>and</w:t>
        </w:r>
        <w:r w:rsidRPr="006D1D91">
          <w:rPr>
            <w:b w:val="0"/>
            <w:bCs w:val="0"/>
            <w:i w:val="0"/>
            <w:iCs w:val="0"/>
            <w:rPrChange w:id="142" w:author="Author">
              <w:rPr/>
            </w:rPrChange>
          </w:rPr>
          <w:t xml:space="preserve"> synthetic data</w:t>
        </w:r>
        <w:r w:rsidR="00C157DB">
          <w:rPr>
            <w:b w:val="0"/>
            <w:bCs w:val="0"/>
            <w:i w:val="0"/>
            <w:iCs w:val="0"/>
          </w:rPr>
          <w:t xml:space="preserve"> was generated</w:t>
        </w:r>
        <w:r w:rsidRPr="006D1D91">
          <w:rPr>
            <w:b w:val="0"/>
            <w:bCs w:val="0"/>
            <w:i w:val="0"/>
            <w:iCs w:val="0"/>
            <w:rPrChange w:id="143" w:author="Author">
              <w:rPr/>
            </w:rPrChange>
          </w:rPr>
          <w:t xml:space="preserve"> for those variables</w:t>
        </w:r>
        <w:r w:rsidR="00C157DB">
          <w:rPr>
            <w:b w:val="0"/>
            <w:bCs w:val="0"/>
            <w:i w:val="0"/>
            <w:iCs w:val="0"/>
          </w:rPr>
          <w:t xml:space="preserve">, as described </w:t>
        </w:r>
        <w:r w:rsidR="005E611F">
          <w:rPr>
            <w:b w:val="0"/>
            <w:bCs w:val="0"/>
            <w:i w:val="0"/>
            <w:iCs w:val="0"/>
          </w:rPr>
          <w:t>below</w:t>
        </w:r>
        <w:r w:rsidRPr="006D1D91">
          <w:rPr>
            <w:b w:val="0"/>
            <w:bCs w:val="0"/>
            <w:i w:val="0"/>
            <w:iCs w:val="0"/>
            <w:rPrChange w:id="144" w:author="Author">
              <w:rPr/>
            </w:rPrChange>
          </w:rPr>
          <w:t>.</w:t>
        </w:r>
      </w:ins>
    </w:p>
    <w:p w14:paraId="7EDA0CF6" w14:textId="12BFC715" w:rsidR="008332EB" w:rsidRPr="0049589D" w:rsidRDefault="0049589D">
      <w:pPr>
        <w:jc w:val="center"/>
        <w:rPr>
          <w:ins w:id="145" w:author="Author"/>
          <w:u w:val="single"/>
        </w:rPr>
        <w:pPrChange w:id="146" w:author="Author">
          <w:pPr>
            <w:pStyle w:val="Heading2"/>
          </w:pPr>
        </w:pPrChange>
      </w:pPr>
      <w:r w:rsidRPr="0049589D">
        <w:rPr>
          <w:rFonts w:ascii="Times New Roman" w:hAnsi="Times New Roman" w:cs="Times New Roman"/>
          <w:u w:val="single"/>
        </w:rPr>
        <w:t>Table 2 here.</w:t>
      </w:r>
    </w:p>
    <w:p w14:paraId="664EF6F6" w14:textId="75671CC2" w:rsidR="004B4BFD" w:rsidRDefault="00000000">
      <w:pPr>
        <w:pStyle w:val="Heading2"/>
      </w:pPr>
      <w:r>
        <w:t xml:space="preserve">Generation of Synthetic Datasets </w:t>
      </w:r>
      <w:ins w:id="147" w:author="Author">
        <w:r w:rsidR="00B1514D" w:rsidRPr="00B1514D">
          <w:t>with the Synthpop Package</w:t>
        </w:r>
      </w:ins>
      <w:del w:id="148" w:author="Author">
        <w:r w:rsidDel="00B1514D">
          <w:delText>and Comparison with Original Dataset</w:delText>
        </w:r>
      </w:del>
    </w:p>
    <w:p w14:paraId="5A5CC51F" w14:textId="5DFF7F76" w:rsidR="00100066" w:rsidRDefault="00000000">
      <w:pPr>
        <w:pStyle w:val="FirstParagraph"/>
        <w:rPr>
          <w:ins w:id="149" w:author="Author"/>
        </w:rPr>
      </w:pPr>
      <w:r>
        <w:t xml:space="preserve">Synthetic data generation and statistical analyses were conducted in R version 4.2.1 (R Core Team, 2022). </w:t>
      </w:r>
      <w:del w:id="150" w:author="Author">
        <w:r w:rsidDel="00B501C2">
          <w:delText>Synthetic data was generated with t</w:delText>
        </w:r>
      </w:del>
      <w:ins w:id="151" w:author="Author">
        <w:r w:rsidR="00B501C2">
          <w:t>T</w:t>
        </w:r>
      </w:ins>
      <w:r>
        <w:t xml:space="preserve">he </w:t>
      </w:r>
      <w:r>
        <w:rPr>
          <w:i/>
          <w:iCs/>
        </w:rPr>
        <w:t>synthpop</w:t>
      </w:r>
      <w:r>
        <w:t xml:space="preserve"> R package (version 1.8.0) (</w:t>
      </w:r>
      <w:proofErr w:type="spellStart"/>
      <w:r>
        <w:t>Nowok</w:t>
      </w:r>
      <w:proofErr w:type="spellEnd"/>
      <w:r>
        <w:t xml:space="preserve"> et al., 2016)</w:t>
      </w:r>
      <w:ins w:id="152" w:author="Author">
        <w:r w:rsidR="00EF5E53">
          <w:t xml:space="preserve"> </w:t>
        </w:r>
        <w:r w:rsidR="00EF5E53" w:rsidRPr="00EF5E53">
          <w:t>was used to generate synthetic data via complete conditional specification (Drechsler 2011).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ins>
      <w:r>
        <w:t xml:space="preserve">. </w:t>
      </w:r>
    </w:p>
    <w:p w14:paraId="4C739D88" w14:textId="2CA1D49D" w:rsidR="00100619" w:rsidRPr="00100619" w:rsidRDefault="00100619" w:rsidP="00100619">
      <w:pPr>
        <w:pStyle w:val="FirstParagraph"/>
        <w:rPr>
          <w:ins w:id="153" w:author="Author"/>
        </w:rPr>
      </w:pPr>
      <w:ins w:id="154" w:author="Author">
        <w:r w:rsidRPr="00100619">
          <w:t xml:space="preserve">For example, consider a dataset containing three variables: participant ID, </w:t>
        </w:r>
        <w:r w:rsidR="00031333">
          <w:t>age</w:t>
        </w:r>
        <w:r w:rsidRPr="00100619">
          <w:t xml:space="preserve">, and </w:t>
        </w:r>
        <w:r w:rsidR="00031333">
          <w:t>weight</w:t>
        </w:r>
        <w:r w:rsidRPr="00100619">
          <w:t xml:space="preserve">. The process would begin by synthesizing participant ID through random sampling from its observed distribution. </w:t>
        </w:r>
        <w:r w:rsidR="006F2B79">
          <w:t>Age</w:t>
        </w:r>
        <w:r w:rsidRPr="00100619">
          <w:t xml:space="preserve"> would then be synthesized conditionally based on the synthetic participant ID values, with synthetic values drawn from predictions informed by the original data. Finally, </w:t>
        </w:r>
        <w:r w:rsidR="00467367">
          <w:t>weight</w:t>
        </w:r>
        <w:r w:rsidRPr="00100619">
          <w:t xml:space="preserve"> would be synthesized conditionally on both participant ID and </w:t>
        </w:r>
        <w:r w:rsidR="00352D3F">
          <w:t>age</w:t>
        </w:r>
        <w:r w:rsidRPr="00100619">
          <w:t>, with synthetic values similarly sampled from predictions.</w:t>
        </w:r>
      </w:ins>
    </w:p>
    <w:p w14:paraId="0A6F3F28" w14:textId="77777777" w:rsidR="00100619" w:rsidRPr="00100619" w:rsidRDefault="00100619" w:rsidP="00100619">
      <w:pPr>
        <w:pStyle w:val="FirstParagraph"/>
        <w:rPr>
          <w:ins w:id="155" w:author="Author"/>
        </w:rPr>
      </w:pPr>
      <w:ins w:id="156" w:author="Author">
        <w:r w:rsidRPr="00100619">
          <w:rPr>
            <w:i/>
            <w:iCs/>
          </w:rPr>
          <w:t>Synthpop</w:t>
        </w:r>
        <w:r w:rsidRPr="00100619">
          <w:t xml:space="preserve"> inherently manages missing data and maintains relationships between missingness and other variables using a tree-based algorithm, specifically classification and </w:t>
        </w:r>
        <w:r w:rsidRPr="00100619">
          <w:lastRenderedPageBreak/>
          <w:t>regression trees (CART), for data synthesis (</w:t>
        </w:r>
        <w:proofErr w:type="spellStart"/>
        <w:r w:rsidRPr="00100619">
          <w:t>Nowok</w:t>
        </w:r>
        <w:proofErr w:type="spellEnd"/>
        <w:r w:rsidRPr="00100619">
          <w:t xml:space="preserve"> et al., 2016). Alternatively, users can select other tree-based methods, such as random forests, or parametric models like linear or logistic regression. This process resembles multiple imputation by chained equations (MICE) for handling missing data (van </w:t>
        </w:r>
        <w:proofErr w:type="spellStart"/>
        <w:r w:rsidRPr="00100619">
          <w:t>Buuren</w:t>
        </w:r>
        <w:proofErr w:type="spellEnd"/>
        <w:r w:rsidRPr="00100619">
          <w:t>, 2018) but with a key distinction: instead of imputing only missing values, synthpop generates entirely synthetic data (Raghunathan, 2021), significantly reducing disclosure risk.</w:t>
        </w:r>
      </w:ins>
    </w:p>
    <w:p w14:paraId="7E653AAB" w14:textId="64CDFCF8" w:rsidR="004B4BFD" w:rsidRDefault="00100619" w:rsidP="00100619">
      <w:pPr>
        <w:pStyle w:val="FirstParagraph"/>
        <w:rPr>
          <w:ins w:id="157" w:author="Author"/>
        </w:rPr>
      </w:pPr>
      <w:proofErr w:type="spellStart"/>
      <w:ins w:id="158" w:author="Author">
        <w:r w:rsidRPr="00100619">
          <w:t>Nowok</w:t>
        </w:r>
        <w:proofErr w:type="spellEnd"/>
        <w:r w:rsidRPr="00100619">
          <w:t xml:space="preserve"> et al. (2016) provide an in-depth overview of the </w:t>
        </w:r>
        <w:r w:rsidRPr="00100619">
          <w:rPr>
            <w:i/>
            <w:iCs/>
          </w:rPr>
          <w:t>synthpop</w:t>
        </w:r>
        <w:r w:rsidRPr="00100619">
          <w:t xml:space="preserve"> package’s features. Briefly, synthesis is largely automated using the syn() function. Users can customize various options, including the modeling approach, </w:t>
        </w:r>
        <w:r w:rsidR="004F4E88" w:rsidRPr="004F4E88">
          <w:t xml:space="preserve">choice of predictors, </w:t>
        </w:r>
        <w:r w:rsidRPr="00100619">
          <w:t xml:space="preserve">order of </w:t>
        </w:r>
        <w:r w:rsidR="003017F0">
          <w:t xml:space="preserve">synthesized </w:t>
        </w:r>
        <w:r w:rsidRPr="00100619">
          <w:t>variables, smoothing parameters for continuous variables to enhance privacy, and rules for maintaining logical relationships.</w:t>
        </w:r>
      </w:ins>
      <w:del w:id="159" w:author="Author">
        <w:r w:rsidDel="00100619">
          <w:delText xml:space="preserve">Specifically, </w:delText>
        </w:r>
        <w:r w:rsidDel="00100619">
          <w:rPr>
            <w:i/>
            <w:iCs/>
          </w:rPr>
          <w:delText>synthpop</w:delText>
        </w:r>
        <w:r w:rsidDel="00100619">
          <w:delTex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delText>
        </w:r>
        <w:r w:rsidDel="00100619">
          <w:rPr>
            <w:i/>
            <w:iCs/>
          </w:rPr>
          <w:delText>p</w:delText>
        </w:r>
        <w:r w:rsidDel="00100619">
          <w:delText xml:space="preserve">-value and effect size were recorded. If 95% of </w:delText>
        </w:r>
        <w:r w:rsidDel="00100619">
          <w:rPr>
            <w:i/>
            <w:iCs/>
          </w:rPr>
          <w:delText>p</w:delText>
        </w:r>
        <w:r w:rsidDel="00100619">
          <w:delText xml:space="preserve">-values and effect sizes from the synthetic datasets demonstrated a similar result as the original study, then this indicated that synthetic data maintained the statistical relationship. Specifically, we further defined this as a similar inferential result for </w:delText>
        </w:r>
        <w:r w:rsidDel="00100619">
          <w:rPr>
            <w:i/>
            <w:iCs/>
          </w:rPr>
          <w:delText>p</w:delText>
        </w:r>
        <w:r w:rsidDel="00100619">
          <w:delText xml:space="preserve">-values (i.e., a ‘significant’ or ‘non-significant’ </w:delText>
        </w:r>
        <w:r w:rsidDel="00100619">
          <w:rPr>
            <w:i/>
            <w:iCs/>
          </w:rPr>
          <w:delText>p</w:delText>
        </w:r>
        <w:r w:rsidDel="00100619">
          <w:delText>-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delText>
        </w:r>
      </w:del>
    </w:p>
    <w:p w14:paraId="1C4CCB68" w14:textId="77777777" w:rsidR="004D5B48" w:rsidRDefault="004D5B48" w:rsidP="004D5B48">
      <w:pPr>
        <w:pStyle w:val="BodyText"/>
        <w:ind w:firstLine="0"/>
        <w:rPr>
          <w:ins w:id="160" w:author="Author"/>
        </w:rPr>
      </w:pPr>
    </w:p>
    <w:p w14:paraId="6BE3BC5C" w14:textId="5DB2789D" w:rsidR="004D5B48" w:rsidRDefault="004D5B48" w:rsidP="004D5B48">
      <w:pPr>
        <w:pStyle w:val="BodyText"/>
        <w:ind w:firstLine="0"/>
        <w:rPr>
          <w:ins w:id="161" w:author="Author"/>
          <w:b/>
          <w:bCs/>
          <w:i/>
          <w:iCs/>
        </w:rPr>
      </w:pPr>
      <w:ins w:id="162" w:author="Author">
        <w:r>
          <w:rPr>
            <w:b/>
            <w:bCs/>
            <w:i/>
            <w:iCs/>
          </w:rPr>
          <w:t>Evaluation of General and Specific Utility</w:t>
        </w:r>
      </w:ins>
    </w:p>
    <w:p w14:paraId="445439C0" w14:textId="3B7E368F" w:rsidR="007F551C" w:rsidRDefault="00BB7CC7" w:rsidP="009C5CB8">
      <w:pPr>
        <w:pStyle w:val="BodyText"/>
        <w:rPr>
          <w:ins w:id="163" w:author="Author"/>
        </w:rPr>
      </w:pPr>
      <w:ins w:id="164" w:author="Author">
        <w:r w:rsidRPr="006D1D91">
          <w:rPr>
            <w:rPrChange w:id="165" w:author="Author">
              <w:rPr>
                <w:b/>
                <w:bCs/>
                <w:i/>
                <w:iCs/>
              </w:rPr>
            </w:rPrChange>
          </w:rPr>
          <w:t xml:space="preserve">In the present study, we aimed to </w:t>
        </w:r>
        <w:r w:rsidR="0092325F">
          <w:t>explore</w:t>
        </w:r>
        <w:r w:rsidRPr="006D1D91">
          <w:rPr>
            <w:rPrChange w:id="166" w:author="Author">
              <w:rPr>
                <w:b/>
                <w:bCs/>
                <w:i/>
                <w:iCs/>
              </w:rPr>
            </w:rPrChange>
          </w:rPr>
          <w:t xml:space="preserve"> the feasibility </w:t>
        </w:r>
        <w:r w:rsidR="0092325F">
          <w:t xml:space="preserve">and preliminary utility </w:t>
        </w:r>
        <w:r w:rsidRPr="006D1D91">
          <w:rPr>
            <w:rPrChange w:id="167" w:author="Author">
              <w:rPr>
                <w:b/>
                <w:bCs/>
                <w:i/>
                <w:iCs/>
              </w:rPr>
            </w:rPrChange>
          </w:rPr>
          <w:t xml:space="preserve">of synthetic data to promote transparency and reproducibility </w:t>
        </w:r>
        <w:r w:rsidR="0092325F">
          <w:t>in CSD. Utility was operationalized as general</w:t>
        </w:r>
        <w:r w:rsidR="00D42311">
          <w:t xml:space="preserve"> (</w:t>
        </w:r>
        <w:del w:id="168" w:author="Author">
          <w:r w:rsidR="00D42311" w:rsidDel="005B5FB4">
            <w:delText xml:space="preserve">i.e., </w:delText>
          </w:r>
        </w:del>
        <w:r w:rsidR="00D42311">
          <w:t>does the synthetic data resemble the original data in its statistical properties and distribution?)</w:t>
        </w:r>
        <w:r w:rsidR="0092325F">
          <w:t xml:space="preserve"> and specific</w:t>
        </w:r>
        <w:r w:rsidR="00D42311">
          <w:t xml:space="preserve"> (</w:t>
        </w:r>
        <w:del w:id="169" w:author="Author">
          <w:r w:rsidR="00D42311" w:rsidDel="005B5FB4">
            <w:delText xml:space="preserve">i.e., </w:delText>
          </w:r>
          <w:r w:rsidR="00D42311" w:rsidDel="00D61079">
            <w:delText>are</w:delText>
          </w:r>
        </w:del>
        <w:r w:rsidR="00D61079">
          <w:t>is the</w:t>
        </w:r>
        <w:r w:rsidR="00D42311">
          <w:t xml:space="preserve"> inferential relationship</w:t>
        </w:r>
        <w:del w:id="170" w:author="Author">
          <w:r w:rsidR="00D42311" w:rsidDel="00D61079">
            <w:delText>s</w:delText>
          </w:r>
        </w:del>
        <w:r w:rsidR="00D42311">
          <w:t xml:space="preserve"> between variables maintained?)</w:t>
        </w:r>
        <w:r w:rsidR="0092325F">
          <w:t xml:space="preserve">. </w:t>
        </w:r>
        <w:r w:rsidRPr="006D1D91">
          <w:rPr>
            <w:rPrChange w:id="171" w:author="Author">
              <w:rPr>
                <w:b/>
                <w:bCs/>
                <w:i/>
                <w:iCs/>
              </w:rPr>
            </w:rPrChange>
          </w:rPr>
          <w:t xml:space="preserve">To evaluate </w:t>
        </w:r>
        <w:r w:rsidR="0016795E">
          <w:t>general</w:t>
        </w:r>
        <w:r w:rsidRPr="006D1D91">
          <w:rPr>
            <w:rPrChange w:id="172" w:author="Author">
              <w:rPr>
                <w:b/>
                <w:bCs/>
                <w:i/>
                <w:iCs/>
              </w:rPr>
            </w:rPrChange>
          </w:rPr>
          <w:t xml:space="preserve"> utility, </w:t>
        </w:r>
        <w:r w:rsidR="00EA6580" w:rsidRPr="00EA6580">
          <w:t xml:space="preserve">we </w:t>
        </w:r>
        <w:r w:rsidR="00B20962">
          <w:t>visually compared</w:t>
        </w:r>
        <w:r w:rsidR="00EA6580" w:rsidRPr="00EA6580">
          <w:t xml:space="preserve"> univariate (e.g.., bar charts, histograms) and bivariate joint distributions (e.g., scatterplots) </w:t>
        </w:r>
        <w:r w:rsidR="00B20962">
          <w:t>between the original and synthetic dataset</w:t>
        </w:r>
        <w:r w:rsidR="00C26ADC">
          <w:t xml:space="preserve">, and evaluated </w:t>
        </w:r>
        <w:r w:rsidR="0041121E" w:rsidRPr="0041121E">
          <w:t xml:space="preserve">the predicted probability that a record comes from the synthetic </w:t>
        </w:r>
        <w:r w:rsidR="003F3E9A">
          <w:t xml:space="preserve">versus original </w:t>
        </w:r>
        <w:r w:rsidR="0041121E" w:rsidRPr="0041121E">
          <w:t>data</w:t>
        </w:r>
        <w:r w:rsidR="00AF2854">
          <w:t xml:space="preserve">, known as the </w:t>
        </w:r>
        <w:del w:id="173" w:author="Author">
          <w:r w:rsidR="0041121E" w:rsidRPr="0041121E" w:rsidDel="00AF2854">
            <w:delText xml:space="preserve"> (e.g., </w:delText>
          </w:r>
        </w:del>
        <w:r w:rsidR="003F3E9A">
          <w:t xml:space="preserve">standardized </w:t>
        </w:r>
        <w:r w:rsidR="0041121E" w:rsidRPr="0041121E">
          <w:t>propensity mean squared error</w:t>
        </w:r>
        <w:r w:rsidR="00AF2854">
          <w:t xml:space="preserve"> (</w:t>
        </w:r>
        <w:proofErr w:type="spellStart"/>
        <w:del w:id="174" w:author="Author">
          <w:r w:rsidR="0041121E" w:rsidRPr="0041121E" w:rsidDel="00AF2854">
            <w:delText xml:space="preserve">; </w:delText>
          </w:r>
        </w:del>
        <w:r w:rsidR="003F3E9A" w:rsidRPr="006D1D91">
          <w:rPr>
            <w:i/>
            <w:iCs/>
            <w:rPrChange w:id="175" w:author="Author">
              <w:rPr/>
            </w:rPrChange>
          </w:rPr>
          <w:t>S_</w:t>
        </w:r>
        <w:r w:rsidR="0041121E" w:rsidRPr="0041121E">
          <w:rPr>
            <w:i/>
            <w:iCs/>
          </w:rPr>
          <w:t>pMSE</w:t>
        </w:r>
        <w:proofErr w:type="spellEnd"/>
        <w:r w:rsidR="00087D0F" w:rsidRPr="006D1D91">
          <w:rPr>
            <w:rPrChange w:id="176" w:author="Author">
              <w:rPr>
                <w:i/>
                <w:iCs/>
              </w:rPr>
            </w:rPrChange>
          </w:rPr>
          <w:t>)</w:t>
        </w:r>
        <w:r w:rsidR="00EA6580" w:rsidRPr="00EA6580">
          <w:t>.</w:t>
        </w:r>
        <w:r w:rsidR="00EA6580">
          <w:t xml:space="preserve"> </w:t>
        </w:r>
        <w:r w:rsidR="00DD39DB">
          <w:t>S</w:t>
        </w:r>
        <w:r w:rsidR="0079087B">
          <w:t>tandardized p</w:t>
        </w:r>
        <w:r w:rsidR="00AF2854">
          <w:t xml:space="preserve">ropensity scores </w:t>
        </w:r>
        <w:r w:rsidR="00DD39DB">
          <w:t>closer to zero indicate greater general utility</w:t>
        </w:r>
        <w:r w:rsidR="00C1005C">
          <w:t xml:space="preserve"> (typically with a standard deviation of one)</w:t>
        </w:r>
        <w:r w:rsidR="00DD39DB">
          <w:t xml:space="preserve">, </w:t>
        </w:r>
        <w:r w:rsidR="00402E9F">
          <w:t>where a value of zero indicates that the original and synthetic data are identical</w:t>
        </w:r>
        <w:r w:rsidR="007F551C">
          <w:t xml:space="preserve"> </w:t>
        </w:r>
        <w:r w:rsidR="006E7BD3">
          <w:t xml:space="preserve">(Snoke et al., </w:t>
        </w:r>
        <w:r w:rsidR="006E7BD3">
          <w:lastRenderedPageBreak/>
          <w:t>2018)</w:t>
        </w:r>
        <w:r w:rsidR="00AF2854">
          <w:t>.</w:t>
        </w:r>
        <w:r w:rsidR="007F551C">
          <w:t xml:space="preserve"> Notably, a value of zero is highly unlikely since synthetic data generation aims to achieve distributional similarity.</w:t>
        </w:r>
      </w:ins>
    </w:p>
    <w:p w14:paraId="152E9F11" w14:textId="3DD872D6" w:rsidR="00EA7B9E" w:rsidRDefault="0026322E" w:rsidP="009C5CB8">
      <w:pPr>
        <w:pStyle w:val="BodyText"/>
        <w:rPr>
          <w:ins w:id="177" w:author="Author"/>
        </w:rPr>
      </w:pPr>
      <w:ins w:id="178" w:author="Author">
        <w:r>
          <w:t xml:space="preserve">To assess specific utility, a statistical analysis was selected from each study and performed </w:t>
        </w:r>
        <w:r w:rsidR="0062563E">
          <w:t xml:space="preserve">separately </w:t>
        </w:r>
        <w:r>
          <w:t xml:space="preserve">with the </w:t>
        </w:r>
        <w:r w:rsidR="0062563E">
          <w:t>original and the synthetic</w:t>
        </w:r>
        <w:r>
          <w:t xml:space="preserve"> data.</w:t>
        </w:r>
        <w:r w:rsidR="00CA3FB5">
          <w:t xml:space="preserve"> </w:t>
        </w:r>
        <w:r w:rsidR="00303C0E">
          <w:t xml:space="preserve">Greater overlap in </w:t>
        </w:r>
        <w:r w:rsidR="0066203D">
          <w:t xml:space="preserve">effect size or coefficient </w:t>
        </w:r>
        <w:r w:rsidR="00303C0E">
          <w:t xml:space="preserve">confidence intervals and similar </w:t>
        </w:r>
        <w:r w:rsidR="00303C0E">
          <w:rPr>
            <w:i/>
            <w:iCs/>
          </w:rPr>
          <w:t>p</w:t>
        </w:r>
        <w:r w:rsidR="00303C0E">
          <w:t xml:space="preserve">-value </w:t>
        </w:r>
        <w:r w:rsidR="00162957">
          <w:t xml:space="preserve">inferences </w:t>
        </w:r>
        <w:r w:rsidR="00303C0E">
          <w:t xml:space="preserve">(i.e., significant or non-significant) </w:t>
        </w:r>
        <w:r w:rsidR="00D24EB1">
          <w:t>indicated greater</w:t>
        </w:r>
        <w:r w:rsidR="00303C0E">
          <w:t xml:space="preserve"> specific utility.</w:t>
        </w:r>
        <w:r w:rsidR="00C958C2">
          <w:t xml:space="preserve"> Since Curtis et al. (2023) </w:t>
        </w:r>
        <w:r w:rsidR="000958BA">
          <w:t xml:space="preserve">examined median and interquartile ranges (IQR) instead of statistical models, </w:t>
        </w:r>
        <w:r w:rsidR="00801C86">
          <w:t>only general</w:t>
        </w:r>
        <w:r w:rsidR="00C958C2">
          <w:t xml:space="preserve"> utility was examined.</w:t>
        </w:r>
        <w:r w:rsidR="009C5CB8">
          <w:t xml:space="preserve"> </w:t>
        </w:r>
        <w:r w:rsidR="00F11732" w:rsidRPr="00F11732">
          <w:t xml:space="preserve">The </w:t>
        </w:r>
        <w:r w:rsidR="0070451A">
          <w:t xml:space="preserve">pre-registered </w:t>
        </w:r>
        <w:r w:rsidR="00F11732" w:rsidRPr="00F11732">
          <w:t xml:space="preserve">analysis plan </w:t>
        </w:r>
        <w:r w:rsidR="0070451A">
          <w:t xml:space="preserve">and </w:t>
        </w:r>
        <w:r w:rsidR="00003ED6">
          <w:t xml:space="preserve">corresponding </w:t>
        </w:r>
        <w:r w:rsidR="0070451A">
          <w:t>deviations are publicly available</w:t>
        </w:r>
        <w:r w:rsidR="00F11732" w:rsidRPr="00F11732">
          <w:t xml:space="preserve"> on the Open Science Framework (</w:t>
        </w:r>
        <w:r w:rsidR="00F11732" w:rsidRPr="00F11732">
          <w:fldChar w:fldCharType="begin"/>
        </w:r>
        <w:r w:rsidR="00F11732" w:rsidRPr="00F11732">
          <w:instrText>HYPERLINK "https://osf.io/vhgq2"</w:instrText>
        </w:r>
        <w:r w:rsidR="00F11732" w:rsidRPr="00F11732">
          <w:fldChar w:fldCharType="separate"/>
        </w:r>
        <w:r w:rsidR="00F11732" w:rsidRPr="00F11732">
          <w:rPr>
            <w:rStyle w:val="Hyperlink"/>
          </w:rPr>
          <w:t>https://osf.io/vhgq2</w:t>
        </w:r>
        <w:r w:rsidR="00F11732" w:rsidRPr="00F11732">
          <w:fldChar w:fldCharType="end"/>
        </w:r>
        <w:r w:rsidR="00F11732" w:rsidRPr="00F11732">
          <w:t>).</w:t>
        </w:r>
        <w:r w:rsidR="00576A66">
          <w:t xml:space="preserve"> </w:t>
        </w:r>
        <w:r w:rsidR="00F75179" w:rsidRPr="00F75179">
          <w:t xml:space="preserve">Additional analyses evaluating the distribution and stability of </w:t>
        </w:r>
        <w:r w:rsidR="00F75179" w:rsidRPr="00F75179">
          <w:rPr>
            <w:i/>
            <w:iCs/>
          </w:rPr>
          <w:t>p</w:t>
        </w:r>
        <w:r w:rsidR="00F75179" w:rsidRPr="00F75179">
          <w:t>-values and effect sizes across 100 synthetic datasets are included in the supplemental materials.</w:t>
        </w:r>
      </w:ins>
    </w:p>
    <w:p w14:paraId="6C308151" w14:textId="3F36B34D" w:rsidR="00BB7CC7" w:rsidRPr="004247E7" w:rsidDel="004247E7" w:rsidRDefault="004247E7">
      <w:pPr>
        <w:pStyle w:val="Heading1"/>
        <w:jc w:val="center"/>
        <w:rPr>
          <w:del w:id="179" w:author="Author"/>
          <w:u w:val="single"/>
          <w:rPrChange w:id="180" w:author="Author">
            <w:rPr>
              <w:del w:id="181" w:author="Author"/>
            </w:rPr>
          </w:rPrChange>
        </w:rPr>
        <w:pPrChange w:id="182" w:author="Author">
          <w:pPr>
            <w:pStyle w:val="Heading1"/>
          </w:pPr>
        </w:pPrChange>
      </w:pPr>
      <w:ins w:id="183" w:author="Author">
        <w:r w:rsidRPr="004247E7">
          <w:rPr>
            <w:u w:val="single"/>
            <w:rPrChange w:id="184" w:author="Author">
              <w:rPr/>
            </w:rPrChange>
          </w:rPr>
          <w:t>Table 3 here.</w:t>
        </w:r>
      </w:ins>
    </w:p>
    <w:p w14:paraId="22C6E6D2" w14:textId="77777777" w:rsidR="004247E7" w:rsidRPr="004247E7" w:rsidRDefault="004247E7">
      <w:pPr>
        <w:pStyle w:val="BodyText"/>
        <w:jc w:val="center"/>
        <w:rPr>
          <w:ins w:id="185" w:author="Author"/>
        </w:rPr>
        <w:pPrChange w:id="186" w:author="Author">
          <w:pPr>
            <w:pStyle w:val="FirstParagraph"/>
          </w:pPr>
        </w:pPrChange>
      </w:pPr>
    </w:p>
    <w:p w14:paraId="0C88A344" w14:textId="32C8A3A3" w:rsidR="004B4BFD" w:rsidDel="00925193" w:rsidRDefault="00000000">
      <w:pPr>
        <w:pStyle w:val="Heading5"/>
        <w:rPr>
          <w:del w:id="187" w:author="Author"/>
        </w:rPr>
      </w:pPr>
      <w:bookmarkStart w:id="188" w:name="table-3-here."/>
      <w:del w:id="189" w:author="Author">
        <w:r w:rsidDel="00925193">
          <w:delText>Table 3 here.</w:delText>
        </w:r>
      </w:del>
    </w:p>
    <w:p w14:paraId="70EC25D1" w14:textId="59FD282E" w:rsidR="004B4BFD" w:rsidDel="003E093D" w:rsidRDefault="00000000">
      <w:pPr>
        <w:pStyle w:val="FirstParagraph"/>
        <w:rPr>
          <w:del w:id="190" w:author="Author"/>
        </w:rPr>
      </w:pPr>
      <w:del w:id="191" w:author="Author">
        <w:r w:rsidDel="00294FA3">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r w:rsidDel="003E093D">
          <w:delText xml:space="preserve">Since Curtis et al. (2023) did not perform inferential tests, we directly compared each synthetic dataset to the original data with a zero-inflated beta multilevel model with the </w:delText>
        </w:r>
        <w:r w:rsidDel="003E093D">
          <w:rPr>
            <w:i/>
            <w:iCs/>
          </w:rPr>
          <w:delText>gamlss</w:delText>
        </w:r>
        <w:r w:rsidDel="003E093D">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3E093D">
          <w:rPr>
            <w:i/>
            <w:iCs/>
          </w:rPr>
          <w:delText>p</w:delText>
        </w:r>
        <w:r w:rsidDel="003E093D">
          <w:delText xml:space="preserve">-value from both zero-inflated and beta portions of the model were evaluated and </w:delText>
        </w:r>
        <w:r w:rsidDel="003E093D">
          <w:rPr>
            <w:i/>
            <w:iCs/>
          </w:rPr>
          <w:delText>p</w:delText>
        </w:r>
        <w:r w:rsidDel="003E093D">
          <w:delText xml:space="preserve"> &lt; .05 was interpreted no statistically significant difference between the synthetic and original dataset.</w:delText>
        </w:r>
      </w:del>
    </w:p>
    <w:p w14:paraId="2E73B305" w14:textId="77777777" w:rsidR="004B4BFD" w:rsidRDefault="00000000">
      <w:pPr>
        <w:pStyle w:val="Heading1"/>
      </w:pPr>
      <w:bookmarkStart w:id="192" w:name="results"/>
      <w:bookmarkEnd w:id="112"/>
      <w:bookmarkEnd w:id="128"/>
      <w:bookmarkEnd w:id="188"/>
      <w:r>
        <w:t>Results</w:t>
      </w:r>
    </w:p>
    <w:p w14:paraId="27A79678" w14:textId="51FA9AE6" w:rsidR="004B4BFD" w:rsidDel="00E95623" w:rsidRDefault="00000000">
      <w:pPr>
        <w:pStyle w:val="FirstParagraph"/>
        <w:rPr>
          <w:del w:id="193" w:author="Author"/>
        </w:rPr>
      </w:pPr>
      <w:del w:id="194" w:author="Author">
        <w:r w:rsidDel="00E95623">
          <w:delText xml:space="preserve">The tutorial data and accompanying code can be accessed on the Open Science Framework (https://osf.io/yhkqf/). To get started, download R (https://cran.r-project.org/) and an interface like RStudio (https://posit.co/download/rstudio-desktop/). Open the </w:delText>
        </w:r>
        <w:r w:rsidDel="00E95623">
          <w:rPr>
            <w:i/>
            <w:iCs/>
          </w:rPr>
          <w:delText>open-and-synthetic-data.Rproj</w:delText>
        </w:r>
        <w:r w:rsidDel="00E95623">
          <w:delText xml:space="preserve"> file in RStudio. To reproduce the tutorial code only, open the file called </w:delText>
        </w:r>
        <w:r w:rsidDel="00E95623">
          <w:rPr>
            <w:i/>
            <w:iCs/>
          </w:rPr>
          <w:delText>tutorial_script.R</w:delText>
        </w:r>
        <w:r w:rsidDel="00E95623">
          <w:delText xml:space="preserve">. To reproduce the manuscript, open the file called </w:delText>
        </w:r>
        <w:r w:rsidDel="00E95623">
          <w:rPr>
            <w:i/>
            <w:iCs/>
          </w:rPr>
          <w:delText>synthetic_manuscript.qmd</w:delText>
        </w:r>
        <w:r w:rsidDel="00E95623">
          <w:delText>.</w:delText>
        </w:r>
      </w:del>
    </w:p>
    <w:p w14:paraId="6344304A" w14:textId="568EC903" w:rsidR="004B4BFD" w:rsidRDefault="00000000">
      <w:pPr>
        <w:pStyle w:val="Heading3"/>
      </w:pPr>
      <w:bookmarkStart w:id="195" w:name="X1716400c673c6b2a3875136098aa2cae081f9a7"/>
      <w:del w:id="196" w:author="Author">
        <w:r w:rsidDel="00D77346">
          <w:delText xml:space="preserve">Study 1: Normative Reference Values for </w:delText>
        </w:r>
      </w:del>
      <w:r>
        <w:t>Swallowing</w:t>
      </w:r>
      <w:del w:id="197" w:author="Author">
        <w:r w:rsidDel="00D77346">
          <w:delText xml:space="preserve"> Outcomes</w:delText>
        </w:r>
      </w:del>
    </w:p>
    <w:p w14:paraId="070D3453" w14:textId="77777777" w:rsidR="00165F74" w:rsidRPr="00F37D8E" w:rsidRDefault="00165F74">
      <w:pPr>
        <w:pStyle w:val="BodyText"/>
        <w:rPr>
          <w:ins w:id="198" w:author="Author"/>
        </w:rPr>
        <w:pPrChange w:id="199" w:author="Author">
          <w:pPr>
            <w:pStyle w:val="Heading3"/>
          </w:pPr>
        </w:pPrChange>
      </w:pPr>
      <w:bookmarkStart w:id="200" w:name="swallowing"/>
      <w:ins w:id="201" w:author="Author">
        <w:r w:rsidRPr="00F37D8E">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ins>
    </w:p>
    <w:p w14:paraId="209CFCFE" w14:textId="77777777" w:rsidR="00165F74" w:rsidRPr="00F37D8E" w:rsidRDefault="00165F74">
      <w:pPr>
        <w:pStyle w:val="BodyText"/>
        <w:rPr>
          <w:ins w:id="202" w:author="Author"/>
        </w:rPr>
        <w:pPrChange w:id="203" w:author="Author">
          <w:pPr>
            <w:pStyle w:val="Heading3"/>
          </w:pPr>
        </w:pPrChange>
      </w:pPr>
      <w:ins w:id="204" w:author="Author">
        <w:r w:rsidRPr="00F37D8E">
          <w:lastRenderedPageBreak/>
          <w:t xml:space="preserve">In the synthetic dataset, the primary outcome (laryngeal vestibule residue ratings) closely mirrored the original data (Figure 1A). The frequency of zero values was nearly identical and the distribution of values greater than zero was also similar, with only minor deviations at higher residue ratings. The </w:t>
        </w:r>
        <w:proofErr w:type="spellStart"/>
        <w:r w:rsidRPr="00F37D8E">
          <w:t>S_pMSE</w:t>
        </w:r>
        <w:proofErr w:type="spellEnd"/>
        <w:r w:rsidRPr="00F37D8E">
          <w:t xml:space="preserve"> value was 0.09, indicating strong overall similarity and general utility between the synthetic and original data.</w:t>
        </w:r>
      </w:ins>
    </w:p>
    <w:p w14:paraId="41A24F86" w14:textId="77777777" w:rsidR="00165F74" w:rsidRPr="009219A3" w:rsidRDefault="00165F74">
      <w:pPr>
        <w:pStyle w:val="Heading5"/>
        <w:rPr>
          <w:ins w:id="205" w:author="Author"/>
        </w:rPr>
        <w:pPrChange w:id="206" w:author="Author">
          <w:pPr>
            <w:pStyle w:val="Heading3"/>
          </w:pPr>
        </w:pPrChange>
      </w:pPr>
      <w:ins w:id="207" w:author="Author">
        <w:r w:rsidRPr="009219A3">
          <w:t>Figure 1 here.</w:t>
        </w:r>
      </w:ins>
    </w:p>
    <w:p w14:paraId="0AD1AAD0" w14:textId="77777777" w:rsidR="00165F74" w:rsidRPr="00165F74" w:rsidRDefault="00165F74" w:rsidP="00165F74">
      <w:pPr>
        <w:pStyle w:val="Heading3"/>
        <w:rPr>
          <w:ins w:id="208" w:author="Author"/>
        </w:rPr>
      </w:pPr>
      <w:bookmarkStart w:id="209" w:name="articulation"/>
      <w:bookmarkEnd w:id="200"/>
      <w:ins w:id="210" w:author="Author">
        <w:r w:rsidRPr="00165F74">
          <w:t>Articulation</w:t>
        </w:r>
      </w:ins>
    </w:p>
    <w:p w14:paraId="2892ACF4" w14:textId="5103F866" w:rsidR="00165F74" w:rsidRPr="00F37D8E" w:rsidDel="00434F35" w:rsidRDefault="00165F74">
      <w:pPr>
        <w:pStyle w:val="BodyText"/>
        <w:rPr>
          <w:ins w:id="211" w:author="Author"/>
          <w:del w:id="212" w:author="Author"/>
        </w:rPr>
        <w:pPrChange w:id="213" w:author="Author">
          <w:pPr>
            <w:pStyle w:val="Heading3"/>
          </w:pPr>
        </w:pPrChange>
      </w:pPr>
      <w:ins w:id="214" w:author="Author">
        <w:r w:rsidRPr="00F37D8E">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p &lt; .001) with a Cohen’s f of 0.59, corresponding to a conventionally “large” effect size (Table 3).</w:t>
        </w:r>
        <w:r w:rsidR="00434F35">
          <w:t xml:space="preserve"> </w:t>
        </w:r>
      </w:ins>
    </w:p>
    <w:p w14:paraId="1E01D9BF" w14:textId="77777777" w:rsidR="00165F74" w:rsidRPr="00F37D8E" w:rsidRDefault="00165F74">
      <w:pPr>
        <w:pStyle w:val="BodyText"/>
        <w:rPr>
          <w:ins w:id="215" w:author="Author"/>
        </w:rPr>
        <w:pPrChange w:id="216" w:author="Author">
          <w:pPr>
            <w:pStyle w:val="Heading3"/>
          </w:pPr>
        </w:pPrChange>
      </w:pPr>
      <w:ins w:id="217" w:author="Author">
        <w:r w:rsidRPr="00F37D8E">
          <w:t>Compared to original data, the synthetic data demonstrated a similar distribution (Figure 1). General utility was high for both variables of vowel space area (</w:t>
        </w:r>
        <w:proofErr w:type="spellStart"/>
        <w:r w:rsidRPr="00F37D8E">
          <w:t>S_pMSE</w:t>
        </w:r>
        <w:proofErr w:type="spellEnd"/>
        <w:r w:rsidRPr="00F37D8E">
          <w:t xml:space="preserve"> = 1.07) and intelligibility (</w:t>
        </w:r>
        <w:proofErr w:type="spellStart"/>
        <w:r w:rsidRPr="00F37D8E">
          <w:t>S_pMSE</w:t>
        </w:r>
        <w:proofErr w:type="spellEnd"/>
        <w:r w:rsidRPr="00F37D8E">
          <w:t xml:space="preserve"> = 0.74). Specific utility was high as the statistical model with the synthetic data maintained the direction of statistical significance (p = .002) and effect size magnitude (f = 0.54).</w:t>
        </w:r>
      </w:ins>
    </w:p>
    <w:p w14:paraId="480B2457" w14:textId="77777777" w:rsidR="00165F74" w:rsidRPr="00165F74" w:rsidRDefault="00165F74" w:rsidP="00165F74">
      <w:pPr>
        <w:pStyle w:val="Heading3"/>
        <w:rPr>
          <w:ins w:id="218" w:author="Author"/>
        </w:rPr>
      </w:pPr>
      <w:bookmarkStart w:id="219" w:name="fluency"/>
      <w:bookmarkEnd w:id="209"/>
      <w:ins w:id="220" w:author="Author">
        <w:r w:rsidRPr="00165F74">
          <w:t>Fluency</w:t>
        </w:r>
      </w:ins>
    </w:p>
    <w:p w14:paraId="6E7E0108" w14:textId="5D71FB5C" w:rsidR="00165F74" w:rsidRPr="00F37D8E" w:rsidDel="00434F35" w:rsidRDefault="00165F74">
      <w:pPr>
        <w:pStyle w:val="BodyText"/>
        <w:rPr>
          <w:ins w:id="221" w:author="Author"/>
          <w:del w:id="222" w:author="Author"/>
        </w:rPr>
        <w:pPrChange w:id="223" w:author="Author">
          <w:pPr>
            <w:pStyle w:val="Heading3"/>
          </w:pPr>
        </w:pPrChange>
      </w:pPr>
      <w:proofErr w:type="spellStart"/>
      <w:ins w:id="224" w:author="Author">
        <w:r w:rsidRPr="00F37D8E">
          <w:t>Elsherif</w:t>
        </w:r>
        <w:proofErr w:type="spellEnd"/>
        <w:r w:rsidRPr="00F37D8E">
          <w:t xml:space="preserve"> et al. (2021) compared non-word repetitions between 80 neurotypical adults and 34 adults who stutter. An independent samples t-test demonstrated a statistically significant difference in non-word repetitions between these groups (p &lt; .001) with a large effect size (Δ = 1.26).</w:t>
        </w:r>
        <w:r w:rsidR="00434F35">
          <w:t xml:space="preserve"> </w:t>
        </w:r>
      </w:ins>
    </w:p>
    <w:p w14:paraId="72FA9188" w14:textId="77777777" w:rsidR="00165F74" w:rsidRPr="00F37D8E" w:rsidRDefault="00165F74">
      <w:pPr>
        <w:pStyle w:val="BodyText"/>
        <w:rPr>
          <w:ins w:id="225" w:author="Author"/>
        </w:rPr>
        <w:pPrChange w:id="226" w:author="Author">
          <w:pPr>
            <w:pStyle w:val="Heading3"/>
          </w:pPr>
        </w:pPrChange>
      </w:pPr>
      <w:ins w:id="227" w:author="Author">
        <w:r w:rsidRPr="00F37D8E">
          <w:t xml:space="preserve">Compared to original data, the synthetic data similar distributions (Figure 1C). General </w:t>
        </w:r>
        <w:r w:rsidRPr="00F37D8E">
          <w:lastRenderedPageBreak/>
          <w:t>utility was high for the outcome of non-word repetitions (</w:t>
        </w:r>
        <w:proofErr w:type="spellStart"/>
        <w:r w:rsidRPr="00F37D8E">
          <w:t>S_pMSE</w:t>
        </w:r>
        <w:proofErr w:type="spellEnd"/>
        <w:r w:rsidRPr="00F37D8E">
          <w:t xml:space="preserve"> = 1.27) and the statistical model with the synthetic data maintained the direction of statistical significance (p = .004) and effect size magnitude (f = 1.32).</w:t>
        </w:r>
      </w:ins>
    </w:p>
    <w:p w14:paraId="11ADF164" w14:textId="77777777" w:rsidR="00165F74" w:rsidRPr="00165F74" w:rsidRDefault="00165F74" w:rsidP="00165F74">
      <w:pPr>
        <w:pStyle w:val="Heading3"/>
        <w:rPr>
          <w:ins w:id="228" w:author="Author"/>
        </w:rPr>
      </w:pPr>
      <w:bookmarkStart w:id="229" w:name="voice-and-resonance"/>
      <w:bookmarkEnd w:id="219"/>
      <w:ins w:id="230" w:author="Author">
        <w:r w:rsidRPr="00165F74">
          <w:t>Voice and Resonance</w:t>
        </w:r>
      </w:ins>
    </w:p>
    <w:p w14:paraId="59123ADB" w14:textId="77777777" w:rsidR="00165F74" w:rsidRPr="00F37D8E" w:rsidRDefault="00165F74">
      <w:pPr>
        <w:pStyle w:val="BodyText"/>
        <w:rPr>
          <w:ins w:id="231" w:author="Author"/>
        </w:rPr>
        <w:pPrChange w:id="232" w:author="Author">
          <w:pPr>
            <w:pStyle w:val="Heading3"/>
          </w:pPr>
        </w:pPrChange>
      </w:pPr>
      <w:ins w:id="233" w:author="Author">
        <w:r w:rsidRPr="00F37D8E">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r = 0.51, p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Figure 1D). General utility was high for both nasality variability (</w:t>
        </w:r>
        <w:proofErr w:type="spellStart"/>
        <w:r w:rsidRPr="00F37D8E">
          <w:t>S_pMSE</w:t>
        </w:r>
        <w:proofErr w:type="spellEnd"/>
        <w:r w:rsidRPr="00F37D8E">
          <w:t xml:space="preserve"> = 0.68) and perceptual rating (</w:t>
        </w:r>
        <w:proofErr w:type="spellStart"/>
        <w:r w:rsidRPr="00F37D8E">
          <w:t>S_pMSE</w:t>
        </w:r>
        <w:proofErr w:type="spellEnd"/>
        <w:r w:rsidRPr="00F37D8E">
          <w:t xml:space="preserve"> = 0.44). The statistical model with the synthetic data maintained the direction of statistical significance (p &lt; .001) and effect size magnitude (r = 0.44), indicating adequate specific utility.</w:t>
        </w:r>
      </w:ins>
    </w:p>
    <w:p w14:paraId="2B68BFDF" w14:textId="77777777" w:rsidR="00165F74" w:rsidRPr="00165F74" w:rsidRDefault="00165F74" w:rsidP="00165F74">
      <w:pPr>
        <w:pStyle w:val="Heading3"/>
        <w:rPr>
          <w:ins w:id="234" w:author="Author"/>
        </w:rPr>
      </w:pPr>
      <w:bookmarkStart w:id="235" w:name="hearing"/>
      <w:bookmarkEnd w:id="229"/>
      <w:ins w:id="236" w:author="Author">
        <w:r w:rsidRPr="00165F74">
          <w:t>Hearing</w:t>
        </w:r>
      </w:ins>
    </w:p>
    <w:p w14:paraId="6C959F75" w14:textId="0750CDD9" w:rsidR="00165F74" w:rsidRPr="00F37D8E" w:rsidRDefault="00165F74">
      <w:pPr>
        <w:pStyle w:val="BodyText"/>
        <w:rPr>
          <w:ins w:id="237" w:author="Author"/>
        </w:rPr>
        <w:pPrChange w:id="238" w:author="Author">
          <w:pPr>
            <w:pStyle w:val="Heading3"/>
          </w:pPr>
        </w:pPrChange>
      </w:pPr>
      <w:proofErr w:type="spellStart"/>
      <w:ins w:id="239" w:author="Author">
        <w:r w:rsidRPr="00F37D8E">
          <w:t>Battal</w:t>
        </w:r>
        <w:proofErr w:type="spellEnd"/>
        <w:r w:rsidRPr="00F37D8E">
          <w:t xml:space="preserve"> et al. (2019) compared auditory localization abilities between 17 congenitally blind and 17 sighted individuals. A linear mixed effects model indicated that congenitally blind individuals had enhanced spatial hearing abilities (OR = 1.56, p = .016). Compared to original data, the synthetic data showed similar distributions for auditory localization in both sighted and </w:t>
        </w:r>
        <w:r w:rsidR="003C18F6" w:rsidRPr="00F37D8E">
          <w:t xml:space="preserve">congenitally </w:t>
        </w:r>
        <w:del w:id="240" w:author="Author">
          <w:r w:rsidRPr="00F37D8E" w:rsidDel="003C18F6">
            <w:delText xml:space="preserve">congentially </w:delText>
          </w:r>
        </w:del>
        <w:r w:rsidRPr="00F37D8E">
          <w:t>blind individuals, as well as similar auditory localization at the subject-level (Figure 1E). General utility was high for subject (</w:t>
        </w:r>
        <w:proofErr w:type="spellStart"/>
        <w:r w:rsidRPr="00F37D8E">
          <w:t>S_pMSE</w:t>
        </w:r>
        <w:proofErr w:type="spellEnd"/>
        <w:r w:rsidRPr="00F37D8E">
          <w:t xml:space="preserve"> = 0.53) and group (</w:t>
        </w:r>
        <w:proofErr w:type="spellStart"/>
        <w:r w:rsidRPr="00F37D8E">
          <w:t>S_pMSE</w:t>
        </w:r>
        <w:proofErr w:type="spellEnd"/>
        <w:r w:rsidRPr="00F37D8E">
          <w:t xml:space="preserve"> = 0.17) variables. Specific utility was high as the statistical model with the synthetic data maintained the </w:t>
        </w:r>
        <w:r w:rsidRPr="00F37D8E">
          <w:lastRenderedPageBreak/>
          <w:t>direction of statistical significance (p .018) and effect size magnitude (</w:t>
        </w:r>
        <w:r w:rsidR="009D6488">
          <w:t xml:space="preserve">OR </w:t>
        </w:r>
        <w:del w:id="241" w:author="Author">
          <w:r w:rsidRPr="00F37D8E" w:rsidDel="009D6488">
            <w:delText xml:space="preserve">r </w:delText>
          </w:r>
        </w:del>
        <w:r w:rsidRPr="00F37D8E">
          <w:t>= 1.69).</w:t>
        </w:r>
        <w:r w:rsidR="007452B1">
          <w:t xml:space="preserve"> The random effect estimates were stable between the original (mean = 0, 90% CI: -0.02</w:t>
        </w:r>
        <w:r w:rsidR="00C70965">
          <w:t>7</w:t>
        </w:r>
        <w:r w:rsidR="007452B1">
          <w:t>, 0.02</w:t>
        </w:r>
        <w:r w:rsidR="00C70965">
          <w:t>7</w:t>
        </w:r>
        <w:r w:rsidR="007452B1">
          <w:t xml:space="preserve">) and synthetic (mean = </w:t>
        </w:r>
        <w:r w:rsidR="007452B1" w:rsidRPr="00576A66">
          <w:t>0</w:t>
        </w:r>
        <w:r w:rsidR="007452B1">
          <w:t>, 90% CI: -0.03</w:t>
        </w:r>
        <w:r w:rsidR="00C70965">
          <w:t>6</w:t>
        </w:r>
        <w:r w:rsidR="007452B1">
          <w:t>, -0.03</w:t>
        </w:r>
        <w:r w:rsidR="00C70965">
          <w:t>6</w:t>
        </w:r>
        <w:r w:rsidR="007452B1">
          <w:t>) datasets.</w:t>
        </w:r>
      </w:ins>
    </w:p>
    <w:p w14:paraId="5318F548" w14:textId="77777777" w:rsidR="00165F74" w:rsidRPr="00165F74" w:rsidRDefault="00165F74" w:rsidP="00165F74">
      <w:pPr>
        <w:pStyle w:val="Heading3"/>
        <w:rPr>
          <w:ins w:id="242" w:author="Author"/>
        </w:rPr>
      </w:pPr>
      <w:bookmarkStart w:id="243" w:name="communication-modalities"/>
      <w:bookmarkEnd w:id="235"/>
      <w:ins w:id="244" w:author="Author">
        <w:r w:rsidRPr="00165F74">
          <w:t>Communication Modalities</w:t>
        </w:r>
      </w:ins>
    </w:p>
    <w:p w14:paraId="7F86BC25" w14:textId="77777777" w:rsidR="00165F74" w:rsidRPr="00F37D8E" w:rsidRDefault="00165F74">
      <w:pPr>
        <w:pStyle w:val="BodyText"/>
        <w:rPr>
          <w:ins w:id="245" w:author="Author"/>
        </w:rPr>
        <w:pPrChange w:id="246" w:author="Author">
          <w:pPr>
            <w:pStyle w:val="Heading3"/>
          </w:pPr>
        </w:pPrChange>
      </w:pPr>
      <w:ins w:id="247" w:author="Author">
        <w:r w:rsidRPr="00F37D8E">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w:t>
        </w:r>
        <w:r w:rsidRPr="00F37D8E">
          <w:rPr>
            <w:rFonts w:ascii="Cambria Math" w:hAnsi="Cambria Math" w:cs="Cambria Math"/>
          </w:rPr>
          <w:t>𝜔</w:t>
        </w:r>
        <w:r w:rsidRPr="00F37D8E">
          <w:t xml:space="preserve"> = 34.60, p &lt; .001). Compared to original data, the synthetic data showed similar frequencies of responses for the barrier of ‘lack of/limited internet’ (Figure 1F). General utility was high for assessment type (</w:t>
        </w:r>
        <w:proofErr w:type="spellStart"/>
        <w:r w:rsidRPr="00F37D8E">
          <w:t>S_pMSE</w:t>
        </w:r>
        <w:proofErr w:type="spellEnd"/>
        <w:r w:rsidRPr="00F37D8E">
          <w:t xml:space="preserve"> = 0.03) and time point (</w:t>
        </w:r>
        <w:proofErr w:type="spellStart"/>
        <w:r w:rsidRPr="00F37D8E">
          <w:t>S_pMSE</w:t>
        </w:r>
        <w:proofErr w:type="spellEnd"/>
        <w:r w:rsidRPr="00F37D8E">
          <w:t xml:space="preserve"> = 0.17) variables. The statistical model with the synthetic data maintained the direction of statistical significance (p &lt; .001) and effect size magnitude (r = 35.38), indicating high specific utility.</w:t>
        </w:r>
      </w:ins>
    </w:p>
    <w:p w14:paraId="6EECD458" w14:textId="77777777" w:rsidR="00165F74" w:rsidRPr="00165F74" w:rsidRDefault="00165F74" w:rsidP="00165F74">
      <w:pPr>
        <w:pStyle w:val="Heading3"/>
        <w:rPr>
          <w:ins w:id="248" w:author="Author"/>
        </w:rPr>
      </w:pPr>
      <w:bookmarkStart w:id="249" w:name="receptive-and-expressive-language"/>
      <w:bookmarkEnd w:id="243"/>
      <w:ins w:id="250" w:author="Author">
        <w:r w:rsidRPr="00165F74">
          <w:t>Receptive and Expressive Language</w:t>
        </w:r>
      </w:ins>
    </w:p>
    <w:p w14:paraId="0E9B2C62" w14:textId="56356781" w:rsidR="00165F74" w:rsidRPr="00F37D8E" w:rsidRDefault="00165F74">
      <w:pPr>
        <w:pStyle w:val="BodyText"/>
        <w:rPr>
          <w:ins w:id="251" w:author="Author"/>
        </w:rPr>
        <w:pPrChange w:id="252" w:author="Author">
          <w:pPr>
            <w:pStyle w:val="Heading3"/>
          </w:pPr>
        </w:pPrChange>
      </w:pPr>
      <w:ins w:id="253" w:author="Author">
        <w:r w:rsidRPr="00F37D8E">
          <w:t xml:space="preserve">Two studies were included in the domain of Receptive and Expressive Language (Kearney et al., 2023; </w:t>
        </w:r>
        <w:proofErr w:type="spellStart"/>
        <w:r w:rsidR="0072251E" w:rsidRPr="0072251E">
          <w:rPr>
            <w:rPrChange w:id="254" w:author="Author">
              <w:rPr>
                <w:b/>
                <w:bCs/>
              </w:rPr>
            </w:rPrChange>
          </w:rPr>
          <w:t>R</w:t>
        </w:r>
        <w:del w:id="255" w:author="Author">
          <w:r w:rsidRPr="0072251E" w:rsidDel="0072251E">
            <w:rPr>
              <w:rPrChange w:id="256" w:author="Author">
                <w:rPr>
                  <w:b/>
                  <w:bCs/>
                </w:rPr>
              </w:rPrChange>
            </w:rPr>
            <w:delText>r</w:delText>
          </w:r>
        </w:del>
        <w:r w:rsidRPr="0072251E">
          <w:rPr>
            <w:rPrChange w:id="257" w:author="Author">
              <w:rPr>
                <w:b/>
                <w:bCs/>
              </w:rPr>
            </w:rPrChange>
          </w:rPr>
          <w:t>obinaugh</w:t>
        </w:r>
        <w:proofErr w:type="spellEnd"/>
        <w:r w:rsidR="0072251E" w:rsidRPr="0072251E">
          <w:rPr>
            <w:rPrChange w:id="258" w:author="Author">
              <w:rPr>
                <w:b/>
                <w:bCs/>
              </w:rPr>
            </w:rPrChange>
          </w:rPr>
          <w:t xml:space="preserve"> </w:t>
        </w:r>
        <w:del w:id="259" w:author="Author">
          <w:r w:rsidRPr="0072251E" w:rsidDel="0072251E">
            <w:rPr>
              <w:rPrChange w:id="260" w:author="Author">
                <w:rPr>
                  <w:b/>
                  <w:bCs/>
                </w:rPr>
              </w:rPrChange>
            </w:rPr>
            <w:delText>_</w:delText>
          </w:r>
        </w:del>
        <w:r w:rsidRPr="0072251E">
          <w:rPr>
            <w:rPrChange w:id="261" w:author="Author">
              <w:rPr>
                <w:b/>
                <w:bCs/>
              </w:rPr>
            </w:rPrChange>
          </w:rPr>
          <w:t>et</w:t>
        </w:r>
        <w:r w:rsidR="0072251E" w:rsidRPr="0072251E">
          <w:rPr>
            <w:rPrChange w:id="262" w:author="Author">
              <w:rPr>
                <w:b/>
                <w:bCs/>
              </w:rPr>
            </w:rPrChange>
          </w:rPr>
          <w:t xml:space="preserve"> </w:t>
        </w:r>
        <w:r w:rsidRPr="0072251E">
          <w:rPr>
            <w:rPrChange w:id="263" w:author="Author">
              <w:rPr>
                <w:b/>
                <w:bCs/>
              </w:rPr>
            </w:rPrChange>
          </w:rPr>
          <w:t>al</w:t>
        </w:r>
        <w:r w:rsidR="0072251E" w:rsidRPr="0072251E">
          <w:rPr>
            <w:rPrChange w:id="264" w:author="Author">
              <w:rPr>
                <w:b/>
                <w:bCs/>
              </w:rPr>
            </w:rPrChange>
          </w:rPr>
          <w:t>., 20</w:t>
        </w:r>
        <w:r w:rsidRPr="0072251E">
          <w:rPr>
            <w:rPrChange w:id="265" w:author="Author">
              <w:rPr>
                <w:b/>
                <w:bCs/>
              </w:rPr>
            </w:rPrChange>
          </w:rPr>
          <w:t>24</w:t>
        </w:r>
        <w:del w:id="266" w:author="Author">
          <w:r w:rsidRPr="00F37D8E" w:rsidDel="0072251E">
            <w:rPr>
              <w:b/>
              <w:bCs/>
            </w:rPr>
            <w:delText>a?</w:delText>
          </w:r>
        </w:del>
        <w:r w:rsidRPr="00F37D8E">
          <w:t>).</w:t>
        </w:r>
      </w:ins>
    </w:p>
    <w:p w14:paraId="72025B2E" w14:textId="77777777" w:rsidR="00165F74" w:rsidRPr="00F37D8E" w:rsidRDefault="00165F74">
      <w:pPr>
        <w:pStyle w:val="BodyText"/>
        <w:rPr>
          <w:ins w:id="267" w:author="Author"/>
        </w:rPr>
        <w:pPrChange w:id="268" w:author="Author">
          <w:pPr>
            <w:pStyle w:val="Heading3"/>
          </w:pPr>
        </w:pPrChange>
      </w:pPr>
      <w:ins w:id="269" w:author="Author">
        <w:r w:rsidRPr="00F37D8E">
          <w:t>Kearney et al. (2023) examined the relationship between years of education and reading performance among 36 individuals following left-hemisphere tumor resection. Results indicated a large relationship between these variables (r = 0.59, p &lt; .001). Compared to original data, the synthetic data showed maintained a similar visual relationship between years of education and reading scores (Figure 2A). General utility was high for both years of education (</w:t>
        </w:r>
        <w:proofErr w:type="spellStart"/>
        <w:r w:rsidRPr="00F37D8E">
          <w:t>S_pMSE</w:t>
        </w:r>
        <w:proofErr w:type="spellEnd"/>
        <w:r w:rsidRPr="00F37D8E">
          <w:t xml:space="preserve"> = 0.6) and reading scores (</w:t>
        </w:r>
        <w:proofErr w:type="spellStart"/>
        <w:r w:rsidRPr="00F37D8E">
          <w:t>S_pMSE</w:t>
        </w:r>
        <w:proofErr w:type="spellEnd"/>
        <w:r w:rsidRPr="00F37D8E">
          <w:t xml:space="preserve"> = 0.6) variables. The statistical model with the synthetic data maintained the direction of statistical significance (p = .004) and effect size magnitude (r = 0.47), </w:t>
        </w:r>
        <w:r w:rsidRPr="00F37D8E">
          <w:lastRenderedPageBreak/>
          <w:t>indicating high specific utility.</w:t>
        </w:r>
      </w:ins>
    </w:p>
    <w:p w14:paraId="5F70DAA9" w14:textId="77777777" w:rsidR="00165F74" w:rsidRPr="00F37D8E" w:rsidRDefault="00165F74">
      <w:pPr>
        <w:pStyle w:val="BodyText"/>
        <w:rPr>
          <w:ins w:id="270" w:author="Author"/>
        </w:rPr>
        <w:pPrChange w:id="271" w:author="Author">
          <w:pPr>
            <w:pStyle w:val="Heading3"/>
          </w:pPr>
        </w:pPrChange>
      </w:pPr>
      <w:proofErr w:type="spellStart"/>
      <w:ins w:id="272" w:author="Author">
        <w:r w:rsidRPr="00F37D8E">
          <w:t>Robinaugh</w:t>
        </w:r>
        <w:proofErr w:type="spellEnd"/>
        <w:r w:rsidRPr="00F37D8E">
          <w:t xml:space="preserve"> et al., (2024) examined the effectiveness of a naming treatment in a single-case experimental design for an individual presenting with semantic variant primary progressive 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Figure 2B). General utility was high for id (</w:t>
        </w:r>
        <w:proofErr w:type="spellStart"/>
        <w:r w:rsidRPr="00F37D8E">
          <w:t>S_pMSE</w:t>
        </w:r>
        <w:proofErr w:type="spellEnd"/>
        <w:r w:rsidRPr="00F37D8E">
          <w:t xml:space="preserve"> = 0.22), set (</w:t>
        </w:r>
        <w:proofErr w:type="spellStart"/>
        <w:r w:rsidRPr="00F37D8E">
          <w:t>S_pMSE</w:t>
        </w:r>
        <w:proofErr w:type="spellEnd"/>
        <w:r w:rsidRPr="00F37D8E">
          <w:t xml:space="preserve"> = 0.09), session (</w:t>
        </w:r>
        <w:proofErr w:type="spellStart"/>
        <w:r w:rsidRPr="00F37D8E">
          <w:t>S_pMSE</w:t>
        </w:r>
        <w:proofErr w:type="spellEnd"/>
        <w:r w:rsidRPr="00F37D8E">
          <w:t xml:space="preserve"> = 0.22), and phase (</w:t>
        </w:r>
        <w:proofErr w:type="spellStart"/>
        <w:r w:rsidRPr="00F37D8E">
          <w:t>S_pMSE</w:t>
        </w:r>
        <w:proofErr w:type="spellEnd"/>
        <w:r w:rsidRPr="00F37D8E">
          <w:t xml:space="preserve"> = 0.03) variables. The statistical model with the synthetic data overestimated the effect size (β = 60.11; 90% CI: 54.41, 65.38), indicating that specific utility was low.</w:t>
        </w:r>
      </w:ins>
    </w:p>
    <w:p w14:paraId="07817544" w14:textId="77777777" w:rsidR="00165F74" w:rsidRPr="00165F74" w:rsidRDefault="00165F74" w:rsidP="00165F74">
      <w:pPr>
        <w:pStyle w:val="Heading3"/>
        <w:rPr>
          <w:ins w:id="273" w:author="Author"/>
        </w:rPr>
      </w:pPr>
      <w:bookmarkStart w:id="274" w:name="cognitive-aspects-of-communication"/>
      <w:bookmarkEnd w:id="249"/>
      <w:ins w:id="275" w:author="Author">
        <w:r w:rsidRPr="00165F74">
          <w:t>Cognitive Aspects of Communication</w:t>
        </w:r>
      </w:ins>
    </w:p>
    <w:p w14:paraId="07A13AB9" w14:textId="4DDE711B" w:rsidR="0012645C" w:rsidRDefault="00165F74">
      <w:pPr>
        <w:pStyle w:val="BodyText"/>
        <w:rPr>
          <w:ins w:id="276" w:author="Author"/>
        </w:rPr>
        <w:pPrChange w:id="277" w:author="Author">
          <w:pPr>
            <w:pStyle w:val="Heading3"/>
          </w:pPr>
        </w:pPrChange>
      </w:pPr>
      <w:ins w:id="278" w:author="Author">
        <w:r w:rsidRPr="00F37D8E">
          <w:t xml:space="preserve">Clough et al. (2023) examined the interaction between group (traumatic brain injury </w:t>
        </w:r>
        <w:r w:rsidR="0014446B">
          <w:t xml:space="preserve">(TBI) </w:t>
        </w:r>
        <w:r w:rsidRPr="00F37D8E">
          <w:t>or neurotypical) and condition (</w:t>
        </w:r>
        <w:r w:rsidR="0012645C">
          <w:t>basic emotion or social emotion</w:t>
        </w:r>
        <w:del w:id="279" w:author="Author">
          <w:r w:rsidRPr="00F37D8E" w:rsidDel="0012645C">
            <w:delText>human faces or</w:delText>
          </w:r>
        </w:del>
        <w:r w:rsidRPr="00F37D8E">
          <w:t xml:space="preserve"> emojis) on the accuracy of emotion recognition. A generalized linear mixed effects model indicated</w:t>
        </w:r>
        <w:r w:rsidR="0012645C">
          <w:t xml:space="preserve"> </w:t>
        </w:r>
        <w:r w:rsidR="0014446B">
          <w:t>that</w:t>
        </w:r>
        <w:r w:rsidR="0012645C">
          <w:t xml:space="preserve"> participants with </w:t>
        </w:r>
        <w:r w:rsidR="0014446B">
          <w:t>TBI</w:t>
        </w:r>
        <w:r w:rsidR="0012645C">
          <w:t xml:space="preserve"> were more likely to correctly identify basic emotions than social emotions when presented as emoji (OR = 1.90</w:t>
        </w:r>
        <w:r w:rsidR="0014446B">
          <w:t xml:space="preserve">, </w:t>
        </w:r>
        <w:r w:rsidR="0014446B" w:rsidRPr="006D1D91">
          <w:rPr>
            <w:i/>
            <w:iCs/>
            <w:rPrChange w:id="280" w:author="Author">
              <w:rPr>
                <w:i w:val="0"/>
                <w:iCs w:val="0"/>
              </w:rPr>
            </w:rPrChange>
          </w:rPr>
          <w:t>p</w:t>
        </w:r>
        <w:r w:rsidR="0014446B">
          <w:t xml:space="preserve"> = .013</w:t>
        </w:r>
        <w:r w:rsidR="0012645C">
          <w:t>)</w:t>
        </w:r>
        <w:r w:rsidR="0014446B">
          <w:t>, whereas neurotypical participants did not differ in their ability to identify these emotions</w:t>
        </w:r>
        <w:r w:rsidR="0012645C">
          <w:t>. Compared to original data, the synthetic data</w:t>
        </w:r>
        <w:r w:rsidR="0014446B">
          <w:t xml:space="preserve"> showed a similar distribution of responses for both basic and social emotions for the TBI group (Figure X). </w:t>
        </w:r>
        <w:r w:rsidR="0014446B" w:rsidRPr="0007087F">
          <w:t>General utility was high for subject (</w:t>
        </w:r>
        <w:proofErr w:type="spellStart"/>
        <w:r w:rsidR="0014446B" w:rsidRPr="0007087F">
          <w:t>S_pMSE</w:t>
        </w:r>
        <w:proofErr w:type="spellEnd"/>
        <w:r w:rsidR="0014446B" w:rsidRPr="0007087F">
          <w:t xml:space="preserve"> = 0.</w:t>
        </w:r>
        <w:r w:rsidR="0014446B">
          <w:t>23</w:t>
        </w:r>
        <w:r w:rsidR="0014446B" w:rsidRPr="0007087F">
          <w:t xml:space="preserve">) </w:t>
        </w:r>
        <w:r w:rsidR="0014446B">
          <w:t>and condition</w:t>
        </w:r>
        <w:r w:rsidR="0014446B" w:rsidRPr="0007087F">
          <w:t xml:space="preserve"> (</w:t>
        </w:r>
        <w:proofErr w:type="spellStart"/>
        <w:r w:rsidR="0014446B" w:rsidRPr="0007087F">
          <w:t>S_pMSE</w:t>
        </w:r>
        <w:proofErr w:type="spellEnd"/>
        <w:r w:rsidR="0014446B" w:rsidRPr="0007087F">
          <w:t xml:space="preserve"> = 0.</w:t>
        </w:r>
        <w:r w:rsidR="0014446B">
          <w:t>02</w:t>
        </w:r>
        <w:r w:rsidR="0014446B" w:rsidRPr="0007087F">
          <w:t xml:space="preserve">) variables. </w:t>
        </w:r>
        <w:r w:rsidR="0014446B">
          <w:t>Specific utility was low as t</w:t>
        </w:r>
        <w:r w:rsidR="0014446B" w:rsidRPr="0007087F">
          <w:t xml:space="preserve">he statistical model with the synthetic data </w:t>
        </w:r>
        <w:r w:rsidR="0014446B">
          <w:t xml:space="preserve">did not </w:t>
        </w:r>
        <w:r w:rsidR="0014446B" w:rsidRPr="0007087F">
          <w:t>maintain the direction of statistical significance (</w:t>
        </w:r>
        <w:r w:rsidR="0014446B">
          <w:t>p</w:t>
        </w:r>
        <w:r w:rsidR="0014446B" w:rsidRPr="0007087F">
          <w:t xml:space="preserve"> </w:t>
        </w:r>
        <w:r w:rsidR="0014446B">
          <w:t>= .059</w:t>
        </w:r>
        <w:r w:rsidR="0014446B" w:rsidRPr="0007087F">
          <w:t>)</w:t>
        </w:r>
        <w:r w:rsidR="0014446B">
          <w:t>, even though the</w:t>
        </w:r>
        <w:r w:rsidR="0014446B" w:rsidRPr="0007087F">
          <w:t xml:space="preserve"> effect size magnitude</w:t>
        </w:r>
        <w:r w:rsidR="0014446B">
          <w:t xml:space="preserve"> was still considered large</w:t>
        </w:r>
        <w:r w:rsidR="0014446B" w:rsidRPr="0007087F">
          <w:t xml:space="preserve"> (</w:t>
        </w:r>
        <w:r w:rsidR="0014446B">
          <w:t>OR</w:t>
        </w:r>
        <w:r w:rsidR="0014446B" w:rsidRPr="0007087F">
          <w:t xml:space="preserve"> = 1.</w:t>
        </w:r>
        <w:r w:rsidR="0014446B">
          <w:t>38</w:t>
        </w:r>
        <w:r w:rsidR="0014446B" w:rsidRPr="0007087F">
          <w:t>).</w:t>
        </w:r>
        <w:r w:rsidR="00576A66">
          <w:t xml:space="preserve"> The random effect</w:t>
        </w:r>
        <w:r w:rsidR="00FE15DB">
          <w:t xml:space="preserve"> estimates</w:t>
        </w:r>
        <w:r w:rsidR="00576A66">
          <w:t xml:space="preserve"> were stable between the original (mean = </w:t>
        </w:r>
        <w:r w:rsidR="00576A66" w:rsidRPr="00576A66">
          <w:t>-0.01</w:t>
        </w:r>
        <w:r w:rsidR="00FE15DB">
          <w:t>1</w:t>
        </w:r>
        <w:r w:rsidR="00576A66">
          <w:t xml:space="preserve">, 90% CI: </w:t>
        </w:r>
        <w:r w:rsidR="00FE15DB">
          <w:t>-0.01</w:t>
        </w:r>
        <w:r w:rsidR="00885383">
          <w:t>8</w:t>
        </w:r>
        <w:r w:rsidR="00576A66">
          <w:t xml:space="preserve">, </w:t>
        </w:r>
        <w:r w:rsidR="00FE15DB">
          <w:t>0.00</w:t>
        </w:r>
        <w:r w:rsidR="00885383">
          <w:t>5</w:t>
        </w:r>
        <w:r w:rsidR="00576A66">
          <w:t xml:space="preserve">) and synthetic (mean = </w:t>
        </w:r>
        <w:r w:rsidR="00576A66" w:rsidRPr="00576A66">
          <w:t>-0.01</w:t>
        </w:r>
        <w:r w:rsidR="00885383">
          <w:t>6</w:t>
        </w:r>
        <w:r w:rsidR="00576A66">
          <w:t xml:space="preserve">, 90% CI: </w:t>
        </w:r>
        <w:r w:rsidR="00FE15DB">
          <w:t>-0.01</w:t>
        </w:r>
        <w:r w:rsidR="00885383">
          <w:t>8</w:t>
        </w:r>
        <w:r w:rsidR="00576A66">
          <w:t xml:space="preserve">, </w:t>
        </w:r>
        <w:r w:rsidR="00FE15DB">
          <w:t>-0.00</w:t>
        </w:r>
        <w:r w:rsidR="00885383">
          <w:t>5</w:t>
        </w:r>
        <w:r w:rsidR="00576A66">
          <w:t xml:space="preserve">) </w:t>
        </w:r>
        <w:r w:rsidR="00576A66">
          <w:lastRenderedPageBreak/>
          <w:t>datasets.</w:t>
        </w:r>
      </w:ins>
    </w:p>
    <w:bookmarkEnd w:id="274"/>
    <w:p w14:paraId="107B892C" w14:textId="77777777" w:rsidR="00165F74" w:rsidRPr="00165F74" w:rsidRDefault="00165F74" w:rsidP="00165F74">
      <w:pPr>
        <w:pStyle w:val="Heading3"/>
        <w:rPr>
          <w:ins w:id="281" w:author="Author"/>
        </w:rPr>
      </w:pPr>
      <w:ins w:id="282" w:author="Author">
        <w:r w:rsidRPr="00165F74">
          <w:t>Social Aspects of Communication</w:t>
        </w:r>
      </w:ins>
    </w:p>
    <w:p w14:paraId="6E4A060B" w14:textId="77777777" w:rsidR="00165F74" w:rsidRPr="00F37D8E" w:rsidDel="002A1E04" w:rsidRDefault="00165F74">
      <w:pPr>
        <w:pStyle w:val="BodyText"/>
        <w:rPr>
          <w:ins w:id="283" w:author="Author"/>
          <w:del w:id="284" w:author="Author"/>
        </w:rPr>
        <w:pPrChange w:id="285" w:author="Author">
          <w:pPr>
            <w:pStyle w:val="Heading3"/>
          </w:pPr>
        </w:pPrChange>
      </w:pPr>
      <w:proofErr w:type="spellStart"/>
      <w:ins w:id="286" w:author="Author">
        <w:r w:rsidRPr="00F37D8E">
          <w:t>Chanchaochai</w:t>
        </w:r>
        <w:proofErr w:type="spellEnd"/>
        <w:r w:rsidRPr="00F37D8E">
          <w:t xml:space="preserve"> &amp; Schwarz et al. (2023) compared non-verbal IQ between individuals with autism spectrum disorder and neurotypical peers. An analysis of variance indicated that neurotypical individuals demonstrated higher non-verbal IQ (d = -0.85, p &lt; .001). Compared to original data, the synthetic data showed similar distributions of non-verbal IQ for both groups (Figure 2D). General utility was high for both group (</w:t>
        </w:r>
        <w:proofErr w:type="spellStart"/>
        <w:r w:rsidRPr="00F37D8E">
          <w:t>S_pMSE</w:t>
        </w:r>
        <w:proofErr w:type="spellEnd"/>
        <w:r w:rsidRPr="00F37D8E">
          <w:t xml:space="preserve"> = 0.01) and non-verbal IQ (</w:t>
        </w:r>
        <w:proofErr w:type="spellStart"/>
        <w:r w:rsidRPr="00F37D8E">
          <w:t>S_pMSE</w:t>
        </w:r>
        <w:proofErr w:type="spellEnd"/>
        <w:r w:rsidRPr="00F37D8E">
          <w:t xml:space="preserve"> = 0.18) variables. The statistical model with the synthetic data maintained the direction of statistical significance (p = .018); however, the effect size magnitude (r = -0.54) was lower, indicating a low level of specific utility.</w:t>
        </w:r>
      </w:ins>
    </w:p>
    <w:p w14:paraId="49FD77A6" w14:textId="5AC9B08C" w:rsidR="004B4BFD" w:rsidDel="00165F74" w:rsidRDefault="00000000">
      <w:pPr>
        <w:pStyle w:val="FirstParagraph"/>
        <w:ind w:firstLine="0"/>
        <w:rPr>
          <w:del w:id="287" w:author="Author"/>
        </w:rPr>
        <w:pPrChange w:id="288" w:author="Author">
          <w:pPr>
            <w:pStyle w:val="FirstParagraph"/>
          </w:pPr>
        </w:pPrChange>
      </w:pPr>
      <w:del w:id="289" w:author="Author">
        <w:r w:rsidDel="00165F74">
          <w:delTex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delText>
        </w:r>
      </w:del>
    </w:p>
    <w:p w14:paraId="1BE4034F" w14:textId="6B3768BA" w:rsidR="004B4BFD" w:rsidDel="0074709F" w:rsidRDefault="00000000">
      <w:pPr>
        <w:pStyle w:val="BodyText"/>
        <w:ind w:firstLine="0"/>
        <w:rPr>
          <w:del w:id="290" w:author="Author"/>
        </w:rPr>
        <w:pPrChange w:id="291" w:author="Author">
          <w:pPr>
            <w:pStyle w:val="BodyText"/>
          </w:pPr>
        </w:pPrChange>
      </w:pPr>
      <w:del w:id="292" w:author="Author">
        <w:r w:rsidDel="0074709F">
          <w:delText xml:space="preserve">To generate synthetic data, we first load in the original dataset, wrangle the dataset using the </w:delText>
        </w:r>
        <w:r w:rsidDel="0074709F">
          <w:rPr>
            <w:i/>
            <w:iCs/>
          </w:rPr>
          <w:delText>tidyverse</w:delText>
        </w:r>
        <w:r w:rsidDel="0074709F">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155FA5AC" w14:textId="25E39D4E" w:rsidR="004B4BFD" w:rsidDel="0074709F" w:rsidRDefault="00000000">
      <w:pPr>
        <w:pStyle w:val="SourceCode"/>
        <w:rPr>
          <w:del w:id="293" w:author="Author"/>
        </w:rPr>
      </w:pPr>
      <w:del w:id="294" w:author="Author">
        <w:r w:rsidDel="0074709F">
          <w:rPr>
            <w:rStyle w:val="CommentTok"/>
          </w:rPr>
          <w:delText># load required packages</w:delText>
        </w:r>
        <w:r w:rsidDel="0074709F">
          <w:br/>
        </w:r>
        <w:r w:rsidDel="0074709F">
          <w:rPr>
            <w:rStyle w:val="FunctionTok"/>
          </w:rPr>
          <w:delText>library</w:delText>
        </w:r>
        <w:r w:rsidDel="0074709F">
          <w:rPr>
            <w:rStyle w:val="NormalTok"/>
          </w:rPr>
          <w:delText xml:space="preserve">(tidyverse) </w:delText>
        </w:r>
        <w:r w:rsidDel="0074709F">
          <w:rPr>
            <w:rStyle w:val="CommentTok"/>
          </w:rPr>
          <w:delText># data wrangling</w:delText>
        </w:r>
        <w:r w:rsidDel="0074709F">
          <w:br/>
        </w:r>
        <w:r w:rsidDel="0074709F">
          <w:rPr>
            <w:rStyle w:val="FunctionTok"/>
          </w:rPr>
          <w:delText>library</w:delText>
        </w:r>
        <w:r w:rsidDel="0074709F">
          <w:rPr>
            <w:rStyle w:val="NormalTok"/>
          </w:rPr>
          <w:delText xml:space="preserve">(synthpop) </w:delText>
        </w:r>
        <w:r w:rsidDel="0074709F">
          <w:rPr>
            <w:rStyle w:val="CommentTok"/>
          </w:rPr>
          <w:delText># R package to generate synthetic data</w:delText>
        </w:r>
        <w:r w:rsidDel="0074709F">
          <w:br/>
        </w:r>
        <w:r w:rsidDel="0074709F">
          <w:br/>
        </w:r>
        <w:r w:rsidDel="0074709F">
          <w:rPr>
            <w:rStyle w:val="CommentTok"/>
          </w:rPr>
          <w:delText># load original data</w:delText>
        </w:r>
        <w:r w:rsidDel="0074709F">
          <w:br/>
        </w:r>
        <w:r w:rsidDel="0074709F">
          <w:rPr>
            <w:rStyle w:val="NormalTok"/>
          </w:rPr>
          <w:delText xml:space="preserve">swallowing_original_data </w:delText>
        </w:r>
        <w:r w:rsidDel="0074709F">
          <w:rPr>
            <w:rStyle w:val="OtherTok"/>
          </w:rPr>
          <w:delText>&lt;-</w:delText>
        </w:r>
        <w:r w:rsidDel="0074709F">
          <w:br/>
        </w:r>
        <w:r w:rsidDel="0074709F">
          <w:rPr>
            <w:rStyle w:val="NormalTok"/>
          </w:rPr>
          <w:delText xml:space="preserve">  </w:delText>
        </w:r>
        <w:r w:rsidDel="0074709F">
          <w:rPr>
            <w:rStyle w:val="CommentTok"/>
          </w:rPr>
          <w:delText># read csv file from appropriate path</w:delText>
        </w:r>
        <w:r w:rsidDel="0074709F">
          <w:br/>
        </w:r>
        <w:r w:rsidDel="0074709F">
          <w:rPr>
            <w:rStyle w:val="NormalTok"/>
          </w:rPr>
          <w:delText xml:space="preserve">  </w:delText>
        </w:r>
        <w:r w:rsidDel="0074709F">
          <w:rPr>
            <w:rStyle w:val="FunctionTok"/>
          </w:rPr>
          <w:delText>read.csv</w:delText>
        </w:r>
        <w:r w:rsidDel="0074709F">
          <w:rPr>
            <w:rStyle w:val="NormalTok"/>
          </w:rPr>
          <w:delText>(here</w:delText>
        </w:r>
        <w:r w:rsidDel="0074709F">
          <w:rPr>
            <w:rStyle w:val="SpecialCharTok"/>
          </w:rPr>
          <w:delText>::</w:delText>
        </w:r>
        <w:r w:rsidDel="0074709F">
          <w:rPr>
            <w:rStyle w:val="FunctionTok"/>
          </w:rPr>
          <w:delText>here</w:delText>
        </w:r>
        <w:r w:rsidDel="0074709F">
          <w:rPr>
            <w:rStyle w:val="NormalTok"/>
          </w:rPr>
          <w:delText>(</w:delText>
        </w:r>
        <w:r w:rsidDel="0074709F">
          <w:rPr>
            <w:rStyle w:val="StringTok"/>
          </w:rPr>
          <w:delText>"Data/01_Swallowing/norms_ratings.csv"</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clean variable names</w:delText>
        </w:r>
        <w:r w:rsidDel="0074709F">
          <w:br/>
        </w:r>
        <w:r w:rsidDel="0074709F">
          <w:rPr>
            <w:rStyle w:val="NormalTok"/>
          </w:rPr>
          <w:delText xml:space="preserve">  janitor</w:delText>
        </w:r>
        <w:r w:rsidDel="0074709F">
          <w:rPr>
            <w:rStyle w:val="SpecialCharTok"/>
          </w:rPr>
          <w:delText>::</w:delText>
        </w:r>
        <w:r w:rsidDel="0074709F">
          <w:rPr>
            <w:rStyle w:val="FunctionTok"/>
          </w:rPr>
          <w:delText>clean_names</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select only relevant variables from dataset</w:delText>
        </w:r>
        <w:r w:rsidDel="0074709F">
          <w:br/>
        </w:r>
        <w:r w:rsidDel="0074709F">
          <w:rPr>
            <w:rStyle w:val="NormalTok"/>
          </w:rPr>
          <w:delText xml:space="preserve">  dplyr</w:delText>
        </w:r>
        <w:r w:rsidDel="0074709F">
          <w:rPr>
            <w:rStyle w:val="SpecialCharTok"/>
          </w:rPr>
          <w:delText>::</w:delText>
        </w:r>
        <w:r w:rsidDel="0074709F">
          <w:rPr>
            <w:rStyle w:val="FunctionTok"/>
          </w:rPr>
          <w:delText>select</w:delText>
        </w:r>
        <w:r w:rsidDel="0074709F">
          <w:rPr>
            <w:rStyle w:val="NormalTok"/>
          </w:rPr>
          <w:delText>(</w:delText>
        </w:r>
        <w:r w:rsidDel="0074709F">
          <w:rPr>
            <w:rStyle w:val="FunctionTok"/>
          </w:rPr>
          <w:delText>c</w:delText>
        </w:r>
        <w:r w:rsidDel="0074709F">
          <w:rPr>
            <w:rStyle w:val="NormalTok"/>
          </w:rPr>
          <w:delText xml:space="preserve">(study_id, bolus_consistency, </w:delText>
        </w:r>
        <w:r w:rsidDel="0074709F">
          <w:br/>
        </w:r>
        <w:r w:rsidDel="0074709F">
          <w:rPr>
            <w:rStyle w:val="NormalTok"/>
          </w:rPr>
          <w:delText xml:space="preserve">                  laryngeal_vestibule_severity_rating)) </w:delText>
        </w:r>
        <w:r w:rsidDel="0074709F">
          <w:rPr>
            <w:rStyle w:val="SpecialCharTok"/>
          </w:rPr>
          <w:delText>|&gt;</w:delText>
        </w:r>
        <w:r w:rsidDel="0074709F">
          <w:rPr>
            <w:rStyle w:val="NormalTok"/>
          </w:rPr>
          <w:delText xml:space="preserve"> </w:delText>
        </w:r>
        <w:r w:rsidDel="0074709F">
          <w:br/>
        </w:r>
        <w:r w:rsidDel="0074709F">
          <w:rPr>
            <w:rStyle w:val="NormalTok"/>
          </w:rPr>
          <w:delText xml:space="preserve">  </w:delText>
        </w:r>
        <w:r w:rsidDel="0074709F">
          <w:rPr>
            <w:rStyle w:val="FunctionTok"/>
          </w:rPr>
          <w:delText>mutate</w:delText>
        </w:r>
        <w:r w:rsidDel="0074709F">
          <w:rPr>
            <w:rStyle w:val="NormalTok"/>
          </w:rPr>
          <w:delText>(</w:delText>
        </w:r>
        <w:r w:rsidDel="0074709F">
          <w:br/>
        </w:r>
        <w:r w:rsidDel="0074709F">
          <w:rPr>
            <w:rStyle w:val="NormalTok"/>
          </w:rPr>
          <w:delText xml:space="preserve">    </w:delText>
        </w:r>
        <w:r w:rsidDel="0074709F">
          <w:rPr>
            <w:rStyle w:val="CommentTok"/>
          </w:rPr>
          <w:delText># convert study_id and bolus_consistency to factors</w:delText>
        </w:r>
        <w:r w:rsidDel="0074709F">
          <w:br/>
        </w:r>
        <w:r w:rsidDel="0074709F">
          <w:rPr>
            <w:rStyle w:val="NormalTok"/>
          </w:rPr>
          <w:delText xml:space="preserve">    </w:delText>
        </w:r>
        <w:r w:rsidDel="0074709F">
          <w:rPr>
            <w:rStyle w:val="AttributeTok"/>
          </w:rPr>
          <w:delText>study_id =</w:delText>
        </w:r>
        <w:r w:rsidDel="0074709F">
          <w:rPr>
            <w:rStyle w:val="NormalTok"/>
          </w:rPr>
          <w:delText xml:space="preserve"> </w:delText>
        </w:r>
        <w:r w:rsidDel="0074709F">
          <w:rPr>
            <w:rStyle w:val="FunctionTok"/>
          </w:rPr>
          <w:delText>as.factor</w:delText>
        </w:r>
        <w:r w:rsidDel="0074709F">
          <w:rPr>
            <w:rStyle w:val="NormalTok"/>
          </w:rPr>
          <w:delText>(study_id),</w:delText>
        </w:r>
        <w:r w:rsidDel="0074709F">
          <w:br/>
        </w:r>
        <w:r w:rsidDel="0074709F">
          <w:rPr>
            <w:rStyle w:val="NormalTok"/>
          </w:rPr>
          <w:delText xml:space="preserve">    </w:delText>
        </w:r>
        <w:r w:rsidDel="0074709F">
          <w:rPr>
            <w:rStyle w:val="AttributeTok"/>
          </w:rPr>
          <w:delText>bolus_consistency =</w:delText>
        </w:r>
        <w:r w:rsidDel="0074709F">
          <w:rPr>
            <w:rStyle w:val="NormalTok"/>
          </w:rPr>
          <w:delText xml:space="preserve"> </w:delText>
        </w:r>
        <w:r w:rsidDel="0074709F">
          <w:rPr>
            <w:rStyle w:val="FunctionTok"/>
          </w:rPr>
          <w:delText>as.factor</w:delText>
        </w:r>
        <w:r w:rsidDel="0074709F">
          <w:rPr>
            <w:rStyle w:val="NormalTok"/>
          </w:rPr>
          <w:delText>(bolus_consistency),</w:delText>
        </w:r>
        <w:r w:rsidDel="0074709F">
          <w:br/>
        </w:r>
        <w:r w:rsidDel="0074709F">
          <w:rPr>
            <w:rStyle w:val="NormalTok"/>
          </w:rPr>
          <w:delText xml:space="preserve">    </w:delText>
        </w:r>
        <w:r w:rsidDel="0074709F">
          <w:rPr>
            <w:rStyle w:val="CommentTok"/>
          </w:rPr>
          <w:delText># express laryngeal_vestibule_severity_rating as a %</w:delText>
        </w:r>
        <w:r w:rsidDel="0074709F">
          <w:br/>
        </w:r>
        <w:r w:rsidDel="0074709F">
          <w:rPr>
            <w:rStyle w:val="NormalTok"/>
          </w:rPr>
          <w:delText xml:space="preserve">    </w:delText>
        </w:r>
        <w:r w:rsidDel="0074709F">
          <w:rPr>
            <w:rStyle w:val="AttributeTok"/>
          </w:rPr>
          <w:delText>laryngeal_vestibule_severity_rating =</w:delText>
        </w:r>
        <w:r w:rsidDel="0074709F">
          <w:rPr>
            <w:rStyle w:val="NormalTok"/>
          </w:rPr>
          <w:delText xml:space="preserve"> laryngeal_vestibule_severity_rating</w:delText>
        </w:r>
        <w:r w:rsidDel="0074709F">
          <w:rPr>
            <w:rStyle w:val="SpecialCharTok"/>
          </w:rPr>
          <w:delText>/</w:delText>
        </w:r>
        <w:r w:rsidDel="0074709F">
          <w:rPr>
            <w:rStyle w:val="DecValTok"/>
          </w:rPr>
          <w:delText>100</w:delText>
        </w:r>
        <w:r w:rsidDel="0074709F">
          <w:br/>
        </w:r>
        <w:r w:rsidDel="0074709F">
          <w:rPr>
            <w:rStyle w:val="NormalTok"/>
          </w:rPr>
          <w:delText xml:space="preserve">         )</w:delText>
        </w:r>
      </w:del>
    </w:p>
    <w:p w14:paraId="11638543" w14:textId="4342BE47" w:rsidR="004B4BFD" w:rsidDel="0074709F" w:rsidRDefault="00000000">
      <w:pPr>
        <w:pStyle w:val="FirstParagraph"/>
        <w:ind w:firstLine="0"/>
        <w:rPr>
          <w:del w:id="295" w:author="Author"/>
        </w:rPr>
        <w:pPrChange w:id="296" w:author="Author">
          <w:pPr>
            <w:pStyle w:val="FirstParagraph"/>
          </w:pPr>
        </w:pPrChange>
      </w:pPr>
      <w:del w:id="297" w:author="Author">
        <w:r w:rsidDel="0074709F">
          <w:delText xml:space="preserve">Next, we create a synthetic dataset with the syn() function from the </w:delText>
        </w:r>
        <w:r w:rsidDel="0074709F">
          <w:rPr>
            <w:i/>
            <w:iCs/>
          </w:rPr>
          <w:delText>synthpop</w:delText>
        </w:r>
        <w:r w:rsidDel="0074709F">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74709F">
          <w:rPr>
            <w:i/>
            <w:iCs/>
          </w:rPr>
          <w:delText>party</w:delText>
        </w:r>
        <w:r w:rsidDel="0074709F">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31FC23A6" w14:textId="4D9CB335" w:rsidR="004B4BFD" w:rsidDel="0074709F" w:rsidRDefault="00000000">
      <w:pPr>
        <w:pStyle w:val="SourceCode"/>
        <w:rPr>
          <w:del w:id="298" w:author="Author"/>
        </w:rPr>
      </w:pPr>
      <w:del w:id="299" w:author="Author">
        <w:r w:rsidDel="0074709F">
          <w:rPr>
            <w:rStyle w:val="CommentTok"/>
          </w:rPr>
          <w:delText># Create a synthetic dataset</w:delText>
        </w:r>
        <w:r w:rsidDel="0074709F">
          <w:br/>
        </w:r>
        <w:r w:rsidDel="0074709F">
          <w:rPr>
            <w:rStyle w:val="NormalTok"/>
          </w:rPr>
          <w:delText xml:space="preserve">synthetic_data </w:delText>
        </w:r>
        <w:r w:rsidDel="0074709F">
          <w:rPr>
            <w:rStyle w:val="OtherTok"/>
          </w:rPr>
          <w:delText>&lt;-</w:delText>
        </w:r>
        <w:r w:rsidDel="0074709F">
          <w:br/>
        </w:r>
        <w:r w:rsidDel="0074709F">
          <w:rPr>
            <w:rStyle w:val="NormalTok"/>
          </w:rPr>
          <w:delText xml:space="preserve">  </w:delText>
        </w:r>
        <w:r w:rsidDel="0074709F">
          <w:rPr>
            <w:rStyle w:val="FunctionTok"/>
          </w:rPr>
          <w:delText>syn</w:delText>
        </w:r>
        <w:r w:rsidDel="0074709F">
          <w:rPr>
            <w:rStyle w:val="NormalTok"/>
          </w:rPr>
          <w:delText xml:space="preserve">(swallowing_original_data, </w:delText>
        </w:r>
        <w:r w:rsidDel="0074709F">
          <w:rPr>
            <w:rStyle w:val="CommentTok"/>
          </w:rPr>
          <w:delText># name of the original data</w:delText>
        </w:r>
        <w:r w:rsidDel="0074709F">
          <w:br/>
        </w:r>
        <w:r w:rsidDel="0074709F">
          <w:rPr>
            <w:rStyle w:val="NormalTok"/>
          </w:rPr>
          <w:delText xml:space="preserve">      </w:delText>
        </w:r>
        <w:r w:rsidDel="0074709F">
          <w:rPr>
            <w:rStyle w:val="AttributeTok"/>
          </w:rPr>
          <w:delText>method =</w:delText>
        </w:r>
        <w:r w:rsidDel="0074709F">
          <w:rPr>
            <w:rStyle w:val="NormalTok"/>
          </w:rPr>
          <w:delText xml:space="preserve"> </w:delText>
        </w:r>
        <w:r w:rsidDel="0074709F">
          <w:rPr>
            <w:rStyle w:val="StringTok"/>
          </w:rPr>
          <w:delText>"ctree"</w:delText>
        </w:r>
        <w:r w:rsidDel="0074709F">
          <w:rPr>
            <w:rStyle w:val="NormalTok"/>
          </w:rPr>
          <w:delText xml:space="preserve">, </w:delText>
        </w:r>
        <w:r w:rsidDel="0074709F">
          <w:rPr>
            <w:rStyle w:val="CommentTok"/>
          </w:rPr>
          <w:delText># CART model to generate synthetic data</w:delText>
        </w:r>
        <w:r w:rsidDel="0074709F">
          <w:br/>
        </w:r>
        <w:r w:rsidDel="0074709F">
          <w:rPr>
            <w:rStyle w:val="NormalTok"/>
          </w:rPr>
          <w:delText xml:space="preserve">      </w:delText>
        </w:r>
        <w:r w:rsidDel="0074709F">
          <w:rPr>
            <w:rStyle w:val="AttributeTok"/>
          </w:rPr>
          <w:delText>m =</w:delText>
        </w:r>
        <w:r w:rsidDel="0074709F">
          <w:rPr>
            <w:rStyle w:val="NormalTok"/>
          </w:rPr>
          <w:delText xml:space="preserve"> </w:delText>
        </w:r>
        <w:r w:rsidDel="0074709F">
          <w:rPr>
            <w:rStyle w:val="DecValTok"/>
          </w:rPr>
          <w:delText>1</w:delText>
        </w:r>
        <w:r w:rsidDel="0074709F">
          <w:rPr>
            <w:rStyle w:val="NormalTok"/>
          </w:rPr>
          <w:delText xml:space="preserve"> </w:delText>
        </w:r>
        <w:r w:rsidDel="0074709F">
          <w:rPr>
            <w:rStyle w:val="CommentTok"/>
          </w:rPr>
          <w:delText># number of synthetic datasets to generate</w:delText>
        </w:r>
        <w:r w:rsidDel="0074709F">
          <w:br/>
        </w:r>
        <w:r w:rsidDel="0074709F">
          <w:rPr>
            <w:rStyle w:val="NormalTok"/>
          </w:rPr>
          <w:delText xml:space="preserve">      )</w:delText>
        </w:r>
      </w:del>
    </w:p>
    <w:p w14:paraId="30F055A5" w14:textId="7521958B" w:rsidR="004B4BFD" w:rsidDel="0074709F" w:rsidRDefault="00000000">
      <w:pPr>
        <w:pStyle w:val="SourceCode"/>
        <w:rPr>
          <w:del w:id="300" w:author="Author"/>
        </w:rPr>
      </w:pPr>
      <w:del w:id="301" w:author="Author">
        <w:r w:rsidDel="0074709F">
          <w:br/>
        </w:r>
        <w:r w:rsidDel="0074709F">
          <w:rPr>
            <w:rStyle w:val="VerbatimChar"/>
          </w:rPr>
          <w:delText>Synthesis</w:delText>
        </w:r>
        <w:r w:rsidDel="0074709F">
          <w:br/>
        </w:r>
        <w:r w:rsidDel="0074709F">
          <w:rPr>
            <w:rStyle w:val="VerbatimChar"/>
          </w:rPr>
          <w:delText>-----------</w:delText>
        </w:r>
        <w:r w:rsidDel="0074709F">
          <w:br/>
        </w:r>
        <w:r w:rsidDel="0074709F">
          <w:rPr>
            <w:rStyle w:val="VerbatimChar"/>
          </w:rPr>
          <w:delText xml:space="preserve"> study_id bolus_consistency laryngeal_vestibule_severity_rating</w:delText>
        </w:r>
      </w:del>
    </w:p>
    <w:p w14:paraId="0F127994" w14:textId="26AED38E" w:rsidR="004B4BFD" w:rsidDel="0074709F" w:rsidRDefault="00000000">
      <w:pPr>
        <w:pStyle w:val="SourceCode"/>
        <w:rPr>
          <w:del w:id="302" w:author="Author"/>
        </w:rPr>
      </w:pPr>
      <w:del w:id="303" w:author="Author">
        <w:r w:rsidDel="0074709F">
          <w:rPr>
            <w:rStyle w:val="CommentTok"/>
          </w:rPr>
          <w:delText># Extract the synthetic dataset and convert into a data frame</w:delText>
        </w:r>
        <w:r w:rsidDel="0074709F">
          <w:br/>
        </w:r>
        <w:r w:rsidDel="0074709F">
          <w:rPr>
            <w:rStyle w:val="NormalTok"/>
          </w:rPr>
          <w:delText xml:space="preserve">synthetic_dataset </w:delText>
        </w:r>
        <w:r w:rsidDel="0074709F">
          <w:rPr>
            <w:rStyle w:val="OtherTok"/>
          </w:rPr>
          <w:delText>&lt;-</w:delText>
        </w:r>
        <w:r w:rsidDel="0074709F">
          <w:rPr>
            <w:rStyle w:val="NormalTok"/>
          </w:rPr>
          <w:delText xml:space="preserve"> </w:delText>
        </w:r>
        <w:r w:rsidDel="0074709F">
          <w:rPr>
            <w:rStyle w:val="FunctionTok"/>
          </w:rPr>
          <w:delText>as.data.frame</w:delText>
        </w:r>
        <w:r w:rsidDel="0074709F">
          <w:rPr>
            <w:rStyle w:val="NormalTok"/>
          </w:rPr>
          <w:delText>(synthetic_data</w:delText>
        </w:r>
        <w:r w:rsidDel="0074709F">
          <w:rPr>
            <w:rStyle w:val="SpecialCharTok"/>
          </w:rPr>
          <w:delText>$</w:delText>
        </w:r>
        <w:r w:rsidDel="0074709F">
          <w:rPr>
            <w:rStyle w:val="NormalTok"/>
          </w:rPr>
          <w:delText>syn)</w:delText>
        </w:r>
      </w:del>
    </w:p>
    <w:p w14:paraId="52CEE60D" w14:textId="31FBC18C" w:rsidR="004B4BFD" w:rsidDel="0074709F" w:rsidRDefault="00000000">
      <w:pPr>
        <w:pStyle w:val="FirstParagraph"/>
        <w:ind w:firstLine="0"/>
        <w:rPr>
          <w:del w:id="304" w:author="Author"/>
        </w:rPr>
        <w:pPrChange w:id="305" w:author="Author">
          <w:pPr>
            <w:pStyle w:val="FirstParagraph"/>
          </w:pPr>
        </w:pPrChange>
      </w:pPr>
      <w:del w:id="306" w:author="Author">
        <w:r w:rsidDel="0074709F">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74709F">
          <w:rPr>
            <w:i/>
            <w:iCs/>
          </w:rPr>
          <w:delText>synthpop</w:delText>
        </w:r>
        <w:r w:rsidDel="0074709F">
          <w:delText xml:space="preserve"> package or manually with data wrangling and the ggplot package. Figure 1 suggests that the synthetic dataset demonstrated similar distributions for the variables of bolus consistency and laryngeal vestibule residue rating.</w:delText>
        </w:r>
      </w:del>
    </w:p>
    <w:p w14:paraId="665C5EE8" w14:textId="6018CFA8" w:rsidR="004B4BFD" w:rsidDel="0074709F" w:rsidRDefault="00000000">
      <w:pPr>
        <w:pStyle w:val="SourceCode"/>
        <w:rPr>
          <w:del w:id="307" w:author="Author"/>
        </w:rPr>
      </w:pPr>
      <w:del w:id="308" w:author="Author">
        <w:r w:rsidDel="0074709F">
          <w:rPr>
            <w:rStyle w:val="CommentTok"/>
          </w:rPr>
          <w:delText># Comparison of original and synthetic datasets with synthpop package</w:delText>
        </w:r>
        <w:r w:rsidDel="0074709F">
          <w:br/>
        </w:r>
        <w:r w:rsidDel="0074709F">
          <w:rPr>
            <w:rStyle w:val="NormalTok"/>
          </w:rPr>
          <w:delText xml:space="preserve">swallowing_comparison </w:delText>
        </w:r>
        <w:r w:rsidDel="0074709F">
          <w:rPr>
            <w:rStyle w:val="OtherTok"/>
          </w:rPr>
          <w:delText>&lt;-</w:delText>
        </w:r>
        <w:r w:rsidDel="0074709F">
          <w:rPr>
            <w:rStyle w:val="NormalTok"/>
          </w:rPr>
          <w:delText xml:space="preserve"> </w:delText>
        </w:r>
        <w:r w:rsidDel="0074709F">
          <w:rPr>
            <w:rStyle w:val="FunctionTok"/>
          </w:rPr>
          <w:delText>compare</w:delText>
        </w:r>
        <w:r w:rsidDel="0074709F">
          <w:rPr>
            <w:rStyle w:val="NormalTok"/>
          </w:rPr>
          <w:delText>(</w:delText>
        </w:r>
        <w:r w:rsidDel="0074709F">
          <w:br/>
        </w:r>
        <w:r w:rsidDel="0074709F">
          <w:rPr>
            <w:rStyle w:val="NormalTok"/>
          </w:rPr>
          <w:delText xml:space="preserve">  synthetic_data, </w:delText>
        </w:r>
        <w:r w:rsidDel="0074709F">
          <w:rPr>
            <w:rStyle w:val="CommentTok"/>
          </w:rPr>
          <w:delText># synthetic dataset</w:delText>
        </w:r>
        <w:r w:rsidDel="0074709F">
          <w:br/>
        </w:r>
        <w:r w:rsidDel="0074709F">
          <w:rPr>
            <w:rStyle w:val="NormalTok"/>
          </w:rPr>
          <w:delText xml:space="preserve">  swallowing_original_data, </w:delText>
        </w:r>
        <w:r w:rsidDel="0074709F">
          <w:rPr>
            <w:rStyle w:val="CommentTok"/>
          </w:rPr>
          <w:delText># original dataset</w:delText>
        </w:r>
        <w:r w:rsidDel="0074709F">
          <w:br/>
        </w:r>
        <w:r w:rsidDel="0074709F">
          <w:rPr>
            <w:rStyle w:val="NormalTok"/>
          </w:rPr>
          <w:delText xml:space="preserve">  </w:delText>
        </w:r>
        <w:r w:rsidDel="0074709F">
          <w:rPr>
            <w:rStyle w:val="AttributeTok"/>
          </w:rPr>
          <w:delText>var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bolus_consistency"</w:delText>
        </w:r>
        <w:r w:rsidDel="0074709F">
          <w:rPr>
            <w:rStyle w:val="NormalTok"/>
          </w:rPr>
          <w:delText>,</w:delText>
        </w:r>
        <w:r w:rsidDel="0074709F">
          <w:br/>
        </w:r>
        <w:r w:rsidDel="0074709F">
          <w:rPr>
            <w:rStyle w:val="NormalTok"/>
          </w:rPr>
          <w:delText xml:space="preserve">           </w:delText>
        </w:r>
        <w:r w:rsidDel="0074709F">
          <w:rPr>
            <w:rStyle w:val="StringTok"/>
          </w:rPr>
          <w:delText>"laryngeal_vestibule_severity_rating"</w:delText>
        </w:r>
        <w:r w:rsidDel="0074709F">
          <w:rPr>
            <w:rStyle w:val="NormalTok"/>
          </w:rPr>
          <w:delText xml:space="preserve">), </w:delText>
        </w:r>
        <w:r w:rsidDel="0074709F">
          <w:rPr>
            <w:rStyle w:val="CommentTok"/>
          </w:rPr>
          <w:delText># variables for comparison</w:delText>
        </w:r>
        <w:r w:rsidDel="0074709F">
          <w:br/>
        </w:r>
        <w:r w:rsidDel="0074709F">
          <w:rPr>
            <w:rStyle w:val="NormalTok"/>
          </w:rPr>
          <w:delText xml:space="preserve">  </w:delText>
        </w:r>
        <w:r w:rsidDel="0074709F">
          <w:rPr>
            <w:rStyle w:val="AttributeTok"/>
          </w:rPr>
          <w:delText>stat =</w:delText>
        </w:r>
        <w:r w:rsidDel="0074709F">
          <w:rPr>
            <w:rStyle w:val="NormalTok"/>
          </w:rPr>
          <w:delText xml:space="preserve"> </w:delText>
        </w:r>
        <w:r w:rsidDel="0074709F">
          <w:rPr>
            <w:rStyle w:val="StringTok"/>
          </w:rPr>
          <w:delText>"counts"</w:delText>
        </w:r>
        <w:r w:rsidDel="0074709F">
          <w:rPr>
            <w:rStyle w:val="NormalTok"/>
          </w:rPr>
          <w:delText xml:space="preserve">, </w:delText>
        </w:r>
        <w:r w:rsidDel="0074709F">
          <w:rPr>
            <w:rStyle w:val="CommentTok"/>
          </w:rPr>
          <w:delText># Present the raw counts for each variable</w:delText>
        </w:r>
        <w:r w:rsidDel="0074709F">
          <w:br/>
        </w:r>
        <w:r w:rsidDel="0074709F">
          <w:rPr>
            <w:rStyle w:val="NormalTok"/>
          </w:rPr>
          <w:delText xml:space="preserve">  </w:delText>
        </w:r>
        <w:r w:rsidDel="0074709F">
          <w:rPr>
            <w:rStyle w:val="AttributeTok"/>
          </w:rPr>
          <w:delText>col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62B6CB"</w:delText>
        </w:r>
        <w:r w:rsidDel="0074709F">
          <w:rPr>
            <w:rStyle w:val="NormalTok"/>
          </w:rPr>
          <w:delText xml:space="preserve">, </w:delText>
        </w:r>
        <w:r w:rsidDel="0074709F">
          <w:rPr>
            <w:rStyle w:val="StringTok"/>
          </w:rPr>
          <w:delText>"#1B4965"</w:delText>
        </w:r>
        <w:r w:rsidDel="0074709F">
          <w:rPr>
            <w:rStyle w:val="NormalTok"/>
          </w:rPr>
          <w:delText xml:space="preserve">) </w:delText>
        </w:r>
        <w:r w:rsidDel="0074709F">
          <w:rPr>
            <w:rStyle w:val="CommentTok"/>
          </w:rPr>
          <w:delText># Setting the colours in the plot</w:delText>
        </w:r>
        <w:r w:rsidDel="0074709F">
          <w:br/>
        </w:r>
        <w:r w:rsidDel="0074709F">
          <w:rPr>
            <w:rStyle w:val="NormalTok"/>
          </w:rPr>
          <w:delText>)</w:delText>
        </w:r>
      </w:del>
    </w:p>
    <w:p w14:paraId="00B1D07D" w14:textId="7BD5D174" w:rsidR="004B4BFD" w:rsidDel="00165F74" w:rsidRDefault="00000000">
      <w:pPr>
        <w:pStyle w:val="Heading5"/>
        <w:rPr>
          <w:del w:id="309" w:author="Author"/>
        </w:rPr>
      </w:pPr>
      <w:bookmarkStart w:id="310" w:name="figure-1-here."/>
      <w:del w:id="311" w:author="Author">
        <w:r w:rsidDel="00165F74">
          <w:delText>Figure 1 here.</w:delText>
        </w:r>
      </w:del>
    </w:p>
    <w:p w14:paraId="4097F598" w14:textId="5890E65E" w:rsidR="004B4BFD" w:rsidDel="00165F74" w:rsidRDefault="00000000">
      <w:pPr>
        <w:pStyle w:val="FirstParagraph"/>
        <w:ind w:firstLine="0"/>
        <w:rPr>
          <w:del w:id="312" w:author="Author"/>
        </w:rPr>
        <w:pPrChange w:id="313" w:author="Author">
          <w:pPr>
            <w:pStyle w:val="FirstParagraph"/>
          </w:pPr>
        </w:pPrChange>
      </w:pPr>
      <w:del w:id="314" w:author="Author">
        <w:r w:rsidDel="00165F74">
          <w:delTex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delText>
        </w:r>
      </w:del>
    </w:p>
    <w:p w14:paraId="20B5AC2D" w14:textId="13A30695" w:rsidR="004B4BFD" w:rsidDel="00165F74" w:rsidRDefault="00000000">
      <w:pPr>
        <w:pStyle w:val="Heading3"/>
        <w:rPr>
          <w:del w:id="315" w:author="Author"/>
        </w:rPr>
      </w:pPr>
      <w:bookmarkStart w:id="316" w:name="Xad1b62d3e68ad7e317afaf8751ff3120474d94a"/>
      <w:bookmarkEnd w:id="195"/>
      <w:bookmarkEnd w:id="310"/>
      <w:del w:id="317" w:author="Author">
        <w:r w:rsidDel="00165F74">
          <w:delText>Study 2: Vowel Acoustics as Predictors of Speech Intelligibility in Dysarthria</w:delText>
        </w:r>
      </w:del>
    </w:p>
    <w:p w14:paraId="749B0520" w14:textId="581A4C52" w:rsidR="004B4BFD" w:rsidDel="00165F74" w:rsidRDefault="00000000">
      <w:pPr>
        <w:pStyle w:val="FirstParagraph"/>
        <w:ind w:firstLine="0"/>
        <w:rPr>
          <w:del w:id="318" w:author="Author"/>
        </w:rPr>
        <w:pPrChange w:id="319" w:author="Author">
          <w:pPr>
            <w:pStyle w:val="FirstParagraph"/>
          </w:pPr>
        </w:pPrChange>
      </w:pPr>
      <w:del w:id="320" w:author="Author">
        <w:r w:rsidDel="00165F74">
          <w:delTex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delText>
        </w:r>
        <w:r w:rsidDel="00165F74">
          <w:rPr>
            <w:i/>
            <w:iCs/>
          </w:rPr>
          <w:delText>p</w:delText>
        </w:r>
        <w:r w:rsidDel="00165F74">
          <w:delText xml:space="preserve"> &lt; .001) with a Cohen’s </w:delText>
        </w:r>
        <w:r w:rsidDel="00165F74">
          <w:rPr>
            <w:i/>
            <w:iCs/>
          </w:rPr>
          <w:delText>f</w:delText>
        </w:r>
        <w:r w:rsidDel="00165F74">
          <w:delText xml:space="preserve"> of 0.59, corresponding to a conventionally “large” effect size (Table 3).</w:delText>
        </w:r>
      </w:del>
    </w:p>
    <w:p w14:paraId="7A20811A" w14:textId="78545F81" w:rsidR="004B4BFD" w:rsidDel="00165F74" w:rsidRDefault="00000000">
      <w:pPr>
        <w:pStyle w:val="BodyText"/>
        <w:ind w:firstLine="0"/>
        <w:rPr>
          <w:del w:id="321" w:author="Author"/>
        </w:rPr>
        <w:pPrChange w:id="322" w:author="Author">
          <w:pPr>
            <w:pStyle w:val="BodyText"/>
          </w:pPr>
        </w:pPrChange>
      </w:pPr>
      <w:del w:id="323" w:author="Author">
        <w:r w:rsidDel="00165F74">
          <w:delTex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delText>
        </w:r>
      </w:del>
    </w:p>
    <w:p w14:paraId="4C05B29D" w14:textId="7E17896D" w:rsidR="004B4BFD" w:rsidDel="00165F74" w:rsidRDefault="00000000">
      <w:pPr>
        <w:pStyle w:val="SourceCode"/>
        <w:rPr>
          <w:del w:id="324" w:author="Author"/>
        </w:rPr>
      </w:pPr>
      <w:del w:id="325" w:author="Author">
        <w:r w:rsidDel="00165F74">
          <w:rPr>
            <w:rStyle w:val="CommentTok"/>
          </w:rPr>
          <w:delText># import original data</w:delText>
        </w:r>
        <w:r w:rsidDel="00165F74">
          <w:br/>
        </w:r>
        <w:r w:rsidDel="00165F74">
          <w:rPr>
            <w:rStyle w:val="NormalTok"/>
          </w:rPr>
          <w:delText xml:space="preserve">articulation_original_data </w:delText>
        </w:r>
        <w:r w:rsidDel="00165F74">
          <w:rPr>
            <w:rStyle w:val="OtherTok"/>
          </w:rPr>
          <w:delText>&lt;-</w:delText>
        </w:r>
        <w:r w:rsidDel="00165F74">
          <w:rPr>
            <w:rStyle w:val="NormalTok"/>
          </w:rPr>
          <w:delText xml:space="preserve"> rio</w:delText>
        </w:r>
        <w:r w:rsidDel="00165F74">
          <w:rPr>
            <w:rStyle w:val="SpecialCharTok"/>
          </w:rPr>
          <w:delText>::</w:delText>
        </w:r>
        <w:r w:rsidDel="00165F74">
          <w:rPr>
            <w:rStyle w:val="FunctionTok"/>
          </w:rPr>
          <w:delText>import</w:delText>
        </w:r>
        <w:r w:rsidDel="00165F74">
          <w:rPr>
            <w:rStyle w:val="NormalTok"/>
          </w:rPr>
          <w:delText>(</w:delText>
        </w:r>
        <w:r w:rsidDel="00165F74">
          <w:br/>
        </w:r>
        <w:r w:rsidDel="00165F74">
          <w:rPr>
            <w:rStyle w:val="NormalTok"/>
          </w:rPr>
          <w:delText xml:space="preserve">  </w:delText>
        </w:r>
        <w:r w:rsidDel="00165F74">
          <w:rPr>
            <w:rStyle w:val="AttributeTok"/>
          </w:rPr>
          <w:delText>file =</w:delText>
        </w:r>
        <w:r w:rsidDel="00165F74">
          <w:rPr>
            <w:rStyle w:val="NormalTok"/>
          </w:rPr>
          <w:delText xml:space="preserve"> here</w:delText>
        </w:r>
        <w:r w:rsidDel="00165F74">
          <w:rPr>
            <w:rStyle w:val="SpecialCharTok"/>
          </w:rPr>
          <w:delText>::</w:delText>
        </w:r>
        <w:r w:rsidDel="00165F74">
          <w:rPr>
            <w:rStyle w:val="FunctionTok"/>
          </w:rPr>
          <w:delText>here</w:delText>
        </w:r>
        <w:r w:rsidDel="00165F74">
          <w:rPr>
            <w:rStyle w:val="NormalTok"/>
          </w:rPr>
          <w:delText>(</w:delText>
        </w:r>
        <w:r w:rsidDel="00165F74">
          <w:rPr>
            <w:rStyle w:val="StringTok"/>
          </w:rPr>
          <w:delText>"Data"</w:delText>
        </w:r>
        <w:r w:rsidDel="00165F74">
          <w:rPr>
            <w:rStyle w:val="NormalTok"/>
          </w:rPr>
          <w:delText xml:space="preserve">, </w:delText>
        </w:r>
        <w:r w:rsidDel="00165F74">
          <w:rPr>
            <w:rStyle w:val="StringTok"/>
          </w:rPr>
          <w:delText>"02_Articulation"</w:delText>
        </w:r>
        <w:r w:rsidDel="00165F74">
          <w:rPr>
            <w:rStyle w:val="NormalTok"/>
          </w:rPr>
          <w:delText xml:space="preserve">, </w:delText>
        </w:r>
        <w:r w:rsidDel="00165F74">
          <w:rPr>
            <w:rStyle w:val="StringTok"/>
          </w:rPr>
          <w:delText>"data_Acoustic Measures.csv"</w:delText>
        </w:r>
        <w:r w:rsidDel="00165F74">
          <w:rPr>
            <w:rStyle w:val="NormalTok"/>
          </w:rPr>
          <w:delText>)</w:delText>
        </w:r>
        <w:r w:rsidDel="00165F74">
          <w:br/>
        </w:r>
        <w:r w:rsidDel="00165F74">
          <w:rPr>
            <w:rStyle w:val="NormalTok"/>
          </w:rPr>
          <w:delText xml:space="preserve">) </w:delText>
        </w:r>
        <w:r w:rsidDel="00165F74">
          <w:rPr>
            <w:rStyle w:val="SpecialCharTok"/>
          </w:rPr>
          <w:delText>|&gt;</w:delText>
        </w:r>
        <w:r w:rsidDel="00165F74">
          <w:br/>
        </w:r>
        <w:r w:rsidDel="00165F74">
          <w:rPr>
            <w:rStyle w:val="NormalTok"/>
          </w:rPr>
          <w:delText xml:space="preserve">  </w:delText>
        </w:r>
        <w:r w:rsidDel="00165F74">
          <w:rPr>
            <w:rStyle w:val="CommentTok"/>
          </w:rPr>
          <w:delText># Remove the reliability trials that have "_rel" in the SpeakerID variable</w:delText>
        </w:r>
        <w:r w:rsidDel="00165F74">
          <w:br/>
        </w:r>
        <w:r w:rsidDel="00165F74">
          <w:rPr>
            <w:rStyle w:val="NormalTok"/>
          </w:rPr>
          <w:delText xml:space="preserve">  dplyr</w:delText>
        </w:r>
        <w:r w:rsidDel="00165F74">
          <w:rPr>
            <w:rStyle w:val="SpecialCharTok"/>
          </w:rPr>
          <w:delText>::</w:delText>
        </w:r>
        <w:r w:rsidDel="00165F74">
          <w:rPr>
            <w:rStyle w:val="FunctionTok"/>
          </w:rPr>
          <w:delText>filter</w:delText>
        </w:r>
        <w:r w:rsidDel="00165F74">
          <w:rPr>
            <w:rStyle w:val="NormalTok"/>
          </w:rPr>
          <w:delText>(</w:delText>
        </w:r>
        <w:r w:rsidDel="00165F74">
          <w:br/>
        </w:r>
        <w:r w:rsidDel="00165F74">
          <w:rPr>
            <w:rStyle w:val="NormalTok"/>
          </w:rPr>
          <w:delText xml:space="preserve">    </w:delText>
        </w:r>
        <w:r w:rsidDel="00165F74">
          <w:rPr>
            <w:rStyle w:val="SpecialCharTok"/>
          </w:rPr>
          <w:delText>!</w:delText>
        </w:r>
        <w:r w:rsidDel="00165F74">
          <w:rPr>
            <w:rStyle w:val="FunctionTok"/>
          </w:rPr>
          <w:delText>grepl</w:delText>
        </w:r>
        <w:r w:rsidDel="00165F74">
          <w:rPr>
            <w:rStyle w:val="NormalTok"/>
          </w:rPr>
          <w:delText>(</w:delText>
        </w:r>
        <w:r w:rsidDel="00165F74">
          <w:br/>
        </w:r>
        <w:r w:rsidDel="00165F74">
          <w:rPr>
            <w:rStyle w:val="NormalTok"/>
          </w:rPr>
          <w:delText xml:space="preserve">      </w:delText>
        </w:r>
        <w:r w:rsidDel="00165F74">
          <w:rPr>
            <w:rStyle w:val="AttributeTok"/>
          </w:rPr>
          <w:delText>pattern =</w:delText>
        </w:r>
        <w:r w:rsidDel="00165F74">
          <w:rPr>
            <w:rStyle w:val="NormalTok"/>
          </w:rPr>
          <w:delText xml:space="preserve"> </w:delText>
        </w:r>
        <w:r w:rsidDel="00165F74">
          <w:rPr>
            <w:rStyle w:val="StringTok"/>
          </w:rPr>
          <w:delText>"_rel"</w:delText>
        </w:r>
        <w:r w:rsidDel="00165F74">
          <w:rPr>
            <w:rStyle w:val="NormalTok"/>
          </w:rPr>
          <w:delText>,</w:delText>
        </w:r>
        <w:r w:rsidDel="00165F74">
          <w:br/>
        </w:r>
        <w:r w:rsidDel="00165F74">
          <w:rPr>
            <w:rStyle w:val="NormalTok"/>
          </w:rPr>
          <w:delText xml:space="preserve">      </w:delText>
        </w:r>
        <w:r w:rsidDel="00165F74">
          <w:rPr>
            <w:rStyle w:val="AttributeTok"/>
          </w:rPr>
          <w:delText>x =</w:delText>
        </w:r>
        <w:r w:rsidDel="00165F74">
          <w:rPr>
            <w:rStyle w:val="NormalTok"/>
          </w:rPr>
          <w:delText xml:space="preserve"> SpeakerID</w:delText>
        </w:r>
        <w:r w:rsidDel="00165F74">
          <w:br/>
        </w:r>
        <w:r w:rsidDel="00165F74">
          <w:rPr>
            <w:rStyle w:val="NormalTok"/>
          </w:rPr>
          <w:delText xml:space="preserve">  )) </w:delText>
        </w:r>
        <w:r w:rsidDel="00165F74">
          <w:rPr>
            <w:rStyle w:val="SpecialCharTok"/>
          </w:rPr>
          <w:delText>|&gt;</w:delText>
        </w:r>
        <w:r w:rsidDel="00165F74">
          <w:br/>
        </w:r>
        <w:r w:rsidDel="00165F74">
          <w:rPr>
            <w:rStyle w:val="NormalTok"/>
          </w:rPr>
          <w:delText xml:space="preserve">  </w:delText>
        </w:r>
        <w:r w:rsidDel="00165F74">
          <w:rPr>
            <w:rStyle w:val="CommentTok"/>
          </w:rPr>
          <w:delText># Selecting just the variables we need</w:delText>
        </w:r>
        <w:r w:rsidDel="00165F74">
          <w:br/>
        </w:r>
        <w:r w:rsidDel="00165F74">
          <w:rPr>
            <w:rStyle w:val="NormalTok"/>
          </w:rPr>
          <w:delText xml:space="preserve">  dplyr</w:delText>
        </w:r>
        <w:r w:rsidDel="00165F74">
          <w:rPr>
            <w:rStyle w:val="SpecialCharTok"/>
          </w:rPr>
          <w:delText>::</w:delText>
        </w:r>
        <w:r w:rsidDel="00165F74">
          <w:rPr>
            <w:rStyle w:val="FunctionTok"/>
          </w:rPr>
          <w:delText>select</w:delText>
        </w:r>
        <w:r w:rsidDel="00165F74">
          <w:rPr>
            <w:rStyle w:val="NormalTok"/>
          </w:rPr>
          <w:delText>(</w:delText>
        </w:r>
        <w:r w:rsidDel="00165F74">
          <w:br/>
        </w:r>
        <w:r w:rsidDel="00165F74">
          <w:rPr>
            <w:rStyle w:val="NormalTok"/>
          </w:rPr>
          <w:delText xml:space="preserve">    SpeakerID, </w:delText>
        </w:r>
        <w:r w:rsidDel="00165F74">
          <w:rPr>
            <w:rStyle w:val="CommentTok"/>
          </w:rPr>
          <w:delText># ID</w:delText>
        </w:r>
        <w:r w:rsidDel="00165F74">
          <w:br/>
        </w:r>
        <w:r w:rsidDel="00165F74">
          <w:rPr>
            <w:rStyle w:val="NormalTok"/>
          </w:rPr>
          <w:delText xml:space="preserve">    VSA_b, </w:delText>
        </w:r>
        <w:r w:rsidDel="00165F74">
          <w:rPr>
            <w:rStyle w:val="CommentTok"/>
          </w:rPr>
          <w:delText># VSA in Bark</w:delText>
        </w:r>
        <w:r w:rsidDel="00165F74">
          <w:br/>
        </w:r>
        <w:r w:rsidDel="00165F74">
          <w:rPr>
            <w:rStyle w:val="NormalTok"/>
          </w:rPr>
          <w:delText xml:space="preserve">    </w:delText>
        </w:r>
        <w:r w:rsidDel="00165F74">
          <w:rPr>
            <w:rStyle w:val="AttributeTok"/>
          </w:rPr>
          <w:delText>Int =</w:delText>
        </w:r>
        <w:r w:rsidDel="00165F74">
          <w:rPr>
            <w:rStyle w:val="NormalTok"/>
          </w:rPr>
          <w:delText xml:space="preserve"> Int_OT </w:delText>
        </w:r>
        <w:r w:rsidDel="00165F74">
          <w:rPr>
            <w:rStyle w:val="CommentTok"/>
          </w:rPr>
          <w:delText># intelligibility (orthographic transcriptions)</w:delText>
        </w:r>
        <w:r w:rsidDel="00165F74">
          <w:br/>
        </w:r>
        <w:r w:rsidDel="00165F74">
          <w:rPr>
            <w:rStyle w:val="NormalTok"/>
          </w:rPr>
          <w:delText xml:space="preserve">  )</w:delText>
        </w:r>
      </w:del>
    </w:p>
    <w:p w14:paraId="11A207BB" w14:textId="1EE07C03" w:rsidR="004B4BFD" w:rsidDel="00165F74" w:rsidRDefault="00000000">
      <w:pPr>
        <w:pStyle w:val="FirstParagraph"/>
        <w:ind w:firstLine="0"/>
        <w:rPr>
          <w:del w:id="326" w:author="Author"/>
        </w:rPr>
        <w:pPrChange w:id="327" w:author="Author">
          <w:pPr>
            <w:pStyle w:val="FirstParagraph"/>
          </w:pPr>
        </w:pPrChange>
      </w:pPr>
      <w:del w:id="328" w:author="Author">
        <w:r w:rsidDel="00165F74">
          <w:delText xml:space="preserve">Next, we generate a synthetic dataset with the syn() function, extract the dataset, and convert it to a dataframe. </w:delText>
        </w:r>
        <w:r w:rsidDel="00165F74">
          <w:rPr>
            <w:i/>
            <w:iCs/>
          </w:rPr>
          <w:delText>Synthpop</w:delText>
        </w:r>
        <w:r w:rsidDel="00165F74">
          <w:delText xml:space="preserve"> provides a warning message that this dataset has fewer observations than recommended (&gt; 130).</w:delText>
        </w:r>
      </w:del>
    </w:p>
    <w:p w14:paraId="100F4A7B" w14:textId="6F5C991A" w:rsidR="004B4BFD" w:rsidDel="00165F74" w:rsidRDefault="00000000">
      <w:pPr>
        <w:pStyle w:val="SourceCode"/>
        <w:rPr>
          <w:del w:id="329" w:author="Author"/>
        </w:rPr>
      </w:pPr>
      <w:del w:id="330" w:author="Author">
        <w:r w:rsidDel="00165F74">
          <w:rPr>
            <w:rStyle w:val="CommentTok"/>
          </w:rPr>
          <w:delText># generate synthetic dataset</w:delText>
        </w:r>
        <w:r w:rsidDel="00165F74">
          <w:br/>
        </w:r>
        <w:r w:rsidDel="00165F74">
          <w:rPr>
            <w:rStyle w:val="NormalTok"/>
          </w:rPr>
          <w:delText xml:space="preserve">articulation_synthetic_dataset </w:delText>
        </w:r>
        <w:r w:rsidDel="00165F74">
          <w:rPr>
            <w:rStyle w:val="OtherTok"/>
          </w:rPr>
          <w:delText>&lt;-</w:delText>
        </w:r>
        <w:r w:rsidDel="00165F74">
          <w:rPr>
            <w:rStyle w:val="NormalTok"/>
          </w:rPr>
          <w:delText xml:space="preserve"> </w:delText>
        </w:r>
        <w:r w:rsidDel="00165F74">
          <w:rPr>
            <w:rStyle w:val="FunctionTok"/>
          </w:rPr>
          <w:delText>syn</w:delText>
        </w:r>
        <w:r w:rsidDel="00165F74">
          <w:rPr>
            <w:rStyle w:val="NormalTok"/>
          </w:rPr>
          <w:delText>(articulation_original_data,</w:delText>
        </w:r>
        <w:r w:rsidDel="00165F74">
          <w:br/>
        </w:r>
        <w:r w:rsidDel="00165F74">
          <w:rPr>
            <w:rStyle w:val="NormalTok"/>
          </w:rPr>
          <w:delText xml:space="preserve">                                      </w:delText>
        </w:r>
        <w:r w:rsidDel="00165F74">
          <w:rPr>
            <w:rStyle w:val="AttributeTok"/>
          </w:rPr>
          <w:delText>m =</w:delText>
        </w:r>
        <w:r w:rsidDel="00165F74">
          <w:rPr>
            <w:rStyle w:val="NormalTok"/>
          </w:rPr>
          <w:delText xml:space="preserve"> </w:delText>
        </w:r>
        <w:r w:rsidDel="00165F74">
          <w:rPr>
            <w:rStyle w:val="DecValTok"/>
          </w:rPr>
          <w:delText>1</w:delText>
        </w:r>
        <w:r w:rsidDel="00165F74">
          <w:rPr>
            <w:rStyle w:val="NormalTok"/>
          </w:rPr>
          <w:delText>,</w:delText>
        </w:r>
        <w:r w:rsidDel="00165F74">
          <w:br/>
        </w:r>
        <w:r w:rsidDel="00165F74">
          <w:rPr>
            <w:rStyle w:val="NormalTok"/>
          </w:rPr>
          <w:delText xml:space="preserve">                                      </w:delText>
        </w:r>
        <w:r w:rsidDel="00165F74">
          <w:rPr>
            <w:rStyle w:val="AttributeTok"/>
          </w:rPr>
          <w:delText>seed =</w:delText>
        </w:r>
        <w:r w:rsidDel="00165F74">
          <w:rPr>
            <w:rStyle w:val="NormalTok"/>
          </w:rPr>
          <w:delText xml:space="preserve"> </w:delText>
        </w:r>
        <w:r w:rsidDel="00165F74">
          <w:rPr>
            <w:rStyle w:val="DecValTok"/>
          </w:rPr>
          <w:delText>2024</w:delText>
        </w:r>
        <w:r w:rsidDel="00165F74">
          <w:rPr>
            <w:rStyle w:val="NormalTok"/>
          </w:rPr>
          <w:delText>)</w:delText>
        </w:r>
      </w:del>
    </w:p>
    <w:p w14:paraId="35A91758" w14:textId="36096E23" w:rsidR="004B4BFD" w:rsidDel="00165F74" w:rsidRDefault="00000000">
      <w:pPr>
        <w:pStyle w:val="SourceCode"/>
        <w:rPr>
          <w:del w:id="331" w:author="Author"/>
        </w:rPr>
      </w:pPr>
      <w:del w:id="332" w:author="Author">
        <w:r w:rsidDel="00165F74">
          <w:rPr>
            <w:rStyle w:val="VerbatimChar"/>
          </w:rPr>
          <w:delText>CAUTION: Your data set has fewer observations (40) than we advise.</w:delText>
        </w:r>
        <w:r w:rsidDel="00165F74">
          <w:br/>
        </w:r>
        <w:r w:rsidDel="00165F74">
          <w:rPr>
            <w:rStyle w:val="VerbatimChar"/>
          </w:rPr>
          <w:delText>We suggest that there should be at least 130 observations</w:delText>
        </w:r>
        <w:r w:rsidDel="00165F74">
          <w:br/>
        </w:r>
        <w:r w:rsidDel="00165F74">
          <w:rPr>
            <w:rStyle w:val="VerbatimChar"/>
          </w:rPr>
          <w:delText>(100 + 10 * no. of variables used in modelling the data).</w:delText>
        </w:r>
        <w:r w:rsidDel="00165F74">
          <w:br/>
        </w:r>
        <w:r w:rsidDel="00165F74">
          <w:rPr>
            <w:rStyle w:val="VerbatimChar"/>
          </w:rPr>
          <w:delText>Please check your synthetic data carefully with functions</w:delText>
        </w:r>
        <w:r w:rsidDel="00165F74">
          <w:br/>
        </w:r>
        <w:r w:rsidDel="00165F74">
          <w:rPr>
            <w:rStyle w:val="VerbatimChar"/>
          </w:rPr>
          <w:delText>compare(), utility.tab(), and utility.gen().</w:delText>
        </w:r>
        <w:r w:rsidDel="00165F74">
          <w:br/>
        </w:r>
        <w:r w:rsidDel="00165F74">
          <w:br/>
        </w:r>
        <w:r w:rsidDel="00165F74">
          <w:br/>
        </w:r>
        <w:r w:rsidDel="00165F74">
          <w:rPr>
            <w:rStyle w:val="VerbatimChar"/>
          </w:rPr>
          <w:delText>Variable(s): SpeakerID have been changed for synthesis from character to factor.</w:delText>
        </w:r>
        <w:r w:rsidDel="00165F74">
          <w:br/>
        </w:r>
        <w:r w:rsidDel="00165F74">
          <w:br/>
        </w:r>
        <w:r w:rsidDel="00165F74">
          <w:rPr>
            <w:rStyle w:val="VerbatimChar"/>
          </w:rPr>
          <w:delText>Synthesis</w:delText>
        </w:r>
        <w:r w:rsidDel="00165F74">
          <w:br/>
        </w:r>
        <w:r w:rsidDel="00165F74">
          <w:rPr>
            <w:rStyle w:val="VerbatimChar"/>
          </w:rPr>
          <w:delText>-----------</w:delText>
        </w:r>
        <w:r w:rsidDel="00165F74">
          <w:br/>
        </w:r>
        <w:r w:rsidDel="00165F74">
          <w:rPr>
            <w:rStyle w:val="VerbatimChar"/>
          </w:rPr>
          <w:delText xml:space="preserve"> SpeakerID VSA_b Int</w:delText>
        </w:r>
      </w:del>
    </w:p>
    <w:p w14:paraId="32F14976" w14:textId="6E9E333D" w:rsidR="004B4BFD" w:rsidDel="00165F74" w:rsidRDefault="00000000">
      <w:pPr>
        <w:pStyle w:val="SourceCode"/>
        <w:rPr>
          <w:del w:id="333" w:author="Author"/>
        </w:rPr>
      </w:pPr>
      <w:del w:id="334" w:author="Author">
        <w:r w:rsidDel="00165F74">
          <w:rPr>
            <w:rStyle w:val="CommentTok"/>
          </w:rPr>
          <w:delText># Extract the synthetic dataset and convert into a data frame</w:delText>
        </w:r>
        <w:r w:rsidDel="00165F74">
          <w:br/>
        </w:r>
        <w:r w:rsidDel="00165F74">
          <w:rPr>
            <w:rStyle w:val="NormalTok"/>
          </w:rPr>
          <w:delText xml:space="preserve">articulation_synthetic_dataset </w:delText>
        </w:r>
        <w:r w:rsidDel="00165F74">
          <w:rPr>
            <w:rStyle w:val="OtherTok"/>
          </w:rPr>
          <w:delText>&lt;-</w:delText>
        </w:r>
        <w:r w:rsidDel="00165F74">
          <w:rPr>
            <w:rStyle w:val="NormalTok"/>
          </w:rPr>
          <w:delText xml:space="preserve"> </w:delText>
        </w:r>
        <w:r w:rsidDel="00165F74">
          <w:rPr>
            <w:rStyle w:val="FunctionTok"/>
          </w:rPr>
          <w:delText>as.data.frame</w:delText>
        </w:r>
        <w:r w:rsidDel="00165F74">
          <w:rPr>
            <w:rStyle w:val="NormalTok"/>
          </w:rPr>
          <w:delText>(articulation_synthetic_dataset</w:delText>
        </w:r>
        <w:r w:rsidDel="00165F74">
          <w:rPr>
            <w:rStyle w:val="SpecialCharTok"/>
          </w:rPr>
          <w:delText>$</w:delText>
        </w:r>
        <w:r w:rsidDel="00165F74">
          <w:rPr>
            <w:rStyle w:val="NormalTok"/>
          </w:rPr>
          <w:delText>syn)</w:delText>
        </w:r>
      </w:del>
    </w:p>
    <w:p w14:paraId="6D9BFA13" w14:textId="6CA3143E" w:rsidR="004B4BFD" w:rsidDel="00165F74" w:rsidRDefault="00000000">
      <w:pPr>
        <w:pStyle w:val="FirstParagraph"/>
        <w:ind w:firstLine="0"/>
        <w:rPr>
          <w:del w:id="335" w:author="Author"/>
        </w:rPr>
        <w:pPrChange w:id="336" w:author="Author">
          <w:pPr>
            <w:pStyle w:val="FirstParagraph"/>
          </w:pPr>
        </w:pPrChange>
      </w:pPr>
      <w:del w:id="337" w:author="Author">
        <w:r w:rsidDel="00165F74">
          <w:delTex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delText>
        </w:r>
      </w:del>
    </w:p>
    <w:p w14:paraId="13D58C50" w14:textId="41BE3098" w:rsidR="004B4BFD" w:rsidDel="00165F74" w:rsidRDefault="00000000">
      <w:pPr>
        <w:pStyle w:val="SourceCode"/>
        <w:rPr>
          <w:del w:id="338" w:author="Author"/>
        </w:rPr>
      </w:pPr>
      <w:del w:id="339" w:author="Author">
        <w:r w:rsidDel="00165F74">
          <w:rPr>
            <w:rStyle w:val="CommentTok"/>
          </w:rPr>
          <w:delText># Comparison of original and synthetic datasets with synthpop package</w:delText>
        </w:r>
        <w:r w:rsidDel="00165F74">
          <w:br/>
        </w:r>
        <w:r w:rsidDel="00165F74">
          <w:rPr>
            <w:rStyle w:val="NormalTok"/>
          </w:rPr>
          <w:delText xml:space="preserve">articulation_comparison </w:delText>
        </w:r>
        <w:r w:rsidDel="00165F74">
          <w:rPr>
            <w:rStyle w:val="OtherTok"/>
          </w:rPr>
          <w:delText>&lt;-</w:delText>
        </w:r>
        <w:r w:rsidDel="00165F74">
          <w:rPr>
            <w:rStyle w:val="NormalTok"/>
          </w:rPr>
          <w:delText xml:space="preserve"> </w:delText>
        </w:r>
        <w:r w:rsidDel="00165F74">
          <w:rPr>
            <w:rStyle w:val="FunctionTok"/>
          </w:rPr>
          <w:delText>compare</w:delText>
        </w:r>
        <w:r w:rsidDel="00165F74">
          <w:rPr>
            <w:rStyle w:val="NormalTok"/>
          </w:rPr>
          <w:delText>(</w:delText>
        </w:r>
        <w:r w:rsidDel="00165F74">
          <w:br/>
        </w:r>
        <w:r w:rsidDel="00165F74">
          <w:rPr>
            <w:rStyle w:val="NormalTok"/>
          </w:rPr>
          <w:delText xml:space="preserve">  articulation_synthetic_dataset, </w:delText>
        </w:r>
        <w:r w:rsidDel="00165F74">
          <w:rPr>
            <w:rStyle w:val="CommentTok"/>
          </w:rPr>
          <w:delText># synthetic dataset</w:delText>
        </w:r>
        <w:r w:rsidDel="00165F74">
          <w:br/>
        </w:r>
        <w:r w:rsidDel="00165F74">
          <w:rPr>
            <w:rStyle w:val="NormalTok"/>
          </w:rPr>
          <w:delText xml:space="preserve">  articulation_original_data, </w:delText>
        </w:r>
        <w:r w:rsidDel="00165F74">
          <w:rPr>
            <w:rStyle w:val="CommentTok"/>
          </w:rPr>
          <w:delText># original dataset</w:delText>
        </w:r>
        <w:r w:rsidDel="00165F74">
          <w:br/>
        </w:r>
        <w:r w:rsidDel="00165F74">
          <w:rPr>
            <w:rStyle w:val="NormalTok"/>
          </w:rPr>
          <w:delText xml:space="preserve">  </w:delText>
        </w:r>
        <w:r w:rsidDel="00165F74">
          <w:rPr>
            <w:rStyle w:val="AttributeTok"/>
          </w:rPr>
          <w:delText>vars =</w:delText>
        </w:r>
        <w:r w:rsidDel="00165F74">
          <w:rPr>
            <w:rStyle w:val="NormalTok"/>
          </w:rPr>
          <w:delText xml:space="preserve"> </w:delText>
        </w:r>
        <w:r w:rsidDel="00165F74">
          <w:rPr>
            <w:rStyle w:val="FunctionTok"/>
          </w:rPr>
          <w:delText>c</w:delText>
        </w:r>
        <w:r w:rsidDel="00165F74">
          <w:rPr>
            <w:rStyle w:val="NormalTok"/>
          </w:rPr>
          <w:delText>(</w:delText>
        </w:r>
        <w:r w:rsidDel="00165F74">
          <w:rPr>
            <w:rStyle w:val="StringTok"/>
          </w:rPr>
          <w:delText>"VSA_b"</w:delText>
        </w:r>
        <w:r w:rsidDel="00165F74">
          <w:rPr>
            <w:rStyle w:val="NormalTok"/>
          </w:rPr>
          <w:delText>,</w:delText>
        </w:r>
        <w:r w:rsidDel="00165F74">
          <w:br/>
        </w:r>
        <w:r w:rsidDel="00165F74">
          <w:rPr>
            <w:rStyle w:val="NormalTok"/>
          </w:rPr>
          <w:delText xml:space="preserve">           </w:delText>
        </w:r>
        <w:r w:rsidDel="00165F74">
          <w:rPr>
            <w:rStyle w:val="StringTok"/>
          </w:rPr>
          <w:delText>"Int"</w:delText>
        </w:r>
        <w:r w:rsidDel="00165F74">
          <w:rPr>
            <w:rStyle w:val="NormalTok"/>
          </w:rPr>
          <w:delText xml:space="preserve">), </w:delText>
        </w:r>
        <w:r w:rsidDel="00165F74">
          <w:rPr>
            <w:rStyle w:val="CommentTok"/>
          </w:rPr>
          <w:delText># variables for comparison</w:delText>
        </w:r>
        <w:r w:rsidDel="00165F74">
          <w:br/>
        </w:r>
        <w:r w:rsidDel="00165F74">
          <w:rPr>
            <w:rStyle w:val="NormalTok"/>
          </w:rPr>
          <w:delText xml:space="preserve">  </w:delText>
        </w:r>
        <w:r w:rsidDel="00165F74">
          <w:rPr>
            <w:rStyle w:val="AttributeTok"/>
          </w:rPr>
          <w:delText>stat =</w:delText>
        </w:r>
        <w:r w:rsidDel="00165F74">
          <w:rPr>
            <w:rStyle w:val="NormalTok"/>
          </w:rPr>
          <w:delText xml:space="preserve"> </w:delText>
        </w:r>
        <w:r w:rsidDel="00165F74">
          <w:rPr>
            <w:rStyle w:val="StringTok"/>
          </w:rPr>
          <w:delText>"counts"</w:delText>
        </w:r>
        <w:r w:rsidDel="00165F74">
          <w:rPr>
            <w:rStyle w:val="NormalTok"/>
          </w:rPr>
          <w:delText xml:space="preserve">, </w:delText>
        </w:r>
        <w:r w:rsidDel="00165F74">
          <w:rPr>
            <w:rStyle w:val="CommentTok"/>
          </w:rPr>
          <w:delText># Present the raw counts for each variable</w:delText>
        </w:r>
        <w:r w:rsidDel="00165F74">
          <w:br/>
        </w:r>
        <w:r w:rsidDel="00165F74">
          <w:rPr>
            <w:rStyle w:val="NormalTok"/>
          </w:rPr>
          <w:delText xml:space="preserve">  </w:delText>
        </w:r>
        <w:r w:rsidDel="00165F74">
          <w:rPr>
            <w:rStyle w:val="AttributeTok"/>
          </w:rPr>
          <w:delText>cols =</w:delText>
        </w:r>
        <w:r w:rsidDel="00165F74">
          <w:rPr>
            <w:rStyle w:val="NormalTok"/>
          </w:rPr>
          <w:delText xml:space="preserve"> </w:delText>
        </w:r>
        <w:r w:rsidDel="00165F74">
          <w:rPr>
            <w:rStyle w:val="FunctionTok"/>
          </w:rPr>
          <w:delText>c</w:delText>
        </w:r>
        <w:r w:rsidDel="00165F74">
          <w:rPr>
            <w:rStyle w:val="NormalTok"/>
          </w:rPr>
          <w:delText>(</w:delText>
        </w:r>
        <w:r w:rsidDel="00165F74">
          <w:rPr>
            <w:rStyle w:val="StringTok"/>
          </w:rPr>
          <w:delText>"#62B6CB"</w:delText>
        </w:r>
        <w:r w:rsidDel="00165F74">
          <w:rPr>
            <w:rStyle w:val="NormalTok"/>
          </w:rPr>
          <w:delText xml:space="preserve">, </w:delText>
        </w:r>
        <w:r w:rsidDel="00165F74">
          <w:rPr>
            <w:rStyle w:val="StringTok"/>
          </w:rPr>
          <w:delText>"#1B4965"</w:delText>
        </w:r>
        <w:r w:rsidDel="00165F74">
          <w:rPr>
            <w:rStyle w:val="NormalTok"/>
          </w:rPr>
          <w:delText xml:space="preserve">) </w:delText>
        </w:r>
        <w:r w:rsidDel="00165F74">
          <w:rPr>
            <w:rStyle w:val="CommentTok"/>
          </w:rPr>
          <w:delText># Setting the colours in the plot</w:delText>
        </w:r>
        <w:r w:rsidDel="00165F74">
          <w:br/>
        </w:r>
        <w:r w:rsidDel="00165F74">
          <w:rPr>
            <w:rStyle w:val="NormalTok"/>
          </w:rPr>
          <w:delText>)</w:delText>
        </w:r>
      </w:del>
    </w:p>
    <w:p w14:paraId="027491A3" w14:textId="17F52645" w:rsidR="004B4BFD" w:rsidDel="00165F74" w:rsidRDefault="00000000">
      <w:pPr>
        <w:pStyle w:val="Heading5"/>
        <w:rPr>
          <w:del w:id="340" w:author="Author"/>
        </w:rPr>
      </w:pPr>
      <w:bookmarkStart w:id="341" w:name="figure-2-here."/>
      <w:del w:id="342" w:author="Author">
        <w:r w:rsidDel="00165F74">
          <w:delText>Figure 2 here.</w:delText>
        </w:r>
      </w:del>
    </w:p>
    <w:p w14:paraId="4D03D303" w14:textId="00394CCA" w:rsidR="004B4BFD" w:rsidDel="00165F74" w:rsidRDefault="00000000">
      <w:pPr>
        <w:pStyle w:val="FirstParagraph"/>
        <w:ind w:firstLine="0"/>
        <w:rPr>
          <w:del w:id="343" w:author="Author"/>
        </w:rPr>
        <w:pPrChange w:id="344" w:author="Author">
          <w:pPr>
            <w:pStyle w:val="FirstParagraph"/>
          </w:pPr>
        </w:pPrChange>
      </w:pPr>
      <w:del w:id="345" w:author="Author">
        <w:r w:rsidDel="00165F74">
          <w:delText xml:space="preserve">Findings from the 100 generated synthetic datasets indicate that 71% of datasets demonstrated the same inferential result (i.e., a statistically significant </w:delText>
        </w:r>
        <w:r w:rsidDel="00165F74">
          <w:rPr>
            <w:i/>
            <w:iCs/>
          </w:rPr>
          <w:delText>p</w:delText>
        </w:r>
        <w:r w:rsidDel="00165F74">
          <w:delText>-value). For the effect size, 57% of synthetic datasets maintained a ‘large’ effect size categorization.</w:delText>
        </w:r>
      </w:del>
    </w:p>
    <w:p w14:paraId="26C2E7CB" w14:textId="0950A67C" w:rsidR="004B4BFD" w:rsidDel="00165F74" w:rsidRDefault="00000000">
      <w:pPr>
        <w:pStyle w:val="Heading3"/>
        <w:rPr>
          <w:del w:id="346" w:author="Author"/>
        </w:rPr>
      </w:pPr>
      <w:bookmarkStart w:id="347" w:name="results-for-studies-3---9"/>
      <w:bookmarkEnd w:id="316"/>
      <w:bookmarkEnd w:id="341"/>
      <w:del w:id="348" w:author="Author">
        <w:r w:rsidDel="00165F74">
          <w:delText>Results for Studies 3 - 9</w:delText>
        </w:r>
      </w:del>
    </w:p>
    <w:p w14:paraId="1E432F17" w14:textId="5AC66BE3" w:rsidR="004B4BFD" w:rsidRDefault="00000000">
      <w:pPr>
        <w:pStyle w:val="BodyText"/>
        <w:pPrChange w:id="349" w:author="Author">
          <w:pPr>
            <w:pStyle w:val="FirstParagraph"/>
          </w:pPr>
        </w:pPrChange>
      </w:pPr>
      <w:del w:id="350" w:author="Author">
        <w:r w:rsidDel="00165F74">
          <w:delText xml:space="preserve">Studies in the domains of fluency, voice and resonance, communication modalities, receptive and expressive language, and social aspects of communication demonstrated more than 95% </w:delText>
        </w:r>
        <w:r w:rsidDel="00165F74">
          <w:rPr>
            <w:i/>
            <w:iCs/>
          </w:rPr>
          <w:delText>p</w:delText>
        </w:r>
        <w:r w:rsidDel="00165F74">
          <w:delText xml:space="preserve">-value agreement between the original and synthetic datasets (Table 3). Among studies that demonstrated lower agreement, the absolute mean difference between the synthetic </w:delText>
        </w:r>
        <w:r w:rsidDel="00165F74">
          <w:rPr>
            <w:i/>
            <w:iCs/>
          </w:rPr>
          <w:delText>p</w:delText>
        </w:r>
        <w:r w:rsidDel="00165F74">
          <w:delText xml:space="preserve">-values and the original </w:delText>
        </w:r>
        <w:r w:rsidDel="00165F74">
          <w:rPr>
            <w:i/>
            <w:iCs/>
          </w:rPr>
          <w:delText>p</w:delText>
        </w:r>
        <w:r w:rsidDel="00165F74">
          <w:delText>-value was 0.05 (</w:delText>
        </w:r>
        <w:r w:rsidDel="00165F74">
          <w:rPr>
            <w:i/>
            <w:iCs/>
          </w:rPr>
          <w:delText>SD</w:delText>
        </w:r>
        <w:r w:rsidDel="00165F74">
          <w:delText xml:space="preserve"> = 0.1) for articulation, 0.03 (</w:delText>
        </w:r>
        <w:r w:rsidDel="00165F74">
          <w:rPr>
            <w:i/>
            <w:iCs/>
          </w:rPr>
          <w:delText>SD</w:delText>
        </w:r>
        <w:r w:rsidDel="00165F74">
          <w:delText xml:space="preserve"> = 0.04) for hearing, and 0.25 (</w:delText>
        </w:r>
        <w:r w:rsidDel="00165F74">
          <w:rPr>
            <w:i/>
            <w:iCs/>
          </w:rPr>
          <w:delText>SD</w:delText>
        </w:r>
        <w:r w:rsidDel="00165F74">
          <w:delTex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delText>
        </w:r>
        <w:r w:rsidDel="00165F74">
          <w:rPr>
            <w:i/>
            <w:iCs/>
          </w:rPr>
          <w:delText>SD</w:delText>
        </w:r>
        <w:r w:rsidDel="00165F74">
          <w:delText xml:space="preserve"> = 0.07) for voice and resonance, 0.06 (</w:delText>
        </w:r>
        <w:r w:rsidDel="00165F74">
          <w:rPr>
            <w:i/>
            <w:iCs/>
          </w:rPr>
          <w:delText>SD</w:delText>
        </w:r>
        <w:r w:rsidDel="00165F74">
          <w:delText xml:space="preserve"> = 0.05) for receptive and expressive language, and 0.21 (</w:delText>
        </w:r>
        <w:r w:rsidDel="00165F74">
          <w:rPr>
            <w:i/>
            <w:iCs/>
          </w:rPr>
          <w:delText>SD</w:delText>
        </w:r>
        <w:r w:rsidDel="00165F74">
          <w:delText xml:space="preserve"> = 0.2) for social aspects of communication.</w:delText>
        </w:r>
      </w:del>
    </w:p>
    <w:p w14:paraId="12723EC1" w14:textId="15186351" w:rsidR="004B4BFD" w:rsidDel="002D16EE" w:rsidRDefault="00000000">
      <w:pPr>
        <w:pStyle w:val="Heading5"/>
        <w:rPr>
          <w:del w:id="351" w:author="Author"/>
        </w:rPr>
      </w:pPr>
      <w:bookmarkStart w:id="352" w:name="figure-3-here."/>
      <w:del w:id="353" w:author="Author">
        <w:r w:rsidDel="002D16EE">
          <w:delText>Figure 3 here.</w:delText>
        </w:r>
      </w:del>
    </w:p>
    <w:p w14:paraId="43DE2AD6" w14:textId="10727163" w:rsidR="004B4BFD" w:rsidDel="002D16EE" w:rsidRDefault="00000000">
      <w:pPr>
        <w:pStyle w:val="Heading5"/>
        <w:rPr>
          <w:del w:id="354" w:author="Author"/>
        </w:rPr>
      </w:pPr>
      <w:bookmarkStart w:id="355" w:name="figure-4-here."/>
      <w:bookmarkEnd w:id="352"/>
      <w:del w:id="356" w:author="Author">
        <w:r w:rsidDel="002D16EE">
          <w:delText>Figure 4 here.</w:delText>
        </w:r>
      </w:del>
    </w:p>
    <w:p w14:paraId="3D1E1A7A" w14:textId="3413A1EE" w:rsidR="004B4BFD" w:rsidDel="002A1E04" w:rsidRDefault="00000000">
      <w:pPr>
        <w:pStyle w:val="Heading5"/>
        <w:rPr>
          <w:del w:id="357" w:author="Author"/>
        </w:rPr>
      </w:pPr>
      <w:bookmarkStart w:id="358" w:name="table-4-here."/>
      <w:bookmarkEnd w:id="355"/>
      <w:del w:id="359" w:author="Author">
        <w:r w:rsidDel="002A1E04">
          <w:delText>Table 4 here.</w:delText>
        </w:r>
      </w:del>
    </w:p>
    <w:p w14:paraId="46EA7FC7" w14:textId="77777777" w:rsidR="004B4BFD" w:rsidRDefault="00000000">
      <w:pPr>
        <w:pStyle w:val="Heading1"/>
      </w:pPr>
      <w:bookmarkStart w:id="360" w:name="discussion"/>
      <w:bookmarkEnd w:id="192"/>
      <w:bookmarkEnd w:id="347"/>
      <w:bookmarkEnd w:id="358"/>
      <w:r>
        <w:t>Discussion</w:t>
      </w:r>
    </w:p>
    <w:p w14:paraId="16E66F46" w14:textId="2516369E" w:rsidR="004C5BF5" w:rsidRDefault="00000000" w:rsidP="006C3194">
      <w:pPr>
        <w:pStyle w:val="FirstParagraph"/>
        <w:rPr>
          <w:ins w:id="361" w:author="Author"/>
        </w:rPr>
      </w:pPr>
      <w:r>
        <w:t xml:space="preserve">Although computational reproducibility is a core principle of science, data sharing </w:t>
      </w:r>
      <w:ins w:id="362" w:author="Author">
        <w:r w:rsidR="00F84F18">
          <w:t>remains</w:t>
        </w:r>
      </w:ins>
      <w:del w:id="363" w:author="Author">
        <w:r w:rsidDel="00F84F18">
          <w:delText>is</w:delText>
        </w:r>
      </w:del>
      <w:r>
        <w:t xml:space="preserve"> uncommon in </w:t>
      </w:r>
      <w:ins w:id="364" w:author="Author">
        <w:r w:rsidR="00D019CC">
          <w:t xml:space="preserve">the field of </w:t>
        </w:r>
      </w:ins>
      <w:r>
        <w:t xml:space="preserve">CSD, </w:t>
      </w:r>
      <w:del w:id="365" w:author="Author">
        <w:r w:rsidDel="00D019CC">
          <w:delText xml:space="preserve">partly </w:delText>
        </w:r>
      </w:del>
      <w:ins w:id="366" w:author="Author">
        <w:r w:rsidR="00D019CC">
          <w:t xml:space="preserve">often </w:t>
        </w:r>
      </w:ins>
      <w:r>
        <w:t xml:space="preserve">due to concerns regarding disclosure risk (Pfeiffer et al., 2024). This study demonstrates the </w:t>
      </w:r>
      <w:del w:id="367" w:author="Author">
        <w:r w:rsidDel="00190336">
          <w:delText xml:space="preserve">utility </w:delText>
        </w:r>
      </w:del>
      <w:ins w:id="368" w:author="Author">
        <w:r w:rsidR="00190336">
          <w:t xml:space="preserve">feasibility </w:t>
        </w:r>
      </w:ins>
      <w:r>
        <w:t xml:space="preserve">of synthetic datasets to </w:t>
      </w:r>
      <w:ins w:id="369" w:author="Author">
        <w:r w:rsidR="0064093E">
          <w:t>promote transparency and reproducibility</w:t>
        </w:r>
        <w:r w:rsidR="00D019CC">
          <w:t xml:space="preserve"> </w:t>
        </w:r>
        <w:r w:rsidR="0064093E">
          <w:t xml:space="preserve">while </w:t>
        </w:r>
      </w:ins>
      <w:r>
        <w:t>protect</w:t>
      </w:r>
      <w:ins w:id="370" w:author="Author">
        <w:r w:rsidR="0064093E">
          <w:t>ing</w:t>
        </w:r>
      </w:ins>
      <w:r>
        <w:t xml:space="preserve"> participant confidentiality</w:t>
      </w:r>
      <w:del w:id="371" w:author="Author">
        <w:r w:rsidDel="0064093E">
          <w:delText xml:space="preserve"> while preserving the statistical properties and relationships of the original analysis data</w:delText>
        </w:r>
      </w:del>
      <w:r>
        <w:t xml:space="preserve">. </w:t>
      </w:r>
      <w:ins w:id="372" w:author="Author">
        <w:r w:rsidR="004C5BF5">
          <w:t>Overall, synthetic data</w:t>
        </w:r>
        <w:r w:rsidR="00D019CC">
          <w:t>sets</w:t>
        </w:r>
        <w:r w:rsidR="004C5BF5">
          <w:t xml:space="preserve"> </w:t>
        </w:r>
        <w:r w:rsidR="00D019CC">
          <w:t>showed</w:t>
        </w:r>
        <w:r w:rsidR="004C5BF5">
          <w:t xml:space="preserve"> </w:t>
        </w:r>
        <w:r w:rsidR="00D019CC">
          <w:t>strong</w:t>
        </w:r>
        <w:r w:rsidR="004C5BF5">
          <w:t xml:space="preserve"> general utility, preserving </w:t>
        </w:r>
        <w:r w:rsidR="004C3F81">
          <w:t xml:space="preserve">univariate and bivariate </w:t>
        </w:r>
        <w:r w:rsidR="004C5BF5">
          <w:t>distributions</w:t>
        </w:r>
        <w:r w:rsidR="004C3F81">
          <w:t xml:space="preserve">. </w:t>
        </w:r>
        <w:r w:rsidR="00D019CC">
          <w:t>However, inferential relationships</w:t>
        </w:r>
        <w:r w:rsidR="00A119FD">
          <w:t xml:space="preserve"> (specific utility) were only maintained in datasets without </w:t>
        </w:r>
        <w:r w:rsidR="00D91300">
          <w:t>hierarchical structures</w:t>
        </w:r>
        <w:r w:rsidR="001205A5">
          <w:t xml:space="preserve">. </w:t>
        </w:r>
        <w:r w:rsidR="006C3194">
          <w:t>Key findings and considerations for the implementation of synthetic data in CSD are outlined below.</w:t>
        </w:r>
      </w:ins>
    </w:p>
    <w:p w14:paraId="0AA01150" w14:textId="2160DD21" w:rsidR="000D58FF" w:rsidRDefault="00FC47EB" w:rsidP="000D58FF">
      <w:pPr>
        <w:pStyle w:val="BodyText"/>
        <w:rPr>
          <w:ins w:id="373" w:author="Author"/>
        </w:rPr>
      </w:pPr>
      <w:ins w:id="374" w:author="Author">
        <w:r>
          <w:t xml:space="preserve">The current findings illustrate the feasibility of generating synthetic datasets across a range of studies in the field of CSD. Studies were conveniently selected based on domain and data availability, but varied in design, sample size, population, and statistics employed. </w:t>
        </w:r>
        <w:r w:rsidR="00BB0C3E">
          <w:t xml:space="preserve">While it </w:t>
        </w:r>
        <w:r w:rsidR="00BB0C3E">
          <w:lastRenderedPageBreak/>
          <w:t xml:space="preserve">was possible to synthesize a dataset for all included studies, it is important to consider the </w:t>
        </w:r>
        <w:r w:rsidR="000D58FF">
          <w:t>accuracy</w:t>
        </w:r>
        <w:r w:rsidR="00BB0C3E">
          <w:t xml:space="preserve"> of the synthesis </w:t>
        </w:r>
        <w:r w:rsidR="000D58FF">
          <w:t xml:space="preserve">with regards to the purpose of data sharing. All synthetic datasets in the current study showed strong general utility, which means they would be suitable for sharing for educational purposes or to demonstrate computational reproducibility for published analyses, while mitigating confidentiality concerns. Six of the </w:t>
        </w:r>
        <w:r w:rsidR="007656FA">
          <w:t>nine</w:t>
        </w:r>
        <w:r w:rsidR="000D58FF">
          <w:t xml:space="preserve"> studies with inferential statistics also demonstrated strong specific utility</w:t>
        </w:r>
        <w:r w:rsidR="00A221BE">
          <w:t>. These datasets could form the basis for further hypothesis-testing or inclusion in meta-analyses</w:t>
        </w:r>
        <w:r w:rsidR="00513D5D">
          <w:t>, while those with low specific utility should be excluded from such analyses.</w:t>
        </w:r>
      </w:ins>
    </w:p>
    <w:p w14:paraId="2D34DDBF" w14:textId="558631FB" w:rsidR="004B4BFD" w:rsidDel="00FC47EB" w:rsidRDefault="00000000">
      <w:pPr>
        <w:pStyle w:val="FirstParagraph"/>
        <w:rPr>
          <w:del w:id="375" w:author="Author"/>
        </w:rPr>
      </w:pPr>
      <w:del w:id="376" w:author="Author">
        <w:r w:rsidDel="00FC47EB">
          <w:delText>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delText>
        </w:r>
      </w:del>
    </w:p>
    <w:p w14:paraId="602BA3CE" w14:textId="377D2648" w:rsidR="004B4BFD" w:rsidRDefault="00000000">
      <w:pPr>
        <w:pStyle w:val="BodyText"/>
      </w:pPr>
      <w:r>
        <w:t>One key finding is that low</w:t>
      </w:r>
      <w:del w:id="377" w:author="Author">
        <w:r w:rsidDel="004743A2">
          <w:delText>er</w:delText>
        </w:r>
      </w:del>
      <w:r>
        <w:t xml:space="preserve"> </w:t>
      </w:r>
      <w:del w:id="378" w:author="Author">
        <w:r w:rsidDel="004743A2">
          <w:delText xml:space="preserve">agreement </w:delText>
        </w:r>
      </w:del>
      <w:ins w:id="379" w:author="Author">
        <w:r w:rsidR="004743A2">
          <w:t xml:space="preserve">specific utility </w:t>
        </w:r>
      </w:ins>
      <w:del w:id="380" w:author="Author">
        <w:r w:rsidDel="004743A2">
          <w:delText xml:space="preserve">between </w:delText>
        </w:r>
      </w:del>
      <w:ins w:id="381" w:author="Author">
        <w:r w:rsidR="004743A2">
          <w:t xml:space="preserve">of </w:t>
        </w:r>
      </w:ins>
      <w:r>
        <w:t xml:space="preserve">synthetic datasets was not </w:t>
      </w:r>
      <w:ins w:id="382" w:author="Author">
        <w:r w:rsidR="00920DB0">
          <w:t xml:space="preserve">necessarily </w:t>
        </w:r>
      </w:ins>
      <w:r>
        <w:t xml:space="preserve">attributed to sample size, despite the </w:t>
      </w:r>
      <w:r>
        <w:rPr>
          <w:i/>
          <w:iCs/>
        </w:rPr>
        <w:t>synthpop</w:t>
      </w:r>
      <w:r>
        <w:t xml:space="preserve"> package’s recommendation of a minimum of 130 observations for generating synthetic datasets (</w:t>
      </w:r>
      <w:proofErr w:type="spellStart"/>
      <w:r>
        <w:t>Nowok</w:t>
      </w:r>
      <w:proofErr w:type="spellEnd"/>
      <w:r>
        <w:t xml:space="preserve"> et al., 2016). For example, </w:t>
      </w:r>
      <w:ins w:id="383" w:author="Author">
        <w:r w:rsidR="004743A2">
          <w:t xml:space="preserve">specific </w:t>
        </w:r>
        <w:r w:rsidR="006C7893">
          <w:t>utility</w:t>
        </w:r>
        <w:r w:rsidR="004743A2">
          <w:t xml:space="preserve"> was low for </w:t>
        </w:r>
        <w:r w:rsidR="00920DB0">
          <w:t xml:space="preserve">a </w:t>
        </w:r>
        <w:r w:rsidR="004743A2">
          <w:t xml:space="preserve">synthetic </w:t>
        </w:r>
        <w:r w:rsidR="00920DB0">
          <w:t xml:space="preserve">dataset from </w:t>
        </w:r>
      </w:ins>
      <w:r>
        <w:t>the cognition domain</w:t>
      </w:r>
      <w:ins w:id="384" w:author="Author">
        <w:r w:rsidR="00920DB0">
          <w:t xml:space="preserve"> with </w:t>
        </w:r>
      </w:ins>
      <w:r>
        <w:t>over 8,000 observations</w:t>
      </w:r>
      <w:ins w:id="385" w:author="Author">
        <w:r w:rsidR="004743A2">
          <w:t>.</w:t>
        </w:r>
      </w:ins>
      <w:r>
        <w:t xml:space="preserve"> Instead, </w:t>
      </w:r>
      <w:ins w:id="386" w:author="Author">
        <w:r w:rsidR="00EC23A4">
          <w:t xml:space="preserve">low </w:t>
        </w:r>
        <w:r w:rsidR="004A412C" w:rsidRPr="00B074B5">
          <w:t>specific</w:t>
        </w:r>
      </w:ins>
      <w:r>
        <w:t xml:space="preserve"> </w:t>
      </w:r>
      <w:ins w:id="387" w:author="Author">
        <w:r w:rsidR="004A412C">
          <w:t xml:space="preserve">utility </w:t>
        </w:r>
        <w:r w:rsidR="00EC23A4">
          <w:t>was primarily associated with datasets containing a hierarchical structure, such as repeated measure or nested designs, which are common in CSD</w:t>
        </w:r>
      </w:ins>
      <w:r>
        <w:t xml:space="preserve">. </w:t>
      </w:r>
      <w:ins w:id="388" w:author="Author">
        <w:r w:rsidR="00EC23A4">
          <w:t xml:space="preserve">This suggests that current synthesis methods in </w:t>
        </w:r>
        <w:r w:rsidR="00EC23A4" w:rsidRPr="00EC23A4">
          <w:rPr>
            <w:i/>
            <w:iCs/>
          </w:rPr>
          <w:t>synthpop</w:t>
        </w:r>
        <w:r w:rsidR="00EC23A4">
          <w:t xml:space="preserve"> may not adequately capture multilevel dependencies. Alternative approaches specifically designed to handle hierarchical data</w:t>
        </w:r>
        <w:r w:rsidR="0058305E">
          <w:t xml:space="preserve"> (</w:t>
        </w:r>
        <w:r w:rsidR="005E3C14">
          <w:t>Gauvin et al., 2021)</w:t>
        </w:r>
        <w:r w:rsidR="00EC23A4">
          <w:t xml:space="preserve"> may offer a better solution and should be explored in future work</w:t>
        </w:r>
        <w:r w:rsidR="004B64F0">
          <w:t>.</w:t>
        </w:r>
      </w:ins>
    </w:p>
    <w:p w14:paraId="0537F141" w14:textId="7AB82DA4" w:rsidR="004B4BFD" w:rsidRDefault="00000000">
      <w:pPr>
        <w:pStyle w:val="BodyText"/>
        <w:rPr>
          <w:ins w:id="389" w:author="Author"/>
        </w:rPr>
      </w:pPr>
      <w:r>
        <w:t xml:space="preserve">These findings highlight the importance of </w:t>
      </w:r>
      <w:ins w:id="390" w:author="Author">
        <w:r w:rsidR="00463BEC">
          <w:t xml:space="preserve">evaluating </w:t>
        </w:r>
      </w:ins>
      <w:del w:id="391" w:author="Author">
        <w:r w:rsidDel="00463BEC">
          <w:delText xml:space="preserve">verifying </w:delText>
        </w:r>
      </w:del>
      <w:r>
        <w:t>the accuracy of synthetic datasets</w:t>
      </w:r>
      <w:del w:id="392" w:author="Author">
        <w:r w:rsidDel="0060349C">
          <w:delText xml:space="preserve"> </w:delText>
        </w:r>
        <w:r w:rsidDel="00BF26C2">
          <w:delText>and providing these comparisons in supplemental manuscript materials</w:delText>
        </w:r>
      </w:del>
      <w:r>
        <w:t xml:space="preserve">. To ensure synthetic data quality, researchers should </w:t>
      </w:r>
      <w:ins w:id="393" w:author="Author">
        <w:r w:rsidR="00463BEC">
          <w:t>clearly define</w:t>
        </w:r>
        <w:r w:rsidR="009A3696">
          <w:t xml:space="preserve"> their intended purpose</w:t>
        </w:r>
        <w:r w:rsidR="00463BEC">
          <w:t xml:space="preserve"> (e.g., educational, exploratory, inferential)</w:t>
        </w:r>
        <w:r w:rsidR="009A3696">
          <w:t xml:space="preserve"> and assess general and/or specific utility </w:t>
        </w:r>
        <w:r w:rsidR="00463BEC">
          <w:t>accordingly</w:t>
        </w:r>
        <w:r w:rsidR="009A3696">
          <w:t xml:space="preserve">. </w:t>
        </w:r>
      </w:ins>
      <w:del w:id="394" w:author="Author">
        <w:r w:rsidDel="009A3696">
          <w:delText xml:space="preserve">generate multiple versions of a synthetic dataset and select the one that most closely reproduces the statistical findings of the original analysis. </w:delText>
        </w:r>
      </w:del>
      <w:ins w:id="395" w:author="Author">
        <w:r w:rsidR="00463BEC" w:rsidRPr="00463BEC">
          <w:t>If synthetic datasets fail to retain key relationships of the original data, they should not be used or shared. Comparisons between synthetic and original analyses should be made available, ideally in supplementary materials, to promote transparency.</w:t>
        </w:r>
        <w:r w:rsidR="000D58FF">
          <w:t xml:space="preserve"> This information can also give the end-user </w:t>
        </w:r>
        <w:r w:rsidR="00371A56">
          <w:lastRenderedPageBreak/>
          <w:t xml:space="preserve">researcher </w:t>
        </w:r>
        <w:r w:rsidR="000D58FF">
          <w:t>confidence in using a synthetic dataset for their own purposes</w:t>
        </w:r>
        <w:r w:rsidR="00A221BE">
          <w:t>; a limitation cited in the re-use of synthetic data</w:t>
        </w:r>
        <w:r w:rsidR="000D58FF">
          <w:t xml:space="preserve"> (Matthews &amp; </w:t>
        </w:r>
        <w:proofErr w:type="spellStart"/>
        <w:r w:rsidR="000D58FF">
          <w:t>Harel</w:t>
        </w:r>
        <w:proofErr w:type="spellEnd"/>
        <w:r w:rsidR="000D58FF">
          <w:t>, 2011).</w:t>
        </w:r>
      </w:ins>
      <w:del w:id="396" w:author="Author">
        <w:r w:rsidDel="00463BEC">
          <w:delText>If the synthetic dataset fails to sufficiently maintain these relationships, it should not be shared.</w:delText>
        </w:r>
      </w:del>
    </w:p>
    <w:p w14:paraId="750D3BE2" w14:textId="77777777" w:rsidR="00576A66" w:rsidRDefault="00576A66">
      <w:pPr>
        <w:pStyle w:val="BodyText"/>
      </w:pPr>
    </w:p>
    <w:p w14:paraId="038773F5" w14:textId="7BB30C38" w:rsidR="0040499B" w:rsidRPr="006D1D91" w:rsidRDefault="0040499B">
      <w:pPr>
        <w:pStyle w:val="BodyText"/>
        <w:ind w:firstLine="0"/>
        <w:rPr>
          <w:ins w:id="397" w:author="Author"/>
          <w:b/>
          <w:bCs/>
          <w:i/>
          <w:iCs/>
          <w:rPrChange w:id="398" w:author="Author">
            <w:rPr>
              <w:ins w:id="399" w:author="Author"/>
            </w:rPr>
          </w:rPrChange>
        </w:rPr>
        <w:pPrChange w:id="400" w:author="Author">
          <w:pPr>
            <w:pStyle w:val="BodyText"/>
          </w:pPr>
        </w:pPrChange>
      </w:pPr>
      <w:ins w:id="401" w:author="Author">
        <w:r w:rsidRPr="006D1D91">
          <w:rPr>
            <w:b/>
            <w:bCs/>
            <w:i/>
            <w:iCs/>
            <w:rPrChange w:id="402" w:author="Author">
              <w:rPr/>
            </w:rPrChange>
          </w:rPr>
          <w:t>Limitations and future directions</w:t>
        </w:r>
      </w:ins>
    </w:p>
    <w:p w14:paraId="54BD3BAC" w14:textId="45C4BC93" w:rsidR="0040499B" w:rsidRDefault="00000000">
      <w:pPr>
        <w:pStyle w:val="BodyText"/>
        <w:rPr>
          <w:ins w:id="403" w:author="Author"/>
        </w:rPr>
      </w:pPr>
      <w:r>
        <w:t xml:space="preserve">This study is not without limitations. </w:t>
      </w:r>
      <w:ins w:id="404" w:author="Author">
        <w:r w:rsidR="0040499B">
          <w:t xml:space="preserve">First, </w:t>
        </w:r>
        <w:r w:rsidR="0040499B" w:rsidRPr="0040499B">
          <w:t xml:space="preserve">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w:t>
        </w:r>
        <w:r w:rsidR="00555FD3">
          <w:t>the</w:t>
        </w:r>
        <w:r w:rsidR="0040499B" w:rsidRPr="0040499B">
          <w:t xml:space="preserve"> dataset.</w:t>
        </w:r>
        <w:r w:rsidR="0040499B">
          <w:t xml:space="preserve"> </w:t>
        </w:r>
      </w:ins>
    </w:p>
    <w:p w14:paraId="4E2EEECE" w14:textId="6EB8DE64" w:rsidR="004B4BFD" w:rsidRDefault="0040499B">
      <w:pPr>
        <w:pStyle w:val="BodyText"/>
      </w:pPr>
      <w:ins w:id="405" w:author="Author">
        <w:r>
          <w:t xml:space="preserve">Second, </w:t>
        </w:r>
      </w:ins>
      <w:del w:id="406" w:author="Author">
        <w:r w:rsidDel="00AB5538">
          <w:delText xml:space="preserve">We used predetermined thresholds (e.g., ‘significant’ </w:delText>
        </w:r>
        <w:r w:rsidDel="00AB5538">
          <w:rPr>
            <w:i/>
            <w:iCs/>
          </w:rPr>
          <w:delText>p</w:delText>
        </w:r>
        <w:r w:rsidDel="00AB5538">
          <w:delText xml:space="preserve">-values and effect size categories) to evaluate whether synthetic data maintained the relationships observed in the original study. When the original analyses had </w:delText>
        </w:r>
        <w:r w:rsidDel="00AB5538">
          <w:rPr>
            <w:i/>
            <w:iCs/>
          </w:rPr>
          <w:delText>p</w:delText>
        </w:r>
        <w:r w:rsidDel="00AB5538">
          <w:delText xml:space="preserve">-values near the threshold for significance (e.g., .01 &lt; </w:delText>
        </w:r>
        <w:r w:rsidDel="00AB5538">
          <w:rPr>
            <w:i/>
            <w:iCs/>
          </w:rPr>
          <w:delText>p</w:delText>
        </w:r>
        <w:r w:rsidDel="00AB5538">
          <w:delText xml:space="preserve"> &lt; .05) or effect sizes near the boundary of a category, lower agreement was more likely. This likely reflects the distribution of synthetic data across both sides of these thresholds rather than actual poor agreement (Figures 3 &amp; 4). Additionally, it’s</w:delText>
        </w:r>
      </w:del>
      <w:ins w:id="407" w:author="Author">
        <w:r>
          <w:t>i</w:t>
        </w:r>
        <w:del w:id="408" w:author="Author">
          <w:r w:rsidR="00AB5538" w:rsidDel="0040499B">
            <w:delText>I</w:delText>
          </w:r>
        </w:del>
        <w:r w:rsidR="00AB5538">
          <w:t>t is</w:t>
        </w:r>
      </w:ins>
      <w:r>
        <w:t xml:space="preserve"> important to recognize that synthetic data </w:t>
      </w:r>
      <w:ins w:id="409" w:author="Author">
        <w:r>
          <w:t>are</w:t>
        </w:r>
      </w:ins>
      <w:del w:id="410" w:author="Author">
        <w:r w:rsidDel="0040499B">
          <w:delText>is</w:delText>
        </w:r>
      </w:del>
      <w:r>
        <w:t xml:space="preserve"> inherently a proxy and cannot entirely preserve all statistical properties of the original dataset. </w:t>
      </w:r>
      <w:del w:id="411" w:author="Author">
        <w:r w:rsidDel="00770131">
          <w:delText>Therefore</w:delText>
        </w:r>
      </w:del>
      <w:ins w:id="412" w:author="Author">
        <w:r w:rsidR="00770131">
          <w:t xml:space="preserve">Whenever ethically </w:t>
        </w:r>
        <w:r w:rsidR="002A21E1">
          <w:t>permissible</w:t>
        </w:r>
      </w:ins>
      <w:r>
        <w:t xml:space="preserve">, researchers should </w:t>
      </w:r>
      <w:del w:id="413" w:author="Author">
        <w:r w:rsidDel="0063566A">
          <w:delText xml:space="preserve">provide </w:delText>
        </w:r>
      </w:del>
      <w:ins w:id="414" w:author="Author">
        <w:r w:rsidR="0063566A">
          <w:t xml:space="preserve">prioritize sharing </w:t>
        </w:r>
      </w:ins>
      <w:r>
        <w:t xml:space="preserve">de-identified </w:t>
      </w:r>
      <w:del w:id="415" w:author="Author">
        <w:r w:rsidDel="0063566A">
          <w:delText>(</w:delText>
        </w:r>
      </w:del>
      <w:r>
        <w:t xml:space="preserve">or identifiable </w:t>
      </w:r>
      <w:del w:id="416" w:author="Author">
        <w:r w:rsidDel="0063566A">
          <w:delText xml:space="preserve">when ethical approval is obtained) </w:delText>
        </w:r>
      </w:del>
      <w:r>
        <w:t>data</w:t>
      </w:r>
      <w:del w:id="417" w:author="Author">
        <w:r w:rsidDel="0063566A">
          <w:delText xml:space="preserve"> whenever possible</w:delText>
        </w:r>
        <w:r w:rsidDel="007A1E88">
          <w:delText>, as well as evaluate the utility of the synthetic dataset in the context of their own study</w:delText>
        </w:r>
      </w:del>
      <w:r>
        <w:t xml:space="preserve">. </w:t>
      </w:r>
      <w:del w:id="418" w:author="Author">
        <w:r w:rsidDel="00C25CD9">
          <w:delText>Finally</w:delText>
        </w:r>
      </w:del>
      <w:ins w:id="419" w:author="Author">
        <w:r w:rsidR="00C25CD9">
          <w:t>Moreover</w:t>
        </w:r>
      </w:ins>
      <w:r>
        <w:t xml:space="preserve">, open data alone does not ensure computational reproducibility. Instead, </w:t>
      </w:r>
      <w:ins w:id="420" w:author="Author">
        <w:r w:rsidR="00AB3B3D">
          <w:t xml:space="preserve">open data must be accompanied by </w:t>
        </w:r>
      </w:ins>
      <w:del w:id="421" w:author="Author">
        <w:r w:rsidDel="008F02BA">
          <w:delText>both open data and accompanied</w:delText>
        </w:r>
      </w:del>
      <w:ins w:id="422" w:author="Author">
        <w:r w:rsidR="008F02BA">
          <w:t>reproducible</w:t>
        </w:r>
      </w:ins>
      <w:r>
        <w:t xml:space="preserve"> code </w:t>
      </w:r>
      <w:del w:id="423" w:author="Author">
        <w:r w:rsidDel="00A003BD">
          <w:delText xml:space="preserve">or </w:delText>
        </w:r>
      </w:del>
      <w:ins w:id="424" w:author="Author">
        <w:r w:rsidR="00A003BD">
          <w:t xml:space="preserve">and </w:t>
        </w:r>
      </w:ins>
      <w:del w:id="425" w:author="Author">
        <w:r w:rsidDel="00A003BD">
          <w:delText>syntax is required to reproduce analyses</w:delText>
        </w:r>
      </w:del>
      <w:ins w:id="426" w:author="Author">
        <w:r w:rsidR="00A003BD">
          <w:t>analysis scripts</w:t>
        </w:r>
      </w:ins>
      <w:r>
        <w:t>. In fact, recent research showed that a high percentage of findings from registered reports that provided open data</w:t>
      </w:r>
      <w:ins w:id="427" w:author="Author">
        <w:r w:rsidR="00585117">
          <w:t xml:space="preserve"> alone</w:t>
        </w:r>
      </w:ins>
      <w:r>
        <w:t xml:space="preserve"> were unable to be reproduced (Obels et al., 2020). Reproducible workflows in languages like R have been proposed and warrant consideration (</w:t>
      </w:r>
      <w:proofErr w:type="spellStart"/>
      <w:r>
        <w:t>Peikert</w:t>
      </w:r>
      <w:proofErr w:type="spellEnd"/>
      <w:r>
        <w:t xml:space="preserve"> et al., 2021).</w:t>
      </w:r>
    </w:p>
    <w:p w14:paraId="798C2468" w14:textId="21B6216F" w:rsidR="004B4BFD" w:rsidDel="00DA5D60" w:rsidRDefault="00DA5D60">
      <w:pPr>
        <w:pStyle w:val="Heading2"/>
        <w:rPr>
          <w:del w:id="428" w:author="Author"/>
        </w:rPr>
      </w:pPr>
      <w:bookmarkStart w:id="429" w:name="data-sharing-framework"/>
      <w:ins w:id="430" w:author="Author">
        <w:r>
          <w:t xml:space="preserve">Moving forward, </w:t>
        </w:r>
      </w:ins>
      <w:del w:id="431" w:author="Author">
        <w:r w:rsidDel="00DA5D60">
          <w:delText>Data Sharing Framework</w:delText>
        </w:r>
      </w:del>
    </w:p>
    <w:p w14:paraId="105DA63E" w14:textId="473DFFAA" w:rsidR="004B4BFD" w:rsidDel="00DA5D60" w:rsidRDefault="00000000">
      <w:pPr>
        <w:pStyle w:val="FirstParagraph"/>
        <w:rPr>
          <w:del w:id="432" w:author="Author"/>
        </w:rPr>
      </w:pPr>
      <w:del w:id="433" w:author="Author">
        <w:r w:rsidDel="00DA5D60">
          <w:delTex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delText>
        </w:r>
      </w:del>
    </w:p>
    <w:p w14:paraId="73BF40C2" w14:textId="1E1B7FB7" w:rsidR="004B4BFD" w:rsidDel="00DA5D60" w:rsidRDefault="00000000">
      <w:pPr>
        <w:pStyle w:val="Heading3"/>
        <w:rPr>
          <w:del w:id="434" w:author="Author"/>
        </w:rPr>
      </w:pPr>
      <w:bookmarkStart w:id="435" w:name="Xab928a19799f2f80d25ac5e085a1a3eb4c1b68a"/>
      <w:del w:id="436" w:author="Author">
        <w:r w:rsidDel="00DA5D60">
          <w:delText>Ethical and Scientific Need for Open Data</w:delText>
        </w:r>
      </w:del>
    </w:p>
    <w:p w14:paraId="0B244113" w14:textId="1D9A3499" w:rsidR="004B4BFD" w:rsidDel="00DA5D60" w:rsidRDefault="00000000">
      <w:pPr>
        <w:pStyle w:val="FirstParagraph"/>
        <w:rPr>
          <w:del w:id="437" w:author="Author"/>
        </w:rPr>
      </w:pPr>
      <w:del w:id="438" w:author="Author">
        <w:r w:rsidDel="00DA5D60">
          <w:delTex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delText>
        </w:r>
      </w:del>
    </w:p>
    <w:p w14:paraId="08E12D47" w14:textId="675CC96A" w:rsidR="004B4BFD" w:rsidDel="00DA5D60" w:rsidRDefault="00000000">
      <w:pPr>
        <w:pStyle w:val="BodyText"/>
        <w:rPr>
          <w:del w:id="439" w:author="Author"/>
        </w:rPr>
      </w:pPr>
      <w:del w:id="440" w:author="Author">
        <w:r w:rsidDel="00DA5D60">
          <w:delText>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delText>
        </w:r>
      </w:del>
    </w:p>
    <w:p w14:paraId="4192B92F" w14:textId="4DB10F8C" w:rsidR="004B4BFD" w:rsidDel="00DA5D60" w:rsidRDefault="00000000">
      <w:pPr>
        <w:pStyle w:val="BodyText"/>
        <w:rPr>
          <w:del w:id="441" w:author="Author"/>
        </w:rPr>
      </w:pPr>
      <w:del w:id="442" w:author="Author">
        <w:r w:rsidDel="00DA5D60">
          <w:delTex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delText>
        </w:r>
      </w:del>
    </w:p>
    <w:p w14:paraId="34D72959" w14:textId="3DCA33B9" w:rsidR="004B4BFD" w:rsidDel="00DA5D60" w:rsidRDefault="00000000">
      <w:pPr>
        <w:pStyle w:val="BodyText"/>
        <w:rPr>
          <w:del w:id="443" w:author="Author"/>
        </w:rPr>
      </w:pPr>
      <w:del w:id="444" w:author="Author">
        <w:r w:rsidDel="00DA5D60">
          <w:delTex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delText>
        </w:r>
      </w:del>
    </w:p>
    <w:p w14:paraId="3D5A1D0A" w14:textId="56FB908C" w:rsidR="004B4BFD" w:rsidDel="00DA5D60" w:rsidRDefault="00000000">
      <w:pPr>
        <w:pStyle w:val="Heading3"/>
        <w:rPr>
          <w:del w:id="445" w:author="Author"/>
        </w:rPr>
      </w:pPr>
      <w:bookmarkStart w:id="446" w:name="benefits-of-open-data"/>
      <w:bookmarkEnd w:id="435"/>
      <w:del w:id="447" w:author="Author">
        <w:r w:rsidDel="00DA5D60">
          <w:delText>Benefits of Open Data</w:delText>
        </w:r>
      </w:del>
    </w:p>
    <w:p w14:paraId="4518DD14" w14:textId="7BA6D68F" w:rsidR="004B4BFD" w:rsidDel="00DA5D60" w:rsidRDefault="00000000">
      <w:pPr>
        <w:pStyle w:val="FirstParagraph"/>
        <w:rPr>
          <w:del w:id="448" w:author="Author"/>
        </w:rPr>
      </w:pPr>
      <w:del w:id="449" w:author="Author">
        <w:r w:rsidDel="00DA5D60">
          <w:delText>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delText>
        </w:r>
      </w:del>
    </w:p>
    <w:p w14:paraId="65E616F0" w14:textId="7FDEBA96" w:rsidR="004B4BFD" w:rsidDel="00DA5D60" w:rsidRDefault="00000000">
      <w:pPr>
        <w:pStyle w:val="Heading5"/>
        <w:rPr>
          <w:del w:id="450" w:author="Author"/>
        </w:rPr>
      </w:pPr>
      <w:bookmarkStart w:id="451" w:name="figure-5-here."/>
      <w:del w:id="452" w:author="Author">
        <w:r w:rsidDel="00DA5D60">
          <w:delText>Figure 5 here.</w:delText>
        </w:r>
      </w:del>
    </w:p>
    <w:p w14:paraId="470AEAC0" w14:textId="748E35F8" w:rsidR="004B4BFD" w:rsidDel="00DA5D60" w:rsidRDefault="00000000">
      <w:pPr>
        <w:pStyle w:val="FirstParagraph"/>
        <w:rPr>
          <w:del w:id="453" w:author="Author"/>
        </w:rPr>
      </w:pPr>
      <w:del w:id="454" w:author="Author">
        <w:r w:rsidDel="00DA5D60">
          <w:rPr>
            <w:b/>
            <w:bCs/>
          </w:rPr>
          <w:delText>Analysis Data.</w:delText>
        </w:r>
        <w:r w:rsidDel="00DA5D60">
          <w:delTex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delText>
        </w:r>
      </w:del>
    </w:p>
    <w:p w14:paraId="08DCA15E" w14:textId="3B848915" w:rsidR="004B4BFD" w:rsidDel="00DA5D60" w:rsidRDefault="00000000">
      <w:pPr>
        <w:pStyle w:val="BodyText"/>
        <w:rPr>
          <w:del w:id="455" w:author="Author"/>
        </w:rPr>
      </w:pPr>
      <w:del w:id="456" w:author="Author">
        <w:r w:rsidDel="00DA5D60">
          <w:rPr>
            <w:b/>
            <w:bCs/>
          </w:rPr>
          <w:delText>Raw or Intermediate Data.</w:delText>
        </w:r>
        <w:r w:rsidDel="00DA5D60">
          <w:delTex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delText>
        </w:r>
      </w:del>
    </w:p>
    <w:p w14:paraId="13274FEB" w14:textId="5C600460" w:rsidR="004B4BFD" w:rsidDel="00DA5D60" w:rsidRDefault="00000000">
      <w:pPr>
        <w:pStyle w:val="BodyText"/>
        <w:rPr>
          <w:del w:id="457" w:author="Author"/>
        </w:rPr>
      </w:pPr>
      <w:del w:id="458" w:author="Author">
        <w:r w:rsidDel="00DA5D60">
          <w:rPr>
            <w:b/>
            <w:bCs/>
          </w:rPr>
          <w:delText>Synthetic Data.</w:delText>
        </w:r>
        <w:r w:rsidDel="00DA5D60">
          <w:delTex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delText>
        </w:r>
        <w:r w:rsidDel="00DA5D60">
          <w:rPr>
            <w:i/>
            <w:iCs/>
          </w:rPr>
          <w:delText>synthpop</w:delText>
        </w:r>
        <w:r w:rsidDel="00DA5D60">
          <w:delText xml:space="preserve"> package in R across a wide range of datasets in the field of CSD. Recognizing that coding expertise may be a barrier for some researchers, we have also developed a free Shiny website that interfaces with </w:delText>
        </w:r>
        <w:r w:rsidDel="00DA5D60">
          <w:rPr>
            <w:i/>
            <w:iCs/>
          </w:rPr>
          <w:delText>synthpop</w:delText>
        </w:r>
        <w:r w:rsidDel="00DA5D60">
          <w:delText>, allowing researchers to easily generate synthetic versions of their data (https://csdsynthetic.shinyapps.io/synthetic_data_generation/).</w:delText>
        </w:r>
      </w:del>
    </w:p>
    <w:p w14:paraId="6631A9C2" w14:textId="663DA349" w:rsidR="004B4BFD" w:rsidDel="00DA5D60" w:rsidRDefault="00000000">
      <w:pPr>
        <w:pStyle w:val="Heading2"/>
        <w:rPr>
          <w:del w:id="459" w:author="Author"/>
        </w:rPr>
      </w:pPr>
      <w:bookmarkStart w:id="460" w:name="moving-forward"/>
      <w:bookmarkEnd w:id="429"/>
      <w:bookmarkEnd w:id="446"/>
      <w:bookmarkEnd w:id="451"/>
      <w:del w:id="461" w:author="Author">
        <w:r w:rsidDel="00DA5D60">
          <w:delText>Moving Forward</w:delText>
        </w:r>
      </w:del>
    </w:p>
    <w:p w14:paraId="1A4A6AF2" w14:textId="70E4E7A8" w:rsidR="004B4BFD" w:rsidRDefault="00000000" w:rsidP="0093037A">
      <w:pPr>
        <w:pStyle w:val="FirstParagraph"/>
      </w:pPr>
      <w:del w:id="462" w:author="Author">
        <w:r w:rsidDel="00DA5D60">
          <w:delText xml:space="preserve">Current training models and incentive structures are not well-equipped to promote data sharing. To encourage open science practices like data sharing, </w:delText>
        </w:r>
        <w:r w:rsidDel="0093037A">
          <w:delText>larger</w:delText>
        </w:r>
      </w:del>
      <w:ins w:id="463" w:author="Author">
        <w:r w:rsidR="0093037A">
          <w:t>broader</w:t>
        </w:r>
      </w:ins>
      <w:r>
        <w:t xml:space="preserve"> systemic changes </w:t>
      </w:r>
      <w:ins w:id="464" w:author="Author">
        <w:r w:rsidR="00B856A3">
          <w:t xml:space="preserve">will be </w:t>
        </w:r>
      </w:ins>
      <w:del w:id="465" w:author="Author">
        <w:r w:rsidDel="00B856A3">
          <w:delText xml:space="preserve">are likely </w:delText>
        </w:r>
      </w:del>
      <w:r>
        <w:t>necessary</w:t>
      </w:r>
      <w:ins w:id="466" w:author="Author">
        <w:r w:rsidR="00B856A3">
          <w:t xml:space="preserve"> to normalize and encourage </w:t>
        </w:r>
        <w:r w:rsidR="00093B4E">
          <w:t>responsible data sharing.</w:t>
        </w:r>
      </w:ins>
      <w:r>
        <w:t xml:space="preserve"> </w:t>
      </w:r>
      <w:del w:id="467" w:author="Author">
        <w:r w:rsidDel="00B1796A">
          <w:delText>at both the organizational level (e.g., ASHA, societies) and within academic institutions. For example, d</w:delText>
        </w:r>
      </w:del>
      <w:ins w:id="468" w:author="Author">
        <w:r w:rsidR="00B1796A">
          <w:t>D</w:t>
        </w:r>
      </w:ins>
      <w:r>
        <w:t xml:space="preserve">octoral programs should offer </w:t>
      </w:r>
      <w:ins w:id="469" w:author="Author">
        <w:r w:rsidR="00011A39">
          <w:t xml:space="preserve">formal </w:t>
        </w:r>
      </w:ins>
      <w:del w:id="470" w:author="Author">
        <w:r w:rsidDel="007456DE">
          <w:delText xml:space="preserve">coursework </w:delText>
        </w:r>
      </w:del>
      <w:ins w:id="471" w:author="Author">
        <w:r w:rsidR="007456DE">
          <w:t xml:space="preserve">training </w:t>
        </w:r>
      </w:ins>
      <w:del w:id="472" w:author="Author">
        <w:r w:rsidDel="00AE56DA">
          <w:delText>that introduces these concepts and educates future researchers on best practices for data sharing</w:delText>
        </w:r>
      </w:del>
      <w:ins w:id="473" w:author="Author">
        <w:r w:rsidR="00AE56DA">
          <w:t xml:space="preserve">on open science, data sharing, and </w:t>
        </w:r>
        <w:r w:rsidR="00671268">
          <w:t xml:space="preserve">analysis practices that promote </w:t>
        </w:r>
        <w:r w:rsidR="00D91BFA">
          <w:t>reproducibility</w:t>
        </w:r>
      </w:ins>
      <w:r>
        <w:t xml:space="preserve">. Fortunately, </w:t>
      </w:r>
      <w:del w:id="474" w:author="Author">
        <w:r w:rsidDel="0055123C">
          <w:delText xml:space="preserve">many </w:delText>
        </w:r>
      </w:del>
      <w:ins w:id="475" w:author="Author">
        <w:r w:rsidR="0055123C">
          <w:t xml:space="preserve">a wealth of </w:t>
        </w:r>
      </w:ins>
      <w:r>
        <w:t xml:space="preserve">resources </w:t>
      </w:r>
      <w:del w:id="476" w:author="Author">
        <w:r w:rsidDel="00F437C6">
          <w:delText>are</w:delText>
        </w:r>
      </w:del>
      <w:ins w:id="477" w:author="Author">
        <w:r w:rsidR="00F437C6">
          <w:t>is</w:t>
        </w:r>
      </w:ins>
      <w:r>
        <w:t xml:space="preserve"> available </w:t>
      </w:r>
      <w:del w:id="478" w:author="Author">
        <w:r w:rsidDel="00621DA1">
          <w:delText xml:space="preserve">for </w:delText>
        </w:r>
      </w:del>
      <w:ins w:id="479" w:author="Author">
        <w:r w:rsidR="00621DA1">
          <w:t xml:space="preserve">to support </w:t>
        </w:r>
      </w:ins>
      <w:del w:id="480" w:author="Author">
        <w:r w:rsidDel="0036193B">
          <w:delText xml:space="preserve">current </w:delText>
        </w:r>
      </w:del>
      <w:r>
        <w:t xml:space="preserve">researchers </w:t>
      </w:r>
      <w:del w:id="481" w:author="Author">
        <w:r w:rsidDel="002B1818">
          <w:delText>to familiarize themselves with</w:delText>
        </w:r>
      </w:del>
      <w:ins w:id="482" w:author="Author">
        <w:r w:rsidR="002B1818">
          <w:t>in learning</w:t>
        </w:r>
      </w:ins>
      <w:r>
        <w:t xml:space="preserve"> these practices (Lewis, 2024). </w:t>
      </w:r>
      <w:ins w:id="483" w:author="Author">
        <w:r w:rsidR="00F437C6" w:rsidRPr="00F437C6">
          <w:t xml:space="preserve">Academic institutions </w:t>
        </w:r>
        <w:r w:rsidR="00F437C6" w:rsidRPr="00F437C6">
          <w:lastRenderedPageBreak/>
          <w:t>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ins>
      <w:del w:id="484" w:author="Author">
        <w:r w:rsidDel="00F437C6">
          <w:delText>Additionally</w:delText>
        </w:r>
        <w:r w:rsidDel="000F2690">
          <w:delText>,</w:delText>
        </w:r>
        <w:r w:rsidDel="004A57BB">
          <w:delText xml:space="preserve">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delText>
        </w:r>
      </w:del>
    </w:p>
    <w:p w14:paraId="33F575DF" w14:textId="77777777" w:rsidR="004B4BFD" w:rsidRDefault="00000000">
      <w:pPr>
        <w:pStyle w:val="Heading2"/>
      </w:pPr>
      <w:bookmarkStart w:id="485" w:name="conclusions"/>
      <w:bookmarkEnd w:id="460"/>
      <w:r>
        <w:t>Conclusions</w:t>
      </w:r>
    </w:p>
    <w:p w14:paraId="6AB7A913" w14:textId="4EFAA0F7" w:rsidR="004B4BFD" w:rsidRDefault="00000000">
      <w:pPr>
        <w:pStyle w:val="FirstParagraph"/>
      </w:pPr>
      <w:r>
        <w:t xml:space="preserve">This study </w:t>
      </w:r>
      <w:del w:id="486" w:author="Author">
        <w:r w:rsidDel="003C47B0">
          <w:delText xml:space="preserve">assessed </w:delText>
        </w:r>
      </w:del>
      <w:ins w:id="487" w:author="Author">
        <w:r w:rsidR="003C47B0">
          <w:t xml:space="preserve">evaluated </w:t>
        </w:r>
      </w:ins>
      <w:r>
        <w:t xml:space="preserve">the </w:t>
      </w:r>
      <w:del w:id="488" w:author="Author">
        <w:r w:rsidDel="003C47B0">
          <w:delText xml:space="preserve">utility </w:delText>
        </w:r>
      </w:del>
      <w:ins w:id="489" w:author="Author">
        <w:r w:rsidR="003C47B0">
          <w:t xml:space="preserve">feasibility and use </w:t>
        </w:r>
      </w:ins>
      <w:r>
        <w:t xml:space="preserve">of the </w:t>
      </w:r>
      <w:r>
        <w:rPr>
          <w:i/>
          <w:iCs/>
        </w:rPr>
        <w:t>synthpop</w:t>
      </w:r>
      <w:r>
        <w:t xml:space="preserve"> package in R for generating synthetic data in </w:t>
      </w:r>
      <w:ins w:id="490" w:author="Author">
        <w:r w:rsidR="00441B51">
          <w:t>the field of CSD</w:t>
        </w:r>
        <w:r w:rsidR="00BE1CD7">
          <w:t xml:space="preserve">, particularly when </w:t>
        </w:r>
        <w:r w:rsidR="00BE2799">
          <w:t xml:space="preserve">sharing original data presents </w:t>
        </w:r>
        <w:r w:rsidR="00835010">
          <w:t xml:space="preserve">confidentiality risks. </w:t>
        </w:r>
      </w:ins>
      <w:del w:id="491" w:author="Author">
        <w:r w:rsidDel="001A7298">
          <w:delText xml:space="preserve">situations where sharing original data poses risks of participant re-identification. </w:delText>
        </w:r>
        <w:r w:rsidDel="008D6191">
          <w:delText xml:space="preserve">We </w:delText>
        </w:r>
      </w:del>
      <w:ins w:id="492" w:author="Author">
        <w:r w:rsidR="00F72EC3">
          <w:t>Findings</w:t>
        </w:r>
        <w:r w:rsidR="008D6191">
          <w:t xml:space="preserve"> </w:t>
        </w:r>
      </w:ins>
      <w:del w:id="493" w:author="Author">
        <w:r w:rsidDel="008D6191">
          <w:delText xml:space="preserve">demonstrated </w:delText>
        </w:r>
      </w:del>
      <w:ins w:id="494" w:author="Author">
        <w:r w:rsidR="008D6191">
          <w:t xml:space="preserve">suggest </w:t>
        </w:r>
      </w:ins>
      <w:r>
        <w:t xml:space="preserve">that synthetic data </w:t>
      </w:r>
      <w:ins w:id="495" w:author="Author">
        <w:r w:rsidR="00677F18" w:rsidRPr="00677F18">
          <w:t>can effectively reproduce distributional and inferential properties in datasets without hierarchical structures</w:t>
        </w:r>
        <w:r w:rsidR="00677F18">
          <w:t xml:space="preserve">. </w:t>
        </w:r>
      </w:ins>
      <w:del w:id="496" w:author="Author">
        <w:r w:rsidDel="00677F18">
          <w:delText xml:space="preserve">can be effectively applied across various data types and research areas within the CSD field. </w:delText>
        </w:r>
        <w:r w:rsidDel="0081090A">
          <w:delText xml:space="preserve">In most cases, the synthetic data closely matched the </w:delText>
        </w:r>
        <w:r w:rsidDel="0081090A">
          <w:rPr>
            <w:i/>
            <w:iCs/>
          </w:rPr>
          <w:delText>p</w:delText>
        </w:r>
        <w:r w:rsidDel="0081090A">
          <w:delText>-values and effect sizes of the original data, though a few instances showed lower agreement. Therefore</w:delText>
        </w:r>
      </w:del>
      <w:ins w:id="497" w:author="Author">
        <w:r w:rsidR="00EC7D5C" w:rsidRPr="00EC7D5C">
          <w:t xml:space="preserve">However, for hierarchical datasets, synthetic data </w:t>
        </w:r>
        <w:r w:rsidR="00E31929">
          <w:t xml:space="preserve">generated using </w:t>
        </w:r>
        <w:r w:rsidR="00E31929">
          <w:rPr>
            <w:i/>
            <w:iCs/>
          </w:rPr>
          <w:t xml:space="preserve">synthpop </w:t>
        </w:r>
        <w:r w:rsidR="00EC7D5C" w:rsidRPr="00EC7D5C">
          <w:t>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ins>
      <w:del w:id="498" w:author="Author">
        <w:r w:rsidDel="00EC7D5C">
          <w:delText>, researchers using synthetic data should verify its accuracy in reproducing their original findings before sharing.</w:delText>
        </w:r>
        <w:r w:rsidDel="005C4CDF">
          <w:delText xml:space="preserve">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delText>
        </w:r>
      </w:del>
    </w:p>
    <w:p w14:paraId="22DE3F88" w14:textId="77777777" w:rsidR="004B4BFD" w:rsidRDefault="00000000">
      <w:r>
        <w:br w:type="page"/>
      </w:r>
    </w:p>
    <w:p w14:paraId="43380106" w14:textId="77777777" w:rsidR="004B4BFD" w:rsidRDefault="00000000">
      <w:pPr>
        <w:pStyle w:val="Heading1"/>
      </w:pPr>
      <w:bookmarkStart w:id="499" w:name="acknowledgements"/>
      <w:bookmarkEnd w:id="360"/>
      <w:bookmarkEnd w:id="485"/>
      <w:r>
        <w:lastRenderedPageBreak/>
        <w:t>Acknowledgements</w:t>
      </w:r>
    </w:p>
    <w:p w14:paraId="568C1AFF" w14:textId="77777777" w:rsidR="004B4BFD" w:rsidRDefault="00000000" w:rsidP="00A92196">
      <w:pPr>
        <w:pStyle w:val="FirstParagraph"/>
      </w:pPr>
      <w:r>
        <w:t>We would like to thank the authors of the studies included in this manuscript for making their data publicly available.</w:t>
      </w:r>
    </w:p>
    <w:p w14:paraId="4B371A9F" w14:textId="77777777" w:rsidR="00A92196" w:rsidRPr="006D1D91" w:rsidRDefault="00A92196">
      <w:pPr>
        <w:spacing w:line="480" w:lineRule="auto"/>
        <w:rPr>
          <w:ins w:id="500" w:author="Author"/>
          <w:rFonts w:ascii="Times New Roman" w:hAnsi="Times New Roman" w:cs="Times New Roman"/>
          <w:rPrChange w:id="501" w:author="Author">
            <w:rPr>
              <w:ins w:id="502" w:author="Author"/>
            </w:rPr>
          </w:rPrChange>
        </w:rPr>
        <w:pPrChange w:id="503" w:author="Author">
          <w:pPr/>
        </w:pPrChange>
      </w:pPr>
    </w:p>
    <w:p w14:paraId="41004821" w14:textId="77777777" w:rsidR="00A92196" w:rsidRPr="006D1D91" w:rsidRDefault="00A92196">
      <w:pPr>
        <w:spacing w:line="480" w:lineRule="auto"/>
        <w:rPr>
          <w:ins w:id="504" w:author="Author"/>
          <w:rFonts w:ascii="Times New Roman" w:hAnsi="Times New Roman" w:cs="Times New Roman"/>
          <w:rPrChange w:id="505" w:author="Author">
            <w:rPr>
              <w:ins w:id="506" w:author="Author"/>
            </w:rPr>
          </w:rPrChange>
        </w:rPr>
        <w:pPrChange w:id="507" w:author="Author">
          <w:pPr/>
        </w:pPrChange>
      </w:pPr>
      <w:ins w:id="508" w:author="Author">
        <w:r w:rsidRPr="006D1D91">
          <w:rPr>
            <w:rFonts w:ascii="Times New Roman" w:hAnsi="Times New Roman" w:cs="Times New Roman"/>
            <w:b/>
            <w:bCs/>
            <w:rPrChange w:id="509" w:author="Author">
              <w:rPr>
                <w:b/>
                <w:bCs/>
              </w:rPr>
            </w:rPrChange>
          </w:rPr>
          <w:t>Study Preregistration and Data Availability</w:t>
        </w:r>
        <w:r w:rsidRPr="006D1D91">
          <w:rPr>
            <w:rFonts w:ascii="Times New Roman" w:hAnsi="Times New Roman" w:cs="Times New Roman"/>
            <w:rPrChange w:id="510" w:author="Author">
              <w:rPr/>
            </w:rPrChange>
          </w:rPr>
          <w:t>: The study preregistration (https://osf.io/vhgq2) and associated data and analysis scripts (https://osf.io/yhkqf/) are publicly available on the Open Science Framework.</w:t>
        </w:r>
      </w:ins>
    </w:p>
    <w:p w14:paraId="57F47DFB" w14:textId="5C6B5018" w:rsidR="004B4BFD" w:rsidRPr="006D1D91" w:rsidRDefault="00A92196">
      <w:pPr>
        <w:spacing w:line="480" w:lineRule="auto"/>
        <w:rPr>
          <w:rFonts w:ascii="Times New Roman" w:hAnsi="Times New Roman" w:cs="Times New Roman"/>
          <w:rPrChange w:id="511" w:author="Author">
            <w:rPr/>
          </w:rPrChange>
        </w:rPr>
        <w:pPrChange w:id="512" w:author="Author">
          <w:pPr/>
        </w:pPrChange>
      </w:pPr>
      <w:ins w:id="513" w:author="Author">
        <w:r>
          <w:rPr>
            <w:rFonts w:ascii="Times New Roman" w:hAnsi="Times New Roman" w:cs="Times New Roman"/>
            <w:b/>
            <w:bCs/>
          </w:rPr>
          <w:t xml:space="preserve">Funding: </w:t>
        </w:r>
        <w:r>
          <w:rPr>
            <w:rFonts w:ascii="Times New Roman" w:hAnsi="Times New Roman" w:cs="Times New Roman"/>
          </w:rPr>
          <w:t>None.</w:t>
        </w:r>
      </w:ins>
      <w:r w:rsidRPr="006D1D91">
        <w:rPr>
          <w:rFonts w:ascii="Times New Roman" w:hAnsi="Times New Roman" w:cs="Times New Roman"/>
          <w:rPrChange w:id="514" w:author="Author">
            <w:rPr/>
          </w:rPrChange>
        </w:rPr>
        <w:br w:type="page"/>
      </w:r>
    </w:p>
    <w:p w14:paraId="5991DBC0" w14:textId="77777777" w:rsidR="004B4BFD" w:rsidRDefault="00000000">
      <w:pPr>
        <w:pStyle w:val="Heading1"/>
      </w:pPr>
      <w:bookmarkStart w:id="515" w:name="references"/>
      <w:bookmarkEnd w:id="499"/>
      <w:r>
        <w:lastRenderedPageBreak/>
        <w:t>References</w:t>
      </w:r>
    </w:p>
    <w:p w14:paraId="4BA83F39" w14:textId="77777777" w:rsidR="004B4BFD" w:rsidRDefault="00000000">
      <w:pPr>
        <w:pStyle w:val="Bibliography"/>
      </w:pPr>
      <w:bookmarkStart w:id="516" w:name="ref-battal_etal19"/>
      <w:bookmarkStart w:id="517" w:name="refs"/>
      <w:proofErr w:type="spellStart"/>
      <w:r>
        <w:t>Battal</w:t>
      </w:r>
      <w:proofErr w:type="spellEnd"/>
      <w:r>
        <w:t xml:space="preserve">, C., </w:t>
      </w:r>
      <w:proofErr w:type="spellStart"/>
      <w:r>
        <w:t>Occelli</w:t>
      </w:r>
      <w:proofErr w:type="spellEnd"/>
      <w:r>
        <w:t xml:space="preserve">, V., </w:t>
      </w:r>
      <w:proofErr w:type="spellStart"/>
      <w:r>
        <w:t>Bertonati</w:t>
      </w:r>
      <w:proofErr w:type="spellEnd"/>
      <w:r>
        <w:t xml:space="preserve">, G., </w:t>
      </w:r>
      <w:proofErr w:type="spellStart"/>
      <w:r>
        <w:t>Falagiarda</w:t>
      </w:r>
      <w:proofErr w:type="spellEnd"/>
      <w:r>
        <w:t xml:space="preserve">, F., &amp; Collignon, O. (2019, May 16). </w:t>
      </w:r>
      <w:r>
        <w:rPr>
          <w:i/>
          <w:iCs/>
        </w:rPr>
        <w:t>Ubiquitous enhancement of spatial hearing in congenitally blind people</w:t>
      </w:r>
      <w:r>
        <w:t xml:space="preserve">. </w:t>
      </w:r>
      <w:hyperlink r:id="rId7">
        <w:r w:rsidR="004B4BFD">
          <w:rPr>
            <w:rStyle w:val="Hyperlink"/>
          </w:rPr>
          <w:t>https://doi.org/10.31234/osf.io/veh7t</w:t>
        </w:r>
      </w:hyperlink>
    </w:p>
    <w:p w14:paraId="108E4BD2" w14:textId="77777777" w:rsidR="004B4BFD" w:rsidRDefault="00000000">
      <w:pPr>
        <w:pStyle w:val="Bibliography"/>
      </w:pPr>
      <w:bookmarkStart w:id="518" w:name="ref-borders_etal22a"/>
      <w:bookmarkEnd w:id="516"/>
      <w:r>
        <w:t xml:space="preserve">Borders, J. C., Grande, A. A., &amp; Troche, M. S. (2022). Statistical Power and Swallowing Rehabilitation Research: Current Landscape and Next Steps. </w:t>
      </w:r>
      <w:r>
        <w:rPr>
          <w:i/>
          <w:iCs/>
        </w:rPr>
        <w:t>Dysphagia</w:t>
      </w:r>
      <w:r>
        <w:t xml:space="preserve">. </w:t>
      </w:r>
      <w:hyperlink r:id="rId8">
        <w:r w:rsidR="004B4BFD">
          <w:rPr>
            <w:rStyle w:val="Hyperlink"/>
          </w:rPr>
          <w:t>https://doi.org/10.1007/s00455-022-10428-2</w:t>
        </w:r>
      </w:hyperlink>
    </w:p>
    <w:p w14:paraId="3DFF7029" w14:textId="77777777" w:rsidR="004B4BFD" w:rsidRDefault="00000000">
      <w:pPr>
        <w:pStyle w:val="Bibliography"/>
      </w:pPr>
      <w:bookmarkStart w:id="519" w:name="ref-chanchaochai_schwarz23"/>
      <w:bookmarkEnd w:id="518"/>
      <w:proofErr w:type="spellStart"/>
      <w:r>
        <w:t>Chanchaochai</w:t>
      </w:r>
      <w:proofErr w:type="spellEnd"/>
      <w:r>
        <w:t xml:space="preserve">, N., &amp; Schwarz, F. (2023). Difficulties with pronouns in autism: Experimental results from Thai children with autism. </w:t>
      </w:r>
      <w:r>
        <w:rPr>
          <w:i/>
          <w:iCs/>
        </w:rPr>
        <w:t>Language Acquisition</w:t>
      </w:r>
      <w:r>
        <w:t xml:space="preserve">, </w:t>
      </w:r>
      <w:r>
        <w:rPr>
          <w:i/>
          <w:iCs/>
        </w:rPr>
        <w:t>0</w:t>
      </w:r>
      <w:r>
        <w:t xml:space="preserve">(0), 1–38. </w:t>
      </w:r>
      <w:hyperlink r:id="rId9">
        <w:r w:rsidR="004B4BFD">
          <w:rPr>
            <w:rStyle w:val="Hyperlink"/>
          </w:rPr>
          <w:t>https://doi.org/10.1080/10489223.2023.2262457</w:t>
        </w:r>
      </w:hyperlink>
    </w:p>
    <w:p w14:paraId="0B7EA991" w14:textId="77777777" w:rsidR="004B4BFD" w:rsidRDefault="00000000">
      <w:pPr>
        <w:pStyle w:val="Bibliography"/>
      </w:pPr>
      <w:bookmarkStart w:id="520" w:name="ref-chow_etal23"/>
      <w:bookmarkEnd w:id="519"/>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0">
        <w:r w:rsidR="004B4BFD">
          <w:rPr>
            <w:rStyle w:val="Hyperlink"/>
          </w:rPr>
          <w:t>https://doi.org/10.1044/2023_JSLHR-22-00318</w:t>
        </w:r>
      </w:hyperlink>
    </w:p>
    <w:p w14:paraId="153BDCE5" w14:textId="77777777" w:rsidR="004B4BFD" w:rsidRDefault="00000000">
      <w:pPr>
        <w:pStyle w:val="Bibliography"/>
      </w:pPr>
      <w:bookmarkStart w:id="521" w:name="ref-clough_etal23"/>
      <w:bookmarkEnd w:id="520"/>
      <w:r>
        <w:t xml:space="preserve">Clough, S., Morrow, E., </w:t>
      </w:r>
      <w:proofErr w:type="spellStart"/>
      <w:r>
        <w:t>Mutlu</w:t>
      </w:r>
      <w:proofErr w:type="spellEnd"/>
      <w:r>
        <w:t xml:space="preserve">, B., </w:t>
      </w:r>
      <w:proofErr w:type="spellStart"/>
      <w:r>
        <w:t>Turkstra</w:t>
      </w:r>
      <w:proofErr w:type="spellEnd"/>
      <w:r>
        <w:t xml:space="preserve">,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1">
        <w:r w:rsidR="004B4BFD">
          <w:rPr>
            <w:rStyle w:val="Hyperlink"/>
          </w:rPr>
          <w:t>https://doi.org/10.1080/02699052.2023.2181401</w:t>
        </w:r>
      </w:hyperlink>
    </w:p>
    <w:p w14:paraId="34960007" w14:textId="77777777" w:rsidR="004B4BFD" w:rsidRDefault="00000000">
      <w:pPr>
        <w:pStyle w:val="Bibliography"/>
      </w:pPr>
      <w:bookmarkStart w:id="522" w:name="ref-curtis_etal23a"/>
      <w:bookmarkEnd w:id="521"/>
      <w:r>
        <w:t xml:space="preserve">Curtis, J. A., Borders, J. C., Dakin, A. E., &amp; Troche, M. S. (2023). Normative Reference Values for FEES and VASES: Preliminary Data From 39 </w:t>
      </w:r>
      <w:proofErr w:type="spellStart"/>
      <w:r>
        <w:t>Nondysphagic</w:t>
      </w:r>
      <w:proofErr w:type="spellEnd"/>
      <w:r>
        <w:t xml:space="preserve">, Community-Dwelling Adults. </w:t>
      </w:r>
      <w:r>
        <w:rPr>
          <w:i/>
          <w:iCs/>
        </w:rPr>
        <w:t>Journal of Speech, Language, and Hearing Research</w:t>
      </w:r>
      <w:r>
        <w:t xml:space="preserve">. </w:t>
      </w:r>
      <w:hyperlink r:id="rId12">
        <w:r w:rsidR="004B4BFD">
          <w:rPr>
            <w:rStyle w:val="Hyperlink"/>
          </w:rPr>
          <w:t>https://doi.org/10.1044/2023_JSLHR-23-00132</w:t>
        </w:r>
      </w:hyperlink>
    </w:p>
    <w:p w14:paraId="798BE747" w14:textId="77777777" w:rsidR="004B4BFD" w:rsidRDefault="00000000">
      <w:pPr>
        <w:pStyle w:val="Bibliography"/>
      </w:pPr>
      <w:bookmarkStart w:id="523" w:name="ref-drachen_etal16"/>
      <w:bookmarkEnd w:id="522"/>
      <w:proofErr w:type="spellStart"/>
      <w:r>
        <w:lastRenderedPageBreak/>
        <w:t>Drachen</w:t>
      </w:r>
      <w:proofErr w:type="spellEnd"/>
      <w:r>
        <w:t xml:space="preserve">, T. M., </w:t>
      </w:r>
      <w:proofErr w:type="spellStart"/>
      <w:r>
        <w:t>Ellegaard</w:t>
      </w:r>
      <w:proofErr w:type="spellEnd"/>
      <w:r>
        <w:t xml:space="preserve">, O., Larsen, A. V., &amp; </w:t>
      </w:r>
      <w:proofErr w:type="spellStart"/>
      <w:r>
        <w:t>Dorch</w:t>
      </w:r>
      <w:proofErr w:type="spellEnd"/>
      <w:r>
        <w:t xml:space="preserve">, S. B. F. (2016). Sharing data increases citations. </w:t>
      </w:r>
      <w:r>
        <w:rPr>
          <w:i/>
          <w:iCs/>
        </w:rPr>
        <w:t>LIBER Quarterly: The Journal of the Association of European Research Libraries</w:t>
      </w:r>
      <w:r>
        <w:t xml:space="preserve">, </w:t>
      </w:r>
      <w:r>
        <w:rPr>
          <w:i/>
          <w:iCs/>
        </w:rPr>
        <w:t>26</w:t>
      </w:r>
      <w:r>
        <w:t xml:space="preserve">(2, 2), 67–82. </w:t>
      </w:r>
      <w:hyperlink r:id="rId13">
        <w:r w:rsidR="004B4BFD">
          <w:rPr>
            <w:rStyle w:val="Hyperlink"/>
          </w:rPr>
          <w:t>https://doi.org/10.18352/lq.10149</w:t>
        </w:r>
      </w:hyperlink>
    </w:p>
    <w:p w14:paraId="07348DBA" w14:textId="77777777" w:rsidR="004B4BFD" w:rsidRDefault="00000000">
      <w:pPr>
        <w:pStyle w:val="Bibliography"/>
      </w:pPr>
      <w:bookmarkStart w:id="524" w:name="ref-drechsler_haensch24"/>
      <w:bookmarkEnd w:id="523"/>
      <w:r>
        <w:t xml:space="preserve">Drechsler, J., &amp; </w:t>
      </w:r>
      <w:proofErr w:type="spellStart"/>
      <w:r>
        <w:t>Haensch</w:t>
      </w:r>
      <w:proofErr w:type="spellEnd"/>
      <w:r>
        <w:t xml:space="preserve">, A.-C. (2024). 30 Years of Synthetic Data. </w:t>
      </w:r>
      <w:r>
        <w:rPr>
          <w:i/>
          <w:iCs/>
        </w:rPr>
        <w:t>Statistical Science</w:t>
      </w:r>
      <w:r>
        <w:t xml:space="preserve">, </w:t>
      </w:r>
      <w:r>
        <w:rPr>
          <w:i/>
          <w:iCs/>
        </w:rPr>
        <w:t>39</w:t>
      </w:r>
      <w:r>
        <w:t xml:space="preserve">(2), 221–242. </w:t>
      </w:r>
      <w:hyperlink r:id="rId14">
        <w:r w:rsidR="004B4BFD">
          <w:rPr>
            <w:rStyle w:val="Hyperlink"/>
          </w:rPr>
          <w:t>https://doi.org/10.1214/24-STS927</w:t>
        </w:r>
      </w:hyperlink>
    </w:p>
    <w:p w14:paraId="062DC083" w14:textId="77777777" w:rsidR="004B4BFD" w:rsidRDefault="00000000">
      <w:pPr>
        <w:pStyle w:val="Bibliography"/>
      </w:pPr>
      <w:bookmarkStart w:id="525" w:name="ref-eisenhauer21"/>
      <w:bookmarkEnd w:id="524"/>
      <w:r>
        <w:t xml:space="preserve">Eisenhauer, J. G. (2021). Meta‐analysis and mega‐analysis: A simple introduction. </w:t>
      </w:r>
      <w:r>
        <w:rPr>
          <w:i/>
          <w:iCs/>
        </w:rPr>
        <w:t>Teaching Statistics</w:t>
      </w:r>
      <w:r>
        <w:t xml:space="preserve">, </w:t>
      </w:r>
      <w:r>
        <w:rPr>
          <w:i/>
          <w:iCs/>
        </w:rPr>
        <w:t>43</w:t>
      </w:r>
      <w:r>
        <w:t xml:space="preserve">(1), 21–27. </w:t>
      </w:r>
      <w:hyperlink r:id="rId15">
        <w:r w:rsidR="004B4BFD">
          <w:rPr>
            <w:rStyle w:val="Hyperlink"/>
          </w:rPr>
          <w:t>https://doi.org/10.1111/test.12242</w:t>
        </w:r>
      </w:hyperlink>
    </w:p>
    <w:p w14:paraId="243F0DF3" w14:textId="77777777" w:rsidR="004B4BFD" w:rsidRDefault="00000000">
      <w:pPr>
        <w:pStyle w:val="Bibliography"/>
      </w:pPr>
      <w:bookmarkStart w:id="526" w:name="ref-elamin_etal23"/>
      <w:bookmarkEnd w:id="525"/>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6">
        <w:r w:rsidR="004B4BFD">
          <w:rPr>
            <w:rStyle w:val="Hyperlink"/>
          </w:rPr>
          <w:t>https://doi.org/10.1044/2022_JSLHR-22-00062</w:t>
        </w:r>
      </w:hyperlink>
    </w:p>
    <w:p w14:paraId="2206EB23" w14:textId="77777777" w:rsidR="004B4BFD" w:rsidRDefault="00000000">
      <w:pPr>
        <w:pStyle w:val="Bibliography"/>
      </w:pPr>
      <w:bookmarkStart w:id="527" w:name="ref-elsherif_etal21"/>
      <w:bookmarkEnd w:id="526"/>
      <w:proofErr w:type="spellStart"/>
      <w:r>
        <w:t>Elsherif</w:t>
      </w:r>
      <w:proofErr w:type="spellEnd"/>
      <w:r>
        <w:t xml:space="preserve">, M. M., Wheeldon, L. R., &amp; Frisson, S. (2021). Do dyslexia and stuttering share a processing deficit? </w:t>
      </w:r>
      <w:r>
        <w:rPr>
          <w:i/>
          <w:iCs/>
        </w:rPr>
        <w:t>Journal of Fluency Disorders</w:t>
      </w:r>
      <w:r>
        <w:t xml:space="preserve">, </w:t>
      </w:r>
      <w:r>
        <w:rPr>
          <w:i/>
          <w:iCs/>
        </w:rPr>
        <w:t>67</w:t>
      </w:r>
      <w:r>
        <w:t xml:space="preserve">, 105827. </w:t>
      </w:r>
      <w:hyperlink r:id="rId17">
        <w:r w:rsidR="004B4BFD">
          <w:rPr>
            <w:rStyle w:val="Hyperlink"/>
          </w:rPr>
          <w:t>https://doi.org/10.1016/j.jfludis.2020.105827</w:t>
        </w:r>
      </w:hyperlink>
    </w:p>
    <w:p w14:paraId="7E77589B" w14:textId="77777777" w:rsidR="004B4BFD" w:rsidRDefault="00000000">
      <w:pPr>
        <w:pStyle w:val="Bibliography"/>
      </w:pPr>
      <w:bookmarkStart w:id="528" w:name="ref-gaeta_brydges20"/>
      <w:bookmarkEnd w:id="527"/>
      <w:r>
        <w:t xml:space="preserve">Gaeta, L., &amp; </w:t>
      </w:r>
      <w:proofErr w:type="spellStart"/>
      <w:r>
        <w:t>Brydges</w:t>
      </w:r>
      <w:proofErr w:type="spellEnd"/>
      <w:r>
        <w:t xml:space="preserve">,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8">
        <w:r w:rsidR="004B4BFD">
          <w:rPr>
            <w:rStyle w:val="Hyperlink"/>
          </w:rPr>
          <w:t>https://doi.org/10.1044/2020_JSLHR-19-00299</w:t>
        </w:r>
      </w:hyperlink>
    </w:p>
    <w:p w14:paraId="438F29AB" w14:textId="77777777" w:rsidR="004B4BFD" w:rsidRDefault="00000000">
      <w:pPr>
        <w:pStyle w:val="Bibliography"/>
      </w:pPr>
      <w:bookmarkStart w:id="529" w:name="ref-hothorn_etal06"/>
      <w:bookmarkEnd w:id="528"/>
      <w:proofErr w:type="spellStart"/>
      <w:r>
        <w:t>Hothorn</w:t>
      </w:r>
      <w:proofErr w:type="spellEnd"/>
      <w:r>
        <w:t xml:space="preserve">, T., </w:t>
      </w:r>
      <w:proofErr w:type="spellStart"/>
      <w:r>
        <w:t>Hornik</w:t>
      </w:r>
      <w:proofErr w:type="spellEnd"/>
      <w:r>
        <w:t xml:space="preserve">, K., &amp; </w:t>
      </w:r>
      <w:proofErr w:type="spellStart"/>
      <w:r>
        <w:t>Zeileis</w:t>
      </w:r>
      <w:proofErr w:type="spellEnd"/>
      <w:r>
        <w:t xml:space="preserve">, A. (2006). Unbiased Recursive Partitioning: A Conditional Inference Framework. </w:t>
      </w:r>
      <w:r>
        <w:rPr>
          <w:i/>
          <w:iCs/>
        </w:rPr>
        <w:t>Journal of Computational and Graphical Statistics</w:t>
      </w:r>
      <w:r>
        <w:t xml:space="preserve">, </w:t>
      </w:r>
      <w:r>
        <w:rPr>
          <w:i/>
          <w:iCs/>
        </w:rPr>
        <w:t>15</w:t>
      </w:r>
      <w:r>
        <w:t xml:space="preserve">(3), 651–674. </w:t>
      </w:r>
      <w:hyperlink r:id="rId19">
        <w:r w:rsidR="004B4BFD">
          <w:rPr>
            <w:rStyle w:val="Hyperlink"/>
          </w:rPr>
          <w:t>https://doi.org/10.1198/106186006X133933</w:t>
        </w:r>
      </w:hyperlink>
    </w:p>
    <w:p w14:paraId="663E6C98" w14:textId="77777777" w:rsidR="004B4BFD" w:rsidRDefault="00000000">
      <w:pPr>
        <w:pStyle w:val="Bibliography"/>
      </w:pPr>
      <w:bookmarkStart w:id="530" w:name="ref-jarmin_etal14a"/>
      <w:bookmarkEnd w:id="529"/>
      <w:proofErr w:type="spellStart"/>
      <w:r>
        <w:lastRenderedPageBreak/>
        <w:t>Jarmin</w:t>
      </w:r>
      <w:proofErr w:type="spellEnd"/>
      <w:r>
        <w:t xml:space="preserve">, R. S., Louis, T., &amp; Miranda, J. (2014, February 1). </w:t>
      </w:r>
      <w:r>
        <w:rPr>
          <w:i/>
          <w:iCs/>
        </w:rPr>
        <w:t>Expanding the Role of Synthetic Data at the U.S. Census Bureau</w:t>
      </w:r>
      <w:r>
        <w:t xml:space="preserve"> (SSRN Scholarly Paper No. 2408030). </w:t>
      </w:r>
      <w:hyperlink r:id="rId20">
        <w:r w:rsidR="004B4BFD">
          <w:rPr>
            <w:rStyle w:val="Hyperlink"/>
          </w:rPr>
          <w:t>https://doi.org/10.2139/ssrn.2408030</w:t>
        </w:r>
      </w:hyperlink>
    </w:p>
    <w:p w14:paraId="03D8FD81" w14:textId="77777777" w:rsidR="004B4BFD" w:rsidRDefault="00000000">
      <w:pPr>
        <w:pStyle w:val="Bibliography"/>
      </w:pPr>
      <w:bookmarkStart w:id="531" w:name="ref-kearney_etal23"/>
      <w:bookmarkEnd w:id="530"/>
      <w:r>
        <w:t xml:space="preserve">Kearney, E., </w:t>
      </w:r>
      <w:proofErr w:type="spellStart"/>
      <w:r>
        <w:t>Brownsett</w:t>
      </w:r>
      <w:proofErr w:type="spellEnd"/>
      <w:r>
        <w:t xml:space="preserve">, S. L., Copland, D. A., Drummond, K. J., Jeffree, R. L., Olson, S., Murton, E., Ong, B., Robinson, G. A., &amp; </w:t>
      </w:r>
      <w:proofErr w:type="spellStart"/>
      <w:r>
        <w:t>Tolkacheva</w:t>
      </w:r>
      <w:proofErr w:type="spellEnd"/>
      <w:r>
        <w:t xml:space="preserve">, V. (2023). Relationships between reading performance and regional spontaneous brain activity following surgical removal of primary left-hemisphere tumors: A resting-state fMRI study. </w:t>
      </w:r>
      <w:proofErr w:type="spellStart"/>
      <w:r>
        <w:rPr>
          <w:i/>
          <w:iCs/>
        </w:rPr>
        <w:t>Neuropsychologia</w:t>
      </w:r>
      <w:proofErr w:type="spellEnd"/>
      <w:r>
        <w:t xml:space="preserve">, </w:t>
      </w:r>
      <w:r>
        <w:rPr>
          <w:i/>
          <w:iCs/>
        </w:rPr>
        <w:t>188</w:t>
      </w:r>
      <w:r>
        <w:t xml:space="preserve">, 108631. </w:t>
      </w:r>
      <w:hyperlink r:id="rId21">
        <w:r w:rsidR="004B4BFD">
          <w:rPr>
            <w:rStyle w:val="Hyperlink"/>
          </w:rPr>
          <w:t>https://www.sciencedirect.com/science/article/pii/S0028393223001653</w:t>
        </w:r>
      </w:hyperlink>
    </w:p>
    <w:p w14:paraId="36820220" w14:textId="77777777" w:rsidR="004B4BFD" w:rsidRDefault="00000000">
      <w:pPr>
        <w:pStyle w:val="Bibliography"/>
      </w:pPr>
      <w:bookmarkStart w:id="532" w:name="ref-king_etal22"/>
      <w:bookmarkEnd w:id="531"/>
      <w:r>
        <w:t xml:space="preserve">King, M., Ward, H., Soto, G., &amp; Barrett, T. S. (2022). Supporting Emergent Bilinguals Who Use Augmentative and Alternative Communication and Their Families: Lessons in </w:t>
      </w:r>
      <w:proofErr w:type="spellStart"/>
      <w:r>
        <w:t>Telepractice</w:t>
      </w:r>
      <w:proofErr w:type="spellEnd"/>
      <w:r>
        <w:t xml:space="preserve"> From the COVID-19 Pandemic. </w:t>
      </w:r>
      <w:r>
        <w:rPr>
          <w:i/>
          <w:iCs/>
        </w:rPr>
        <w:t>American Journal of Speech-Language Pathology</w:t>
      </w:r>
      <w:r>
        <w:t xml:space="preserve">, </w:t>
      </w:r>
      <w:r>
        <w:rPr>
          <w:i/>
          <w:iCs/>
        </w:rPr>
        <w:t>31</w:t>
      </w:r>
      <w:r>
        <w:t xml:space="preserve">(5), 2004–2021. </w:t>
      </w:r>
      <w:hyperlink r:id="rId22">
        <w:r w:rsidR="004B4BFD">
          <w:rPr>
            <w:rStyle w:val="Hyperlink"/>
          </w:rPr>
          <w:t>https://doi.org/10.1044/2022_AJSLP-22-00003</w:t>
        </w:r>
      </w:hyperlink>
    </w:p>
    <w:p w14:paraId="34984B4F" w14:textId="77777777" w:rsidR="004B4BFD" w:rsidRDefault="00000000">
      <w:pPr>
        <w:pStyle w:val="Bibliography"/>
      </w:pPr>
      <w:bookmarkStart w:id="533" w:name="ref-lewis24"/>
      <w:bookmarkEnd w:id="532"/>
      <w:r>
        <w:t xml:space="preserve">Lewis, C. (2024). </w:t>
      </w:r>
      <w:r>
        <w:rPr>
          <w:i/>
          <w:iCs/>
        </w:rPr>
        <w:t>Data Management in Large-Scale Education Research</w:t>
      </w:r>
      <w:r>
        <w:t xml:space="preserve">. CRC Press. </w:t>
      </w:r>
      <w:hyperlink r:id="rId23">
        <w:r w:rsidR="004B4BFD">
          <w:rPr>
            <w:rStyle w:val="Hyperlink"/>
          </w:rPr>
          <w:t>https://books.google.com/books?hl=en&amp;lr=&amp;id=z54LEQAAQBAJ&amp;oi=fnd&amp;pg=PT12&amp;dq=Data+Management+in+Large-Scale+Education+Research&amp;ots=6h09wWzI1A&amp;sig=-Eq8b942JpPzrApSvO2M2y8MhCo</w:t>
        </w:r>
      </w:hyperlink>
    </w:p>
    <w:p w14:paraId="518DECB1" w14:textId="77777777" w:rsidR="004B4BFD" w:rsidRDefault="00000000">
      <w:pPr>
        <w:pStyle w:val="Bibliography"/>
      </w:pPr>
      <w:bookmarkStart w:id="534" w:name="ref-novotny_etal16"/>
      <w:bookmarkEnd w:id="533"/>
      <w:proofErr w:type="spellStart"/>
      <w:r>
        <w:t>Novotný</w:t>
      </w:r>
      <w:proofErr w:type="spellEnd"/>
      <w:r>
        <w:t xml:space="preserve">, M., </w:t>
      </w:r>
      <w:proofErr w:type="spellStart"/>
      <w:r>
        <w:t>Rusz</w:t>
      </w:r>
      <w:proofErr w:type="spellEnd"/>
      <w:r>
        <w:t xml:space="preserve">, J., </w:t>
      </w:r>
      <w:proofErr w:type="spellStart"/>
      <w:r>
        <w:t>Čmejla</w:t>
      </w:r>
      <w:proofErr w:type="spellEnd"/>
      <w:r>
        <w:t xml:space="preserve">, R., </w:t>
      </w:r>
      <w:proofErr w:type="spellStart"/>
      <w:r>
        <w:t>Růžičková</w:t>
      </w:r>
      <w:proofErr w:type="spellEnd"/>
      <w:r>
        <w:t xml:space="preserve">, H., </w:t>
      </w:r>
      <w:proofErr w:type="spellStart"/>
      <w:r>
        <w:t>Klempíř</w:t>
      </w:r>
      <w:proofErr w:type="spellEnd"/>
      <w:r>
        <w:t xml:space="preserve">, J., &amp; </w:t>
      </w:r>
      <w:proofErr w:type="spellStart"/>
      <w:r>
        <w:t>Růžička</w:t>
      </w:r>
      <w:proofErr w:type="spellEnd"/>
      <w:r>
        <w:t xml:space="preserve">, E. (2016). Hypernasality associated with basal ganglia dysfunction: Evidence from Parkinson’s disease and Huntington’s disease. </w:t>
      </w:r>
      <w:proofErr w:type="spellStart"/>
      <w:r>
        <w:rPr>
          <w:i/>
          <w:iCs/>
        </w:rPr>
        <w:t>PeerJ</w:t>
      </w:r>
      <w:proofErr w:type="spellEnd"/>
      <w:r>
        <w:t xml:space="preserve">, </w:t>
      </w:r>
      <w:r>
        <w:rPr>
          <w:i/>
          <w:iCs/>
        </w:rPr>
        <w:t>4</w:t>
      </w:r>
      <w:r>
        <w:t xml:space="preserve">, e2530. </w:t>
      </w:r>
      <w:hyperlink r:id="rId24">
        <w:r w:rsidR="004B4BFD">
          <w:rPr>
            <w:rStyle w:val="Hyperlink"/>
          </w:rPr>
          <w:t>https://doi.org/10.7717/peerj.2530</w:t>
        </w:r>
      </w:hyperlink>
    </w:p>
    <w:p w14:paraId="4CBE17B8" w14:textId="77777777" w:rsidR="004B4BFD" w:rsidRDefault="00000000">
      <w:pPr>
        <w:pStyle w:val="Bibliography"/>
      </w:pPr>
      <w:bookmarkStart w:id="535" w:name="ref-nowok_etal16"/>
      <w:bookmarkEnd w:id="534"/>
      <w:proofErr w:type="spellStart"/>
      <w:r>
        <w:t>Nowok</w:t>
      </w:r>
      <w:proofErr w:type="spellEnd"/>
      <w:r>
        <w:t xml:space="preserve">, B., Raab, G. M., &amp; Dibben, C. (2016). Synthpop: Bespoke Creation of Synthetic Data in R. </w:t>
      </w:r>
      <w:r>
        <w:rPr>
          <w:i/>
          <w:iCs/>
        </w:rPr>
        <w:t>Journal of Statistical Software</w:t>
      </w:r>
      <w:r>
        <w:t xml:space="preserve">, </w:t>
      </w:r>
      <w:r>
        <w:rPr>
          <w:i/>
          <w:iCs/>
        </w:rPr>
        <w:t>74</w:t>
      </w:r>
      <w:r>
        <w:t xml:space="preserve">(11). </w:t>
      </w:r>
      <w:hyperlink r:id="rId25">
        <w:r w:rsidR="004B4BFD">
          <w:rPr>
            <w:rStyle w:val="Hyperlink"/>
          </w:rPr>
          <w:t>https://doi.org/10.18637/jss.v074.i11</w:t>
        </w:r>
      </w:hyperlink>
    </w:p>
    <w:p w14:paraId="33A0CA62" w14:textId="77777777" w:rsidR="004B4BFD" w:rsidRDefault="00000000">
      <w:pPr>
        <w:pStyle w:val="Bibliography"/>
      </w:pPr>
      <w:bookmarkStart w:id="536" w:name="ref-obels_etal20a"/>
      <w:bookmarkEnd w:id="535"/>
      <w:r>
        <w:lastRenderedPageBreak/>
        <w:t xml:space="preserve">Obels, P., </w:t>
      </w:r>
      <w:proofErr w:type="spellStart"/>
      <w:r>
        <w:t>Lakens</w:t>
      </w:r>
      <w:proofErr w:type="spellEnd"/>
      <w:r>
        <w:t xml:space="preserve">,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6">
        <w:r w:rsidR="004B4BFD">
          <w:rPr>
            <w:rStyle w:val="Hyperlink"/>
          </w:rPr>
          <w:t>https://doi.org/10.1177/2515245920918872</w:t>
        </w:r>
      </w:hyperlink>
    </w:p>
    <w:p w14:paraId="3A80D197" w14:textId="77777777" w:rsidR="004B4BFD" w:rsidRDefault="00000000">
      <w:pPr>
        <w:pStyle w:val="Bibliography"/>
      </w:pPr>
      <w:bookmarkStart w:id="537" w:name="ref-ohmann_etal17"/>
      <w:bookmarkEnd w:id="536"/>
      <w:proofErr w:type="spellStart"/>
      <w:r>
        <w:t>Ohmann</w:t>
      </w:r>
      <w:proofErr w:type="spellEnd"/>
      <w:r>
        <w:t xml:space="preserve">, C., </w:t>
      </w:r>
      <w:proofErr w:type="spellStart"/>
      <w:r>
        <w:t>Banzi</w:t>
      </w:r>
      <w:proofErr w:type="spellEnd"/>
      <w:r>
        <w:t xml:space="preserve">, R., </w:t>
      </w:r>
      <w:proofErr w:type="spellStart"/>
      <w:r>
        <w:t>Canham</w:t>
      </w:r>
      <w:proofErr w:type="spellEnd"/>
      <w:r>
        <w:t xml:space="preserve">, S., Battaglia, S., </w:t>
      </w:r>
      <w:proofErr w:type="spellStart"/>
      <w:r>
        <w:t>Matei</w:t>
      </w:r>
      <w:proofErr w:type="spellEnd"/>
      <w:r>
        <w:t xml:space="preserve">, M., </w:t>
      </w:r>
      <w:proofErr w:type="spellStart"/>
      <w:r>
        <w:t>Ariyo</w:t>
      </w:r>
      <w:proofErr w:type="spellEnd"/>
      <w:r>
        <w:t xml:space="preserve">, C., Becnel, L., </w:t>
      </w:r>
      <w:proofErr w:type="spellStart"/>
      <w:r>
        <w:t>Bierer</w:t>
      </w:r>
      <w:proofErr w:type="spellEnd"/>
      <w:r>
        <w:t xml:space="preserve">, B., Bowers, S., </w:t>
      </w:r>
      <w:proofErr w:type="spellStart"/>
      <w:r>
        <w:t>Clivio</w:t>
      </w:r>
      <w:proofErr w:type="spellEnd"/>
      <w:r>
        <w:t xml:space="preserve">, L., Dias, M., </w:t>
      </w:r>
      <w:proofErr w:type="spellStart"/>
      <w:r>
        <w:t>Druml</w:t>
      </w:r>
      <w:proofErr w:type="spellEnd"/>
      <w:r>
        <w:t xml:space="preserve">, C., Faure, H., </w:t>
      </w:r>
      <w:proofErr w:type="spellStart"/>
      <w:r>
        <w:t>Fenner</w:t>
      </w:r>
      <w:proofErr w:type="spellEnd"/>
      <w:r>
        <w:t xml:space="preserve">, M., Galvez, J., </w:t>
      </w:r>
      <w:proofErr w:type="spellStart"/>
      <w:r>
        <w:t>Ghersi</w:t>
      </w:r>
      <w:proofErr w:type="spellEnd"/>
      <w:r>
        <w:t xml:space="preserve">, D., </w:t>
      </w:r>
      <w:proofErr w:type="spellStart"/>
      <w:r>
        <w:t>Gluud</w:t>
      </w:r>
      <w:proofErr w:type="spellEnd"/>
      <w:r>
        <w:t>, C., Groves, T., Houston, P., … Demotes-</w:t>
      </w:r>
      <w:proofErr w:type="spellStart"/>
      <w:r>
        <w:t>Mainard</w:t>
      </w:r>
      <w:proofErr w:type="spellEnd"/>
      <w:r>
        <w:t xml:space="preserve">, J. (2017). Sharing and reuse of individual participant data from clinical trials: Principles and recommendations. </w:t>
      </w:r>
      <w:r>
        <w:rPr>
          <w:i/>
          <w:iCs/>
        </w:rPr>
        <w:t>BMJ Open</w:t>
      </w:r>
      <w:r>
        <w:t xml:space="preserve">, </w:t>
      </w:r>
      <w:r>
        <w:rPr>
          <w:i/>
          <w:iCs/>
        </w:rPr>
        <w:t>7</w:t>
      </w:r>
      <w:r>
        <w:t xml:space="preserve">(12), e018647. </w:t>
      </w:r>
      <w:hyperlink r:id="rId27">
        <w:r w:rsidR="004B4BFD">
          <w:rPr>
            <w:rStyle w:val="Hyperlink"/>
          </w:rPr>
          <w:t>https://doi.org/10.1136/bmjopen-2017-018647</w:t>
        </w:r>
      </w:hyperlink>
    </w:p>
    <w:p w14:paraId="7AF56C56" w14:textId="77777777" w:rsidR="004B4BFD" w:rsidRDefault="00000000">
      <w:pPr>
        <w:pStyle w:val="Bibliography"/>
      </w:pPr>
      <w:bookmarkStart w:id="538" w:name="ref-peikert_etal21a"/>
      <w:bookmarkEnd w:id="537"/>
      <w:proofErr w:type="spellStart"/>
      <w:r>
        <w:t>Peikert</w:t>
      </w:r>
      <w:proofErr w:type="spellEnd"/>
      <w:r>
        <w:t xml:space="preserve">, A., van Lissa, C. J., &amp; </w:t>
      </w:r>
      <w:proofErr w:type="spellStart"/>
      <w:r>
        <w:t>Brandmaier</w:t>
      </w:r>
      <w:proofErr w:type="spellEnd"/>
      <w:r>
        <w:t xml:space="preserve">, A. M. (2021). Reproducible Research in R: A Tutorial on How to Do the Same Thing More Than Once. </w:t>
      </w:r>
      <w:r>
        <w:rPr>
          <w:i/>
          <w:iCs/>
        </w:rPr>
        <w:t>Psych</w:t>
      </w:r>
      <w:r>
        <w:t xml:space="preserve">, </w:t>
      </w:r>
      <w:r>
        <w:rPr>
          <w:i/>
          <w:iCs/>
        </w:rPr>
        <w:t>3</w:t>
      </w:r>
      <w:r>
        <w:t xml:space="preserve">(4, 4), 836–867. </w:t>
      </w:r>
      <w:hyperlink r:id="rId28">
        <w:r w:rsidR="004B4BFD">
          <w:rPr>
            <w:rStyle w:val="Hyperlink"/>
          </w:rPr>
          <w:t>https://doi.org/10.3390/psych3040053</w:t>
        </w:r>
      </w:hyperlink>
    </w:p>
    <w:p w14:paraId="344A2152" w14:textId="77777777" w:rsidR="004B4BFD" w:rsidRDefault="00000000">
      <w:pPr>
        <w:pStyle w:val="Bibliography"/>
      </w:pPr>
      <w:bookmarkStart w:id="539" w:name="ref-pfeiffer_etal24"/>
      <w:bookmarkEnd w:id="538"/>
      <w:r>
        <w:t xml:space="preserve">Pfeiffer, D., Thompson, A., </w:t>
      </w:r>
      <w:proofErr w:type="spellStart"/>
      <w:r>
        <w:t>Ciullo</w:t>
      </w:r>
      <w:proofErr w:type="spellEnd"/>
      <w:r>
        <w:t xml:space="preserve">, B., Hirsch, M. E., Amin, M. E., Ford, A., </w:t>
      </w:r>
      <w:proofErr w:type="spellStart"/>
      <w:r>
        <w:t>Riccardi</w:t>
      </w:r>
      <w:proofErr w:type="spellEnd"/>
      <w:r>
        <w:t xml:space="preserve">, J. S., &amp; Kearney, E. (2024, May 31). </w:t>
      </w:r>
      <w:r>
        <w:rPr>
          <w:i/>
          <w:iCs/>
        </w:rPr>
        <w:t>1-800-Help-Me-With-Open-Science-Stuff: A Qualitative Examination of Open Science Practices in Communication Sciences and Disorders</w:t>
      </w:r>
      <w:r>
        <w:t xml:space="preserve">. </w:t>
      </w:r>
      <w:hyperlink r:id="rId29">
        <w:r w:rsidR="004B4BFD">
          <w:rPr>
            <w:rStyle w:val="Hyperlink"/>
          </w:rPr>
          <w:t>https://doi.org/10.31219/osf.io/9kxa7</w:t>
        </w:r>
      </w:hyperlink>
    </w:p>
    <w:p w14:paraId="1AED06DB" w14:textId="77777777" w:rsidR="004B4BFD" w:rsidRDefault="00000000">
      <w:pPr>
        <w:pStyle w:val="Bibliography"/>
      </w:pPr>
      <w:bookmarkStart w:id="540" w:name="ref-piwowar_etal07"/>
      <w:bookmarkEnd w:id="539"/>
      <w:r>
        <w:t xml:space="preserve">Piwowar, H. A., Day, R. S., &amp; </w:t>
      </w:r>
      <w:proofErr w:type="spellStart"/>
      <w:r>
        <w:t>Fridsma</w:t>
      </w:r>
      <w:proofErr w:type="spellEnd"/>
      <w:r>
        <w:t xml:space="preserve">, D. B. (2007). Sharing Detailed Research Data Is Associated with Increased Citation Rate. </w:t>
      </w:r>
      <w:r>
        <w:rPr>
          <w:i/>
          <w:iCs/>
        </w:rPr>
        <w:t>PLOS ONE</w:t>
      </w:r>
      <w:r>
        <w:t xml:space="preserve">, </w:t>
      </w:r>
      <w:r>
        <w:rPr>
          <w:i/>
          <w:iCs/>
        </w:rPr>
        <w:t>2</w:t>
      </w:r>
      <w:r>
        <w:t xml:space="preserve">(3), e308. </w:t>
      </w:r>
      <w:hyperlink r:id="rId30">
        <w:r w:rsidR="004B4BFD">
          <w:rPr>
            <w:rStyle w:val="Hyperlink"/>
          </w:rPr>
          <w:t>https://doi.org/10.1371/journal.pone.0000308</w:t>
        </w:r>
      </w:hyperlink>
    </w:p>
    <w:p w14:paraId="122CBEA7" w14:textId="77777777" w:rsidR="004B4BFD" w:rsidRDefault="00000000">
      <w:pPr>
        <w:pStyle w:val="Bibliography"/>
      </w:pPr>
      <w:bookmarkStart w:id="541" w:name="ref-piwowar_vision13"/>
      <w:bookmarkEnd w:id="540"/>
      <w:r>
        <w:t xml:space="preserve">Piwowar, H. A., &amp; Vision, T. J. (2013). Data reuse and the open data citation advantage. </w:t>
      </w:r>
      <w:proofErr w:type="spellStart"/>
      <w:r>
        <w:rPr>
          <w:i/>
          <w:iCs/>
        </w:rPr>
        <w:t>PeerJ</w:t>
      </w:r>
      <w:proofErr w:type="spellEnd"/>
      <w:r>
        <w:t xml:space="preserve">, </w:t>
      </w:r>
      <w:r>
        <w:rPr>
          <w:i/>
          <w:iCs/>
        </w:rPr>
        <w:t>1</w:t>
      </w:r>
      <w:r>
        <w:t xml:space="preserve">, e175. </w:t>
      </w:r>
      <w:hyperlink r:id="rId31">
        <w:r w:rsidR="004B4BFD">
          <w:rPr>
            <w:rStyle w:val="Hyperlink"/>
          </w:rPr>
          <w:t>https://doi.org/10.7717/peerj.175</w:t>
        </w:r>
      </w:hyperlink>
    </w:p>
    <w:p w14:paraId="599ABDE5" w14:textId="77777777" w:rsidR="004B4BFD" w:rsidRDefault="00000000">
      <w:pPr>
        <w:pStyle w:val="Bibliography"/>
      </w:pPr>
      <w:bookmarkStart w:id="542" w:name="ref-quintana20"/>
      <w:bookmarkEnd w:id="541"/>
      <w:proofErr w:type="spellStart"/>
      <w:r>
        <w:lastRenderedPageBreak/>
        <w:t>Quintana</w:t>
      </w:r>
      <w:proofErr w:type="spellEnd"/>
      <w:r>
        <w:t xml:space="preserve">, D. S. (2020). A synthetic dataset primer for the </w:t>
      </w:r>
      <w:proofErr w:type="spellStart"/>
      <w:r>
        <w:t>biobehavioural</w:t>
      </w:r>
      <w:proofErr w:type="spellEnd"/>
      <w:r>
        <w:t xml:space="preserve"> sciences to promote reproducibility and hypothesis generation. </w:t>
      </w:r>
      <w:proofErr w:type="spellStart"/>
      <w:r>
        <w:rPr>
          <w:i/>
          <w:iCs/>
        </w:rPr>
        <w:t>eLife</w:t>
      </w:r>
      <w:proofErr w:type="spellEnd"/>
      <w:r>
        <w:t xml:space="preserve">, </w:t>
      </w:r>
      <w:r>
        <w:rPr>
          <w:i/>
          <w:iCs/>
        </w:rPr>
        <w:t>9</w:t>
      </w:r>
      <w:r>
        <w:t xml:space="preserve">, 1–12. </w:t>
      </w:r>
      <w:hyperlink r:id="rId32">
        <w:r w:rsidR="004B4BFD">
          <w:rPr>
            <w:rStyle w:val="Hyperlink"/>
          </w:rPr>
          <w:t>https://doi.org/10.7554/eLife.53275</w:t>
        </w:r>
      </w:hyperlink>
    </w:p>
    <w:p w14:paraId="2073E0FF" w14:textId="77777777" w:rsidR="004B4BFD" w:rsidRDefault="00000000">
      <w:pPr>
        <w:pStyle w:val="Bibliography"/>
      </w:pPr>
      <w:bookmarkStart w:id="543" w:name="ref-rcoreteam22"/>
      <w:bookmarkEnd w:id="542"/>
      <w:r>
        <w:t xml:space="preserve">R Core Team. (2022). </w:t>
      </w:r>
      <w:r>
        <w:rPr>
          <w:i/>
          <w:iCs/>
        </w:rPr>
        <w:t>R: A language and environment for statistical computing</w:t>
      </w:r>
      <w:r>
        <w:t xml:space="preserve">. R Foundation for Statistical Computing. </w:t>
      </w:r>
      <w:hyperlink r:id="rId33">
        <w:r w:rsidR="004B4BFD">
          <w:rPr>
            <w:rStyle w:val="Hyperlink"/>
          </w:rPr>
          <w:t>https://www.R-project.org/</w:t>
        </w:r>
      </w:hyperlink>
    </w:p>
    <w:p w14:paraId="188B5235" w14:textId="77777777" w:rsidR="004B4BFD" w:rsidRDefault="00000000">
      <w:pPr>
        <w:pStyle w:val="Bibliography"/>
      </w:pPr>
      <w:bookmarkStart w:id="544" w:name="ref-rocher_etal19"/>
      <w:bookmarkEnd w:id="543"/>
      <w:r>
        <w:t xml:space="preserve">Rocher, L., </w:t>
      </w:r>
      <w:proofErr w:type="spellStart"/>
      <w:r>
        <w:t>Hendrickx</w:t>
      </w:r>
      <w:proofErr w:type="spellEnd"/>
      <w:r>
        <w:t xml:space="preserve">, J. M., &amp; de </w:t>
      </w:r>
      <w:proofErr w:type="spellStart"/>
      <w:r>
        <w:t>Montjoye</w:t>
      </w:r>
      <w:proofErr w:type="spellEnd"/>
      <w:r>
        <w:t xml:space="preserve">, Y.-A. (2019). Estimating the success of re-identifications in incomplete datasets using generative models. </w:t>
      </w:r>
      <w:r>
        <w:rPr>
          <w:i/>
          <w:iCs/>
        </w:rPr>
        <w:t>Nature Communications</w:t>
      </w:r>
      <w:r>
        <w:t xml:space="preserve">, </w:t>
      </w:r>
      <w:r>
        <w:rPr>
          <w:i/>
          <w:iCs/>
        </w:rPr>
        <w:t>10</w:t>
      </w:r>
      <w:r>
        <w:t xml:space="preserve">(1), 3069. </w:t>
      </w:r>
      <w:hyperlink r:id="rId34">
        <w:r w:rsidR="004B4BFD">
          <w:rPr>
            <w:rStyle w:val="Hyperlink"/>
          </w:rPr>
          <w:t>https://doi.org/10.1038/s41467-019-10933-3</w:t>
        </w:r>
      </w:hyperlink>
    </w:p>
    <w:p w14:paraId="33DD7E3E" w14:textId="77777777" w:rsidR="004B4BFD" w:rsidRDefault="00000000">
      <w:pPr>
        <w:pStyle w:val="Bibliography"/>
      </w:pPr>
      <w:bookmarkStart w:id="545" w:name="ref-rubin93"/>
      <w:bookmarkEnd w:id="544"/>
      <w:r>
        <w:t xml:space="preserve">Rubin, D. B. (1993). Statistical disclosure limitation. </w:t>
      </w:r>
      <w:r>
        <w:rPr>
          <w:i/>
          <w:iCs/>
        </w:rPr>
        <w:t>Journal of Official Statistics</w:t>
      </w:r>
      <w:r>
        <w:t xml:space="preserve">, </w:t>
      </w:r>
      <w:r>
        <w:rPr>
          <w:i/>
          <w:iCs/>
        </w:rPr>
        <w:t>9</w:t>
      </w:r>
      <w:r>
        <w:t>, 462–468.</w:t>
      </w:r>
    </w:p>
    <w:p w14:paraId="5340D2D6" w14:textId="77777777" w:rsidR="004B4BFD" w:rsidRDefault="00000000">
      <w:pPr>
        <w:pStyle w:val="Bibliography"/>
      </w:pPr>
      <w:bookmarkStart w:id="546" w:name="ref-soulemd_etal16"/>
      <w:bookmarkEnd w:id="545"/>
      <w:r>
        <w:t xml:space="preserve">Soule MD, M. C., Beale BA, E. E., Suarez MD, L., Beach MD, S. R., </w:t>
      </w:r>
      <w:proofErr w:type="spellStart"/>
      <w:r>
        <w:t>Mastromauro</w:t>
      </w:r>
      <w:proofErr w:type="spellEnd"/>
      <w:r>
        <w:t xml:space="preserve"> MSW, L., Carol A., </w:t>
      </w:r>
      <w:proofErr w:type="spellStart"/>
      <w:r>
        <w:t>Celano</w:t>
      </w:r>
      <w:proofErr w:type="spellEnd"/>
      <w:r>
        <w:t xml:space="preserve">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5">
        <w:r w:rsidR="004B4BFD">
          <w:rPr>
            <w:rStyle w:val="Hyperlink"/>
          </w:rPr>
          <w:t>https://doi.org/10.1080/00981389.2015.1114064</w:t>
        </w:r>
      </w:hyperlink>
    </w:p>
    <w:p w14:paraId="78E52C10" w14:textId="77777777" w:rsidR="004B4BFD" w:rsidRDefault="00000000">
      <w:pPr>
        <w:pStyle w:val="Bibliography"/>
      </w:pPr>
      <w:bookmarkStart w:id="547" w:name="ref-stasinopoulos_rigby07"/>
      <w:bookmarkEnd w:id="546"/>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0AD8573B" w14:textId="77777777" w:rsidR="004B4BFD" w:rsidRDefault="00000000">
      <w:pPr>
        <w:pStyle w:val="Bibliography"/>
      </w:pPr>
      <w:bookmarkStart w:id="548" w:name="ref-tedersoo_etal21"/>
      <w:bookmarkEnd w:id="547"/>
      <w:proofErr w:type="spellStart"/>
      <w:r>
        <w:t>Tedersoo</w:t>
      </w:r>
      <w:proofErr w:type="spellEnd"/>
      <w:r>
        <w:t xml:space="preserve">, L., </w:t>
      </w:r>
      <w:proofErr w:type="spellStart"/>
      <w:r>
        <w:t>Küngas</w:t>
      </w:r>
      <w:proofErr w:type="spellEnd"/>
      <w:r>
        <w:t xml:space="preserve">, R., </w:t>
      </w:r>
      <w:proofErr w:type="spellStart"/>
      <w:r>
        <w:t>Oras</w:t>
      </w:r>
      <w:proofErr w:type="spellEnd"/>
      <w:r>
        <w:t xml:space="preserve">, E., </w:t>
      </w:r>
      <w:proofErr w:type="spellStart"/>
      <w:r>
        <w:t>Köster</w:t>
      </w:r>
      <w:proofErr w:type="spellEnd"/>
      <w:r>
        <w:t xml:space="preserve">, K., </w:t>
      </w:r>
      <w:proofErr w:type="spellStart"/>
      <w:r>
        <w:t>Eenmaa</w:t>
      </w:r>
      <w:proofErr w:type="spellEnd"/>
      <w:r>
        <w:t xml:space="preserve">, H., </w:t>
      </w:r>
      <w:proofErr w:type="spellStart"/>
      <w:r>
        <w:t>Leijen</w:t>
      </w:r>
      <w:proofErr w:type="spellEnd"/>
      <w:r>
        <w:t xml:space="preserve">, Ä., </w:t>
      </w:r>
      <w:proofErr w:type="spellStart"/>
      <w:r>
        <w:t>Pedaste</w:t>
      </w:r>
      <w:proofErr w:type="spellEnd"/>
      <w:r>
        <w:t xml:space="preserve">, M., Raju, M., </w:t>
      </w:r>
      <w:proofErr w:type="spellStart"/>
      <w:r>
        <w:t>Astapova</w:t>
      </w:r>
      <w:proofErr w:type="spellEnd"/>
      <w:r>
        <w:t xml:space="preserve">, A., </w:t>
      </w:r>
      <w:proofErr w:type="spellStart"/>
      <w:r>
        <w:t>Lukner</w:t>
      </w:r>
      <w:proofErr w:type="spellEnd"/>
      <w:r>
        <w:t xml:space="preserve">, H., </w:t>
      </w:r>
      <w:proofErr w:type="spellStart"/>
      <w:r>
        <w:t>Kogermann</w:t>
      </w:r>
      <w:proofErr w:type="spellEnd"/>
      <w:r>
        <w:t xml:space="preserve">, K., &amp; Sepp, T. (2021). Data sharing practices and data availability upon request differ across scientific disciplines. </w:t>
      </w:r>
      <w:r>
        <w:rPr>
          <w:i/>
          <w:iCs/>
        </w:rPr>
        <w:t>Scientific Data</w:t>
      </w:r>
      <w:r>
        <w:t xml:space="preserve">, </w:t>
      </w:r>
      <w:r>
        <w:rPr>
          <w:i/>
          <w:iCs/>
        </w:rPr>
        <w:t>8</w:t>
      </w:r>
      <w:r>
        <w:t xml:space="preserve">(1), 192. </w:t>
      </w:r>
      <w:hyperlink r:id="rId36">
        <w:r w:rsidR="004B4BFD">
          <w:rPr>
            <w:rStyle w:val="Hyperlink"/>
          </w:rPr>
          <w:t>https://doi.org/10.1038/s41597-021-00981-0</w:t>
        </w:r>
      </w:hyperlink>
    </w:p>
    <w:p w14:paraId="289717D3" w14:textId="77777777" w:rsidR="004B4BFD" w:rsidRDefault="00000000">
      <w:pPr>
        <w:pStyle w:val="Bibliography"/>
      </w:pPr>
      <w:bookmarkStart w:id="549" w:name="ref-thompson_etal23"/>
      <w:bookmarkEnd w:id="548"/>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7">
        <w:r w:rsidR="004B4BFD">
          <w:rPr>
            <w:rStyle w:val="Hyperlink"/>
          </w:rPr>
          <w:t>https://doi.org/10.1044/2022_JSLHR-22-00287</w:t>
        </w:r>
      </w:hyperlink>
    </w:p>
    <w:p w14:paraId="4779C5A1" w14:textId="77777777" w:rsidR="004B4BFD" w:rsidRDefault="00000000">
      <w:pPr>
        <w:pStyle w:val="Bibliography"/>
      </w:pPr>
      <w:bookmarkStart w:id="550" w:name="ref-vazire_holcombe22"/>
      <w:bookmarkEnd w:id="549"/>
      <w:proofErr w:type="spellStart"/>
      <w:r>
        <w:t>Vazire</w:t>
      </w:r>
      <w:proofErr w:type="spellEnd"/>
      <w:r>
        <w:t xml:space="preserve">, S., &amp; Holcombe, A. O. (2022). Where Are the Self-Correcting Mechanisms in Science? </w:t>
      </w:r>
      <w:r>
        <w:rPr>
          <w:i/>
          <w:iCs/>
        </w:rPr>
        <w:t>Review of General Psychology</w:t>
      </w:r>
      <w:r>
        <w:t xml:space="preserve">, </w:t>
      </w:r>
      <w:r>
        <w:rPr>
          <w:i/>
          <w:iCs/>
        </w:rPr>
        <w:t>26</w:t>
      </w:r>
      <w:r>
        <w:t xml:space="preserve">(2), 212–223. </w:t>
      </w:r>
      <w:hyperlink r:id="rId38">
        <w:r w:rsidR="004B4BFD">
          <w:rPr>
            <w:rStyle w:val="Hyperlink"/>
          </w:rPr>
          <w:t>https://doi.org/10.1177/10892680211033912</w:t>
        </w:r>
      </w:hyperlink>
    </w:p>
    <w:p w14:paraId="259F925F" w14:textId="77777777" w:rsidR="004B4BFD" w:rsidRDefault="00000000">
      <w:pPr>
        <w:pStyle w:val="Bibliography"/>
      </w:pPr>
      <w:bookmarkStart w:id="551" w:name="ref-watson_etal23"/>
      <w:bookmarkEnd w:id="550"/>
      <w:r>
        <w:t xml:space="preserve">Watson, H., </w:t>
      </w:r>
      <w:proofErr w:type="spellStart"/>
      <w:r>
        <w:t>Gallifant</w:t>
      </w:r>
      <w:proofErr w:type="spellEnd"/>
      <w:r>
        <w:t xml:space="preserve">, J., Lai, Y., </w:t>
      </w:r>
      <w:proofErr w:type="spellStart"/>
      <w:r>
        <w:t>Radunsky</w:t>
      </w:r>
      <w:proofErr w:type="spellEnd"/>
      <w:r>
        <w:t xml:space="preserve">, A. P., Villanueva, C., Martinez, N., </w:t>
      </w:r>
      <w:proofErr w:type="spellStart"/>
      <w:r>
        <w:t>Gichoya</w:t>
      </w:r>
      <w:proofErr w:type="spellEnd"/>
      <w:r>
        <w:t xml:space="preserve">, J., Huynh, U. K., &amp; </w:t>
      </w:r>
      <w:proofErr w:type="spellStart"/>
      <w:r>
        <w:t>Celi</w:t>
      </w:r>
      <w:proofErr w:type="spellEnd"/>
      <w:r>
        <w:t xml:space="preserve">, L. A. (2023). Delivering on NIH data sharing requirements: Avoiding Open Data in Appearance Only. </w:t>
      </w:r>
      <w:r>
        <w:rPr>
          <w:i/>
          <w:iCs/>
        </w:rPr>
        <w:t>BMJ Health &amp; Care Informatics</w:t>
      </w:r>
      <w:r>
        <w:t xml:space="preserve">, </w:t>
      </w:r>
      <w:r>
        <w:rPr>
          <w:i/>
          <w:iCs/>
        </w:rPr>
        <w:t>30</w:t>
      </w:r>
      <w:r>
        <w:t xml:space="preserve">(1), e100771. </w:t>
      </w:r>
      <w:hyperlink r:id="rId39">
        <w:r w:rsidR="004B4BFD">
          <w:rPr>
            <w:rStyle w:val="Hyperlink"/>
          </w:rPr>
          <w:t>https://doi.org/10.1136/bmjhci-2023-100771</w:t>
        </w:r>
      </w:hyperlink>
    </w:p>
    <w:p w14:paraId="75BF1B07" w14:textId="77777777" w:rsidR="004B4BFD" w:rsidRDefault="00000000">
      <w:pPr>
        <w:pStyle w:val="Bibliography"/>
      </w:pPr>
      <w:bookmarkStart w:id="552" w:name="ref-wickham_etal19"/>
      <w:bookmarkEnd w:id="551"/>
      <w:r>
        <w:t xml:space="preserve">Wickham, H., </w:t>
      </w:r>
      <w:proofErr w:type="spellStart"/>
      <w:r>
        <w:t>Averick</w:t>
      </w:r>
      <w:proofErr w:type="spellEnd"/>
      <w:r>
        <w:t xml:space="preserve">, M., Bryan, J., Chang, W., McGowan, L. D., François, R., </w:t>
      </w:r>
      <w:proofErr w:type="spellStart"/>
      <w:r>
        <w:t>Grolemund</w:t>
      </w:r>
      <w:proofErr w:type="spellEnd"/>
      <w:r>
        <w:t xml:space="preserve">, G., Hayes, A., Henry, L., Hester, J., Kuhn, M., Pedersen, T. L., Miller, E., Bache, S. M., Müller, K., </w:t>
      </w:r>
      <w:proofErr w:type="spellStart"/>
      <w:r>
        <w:t>Ooms</w:t>
      </w:r>
      <w:proofErr w:type="spellEnd"/>
      <w:r>
        <w:t xml:space="preserve">, J., Robinson, D., Seidel, D. P., </w:t>
      </w:r>
      <w:proofErr w:type="spellStart"/>
      <w:r>
        <w:t>Spinu</w:t>
      </w:r>
      <w:proofErr w:type="spellEnd"/>
      <w:r>
        <w:t xml:space="preserve">, V., … </w:t>
      </w:r>
      <w:proofErr w:type="spellStart"/>
      <w:r>
        <w:t>Yutani</w:t>
      </w:r>
      <w:proofErr w:type="spellEnd"/>
      <w:r>
        <w:t xml:space="preserve">, H.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0">
        <w:r w:rsidR="004B4BFD">
          <w:rPr>
            <w:rStyle w:val="Hyperlink"/>
          </w:rPr>
          <w:t>https://doi.org/10.21105/joss.01686</w:t>
        </w:r>
      </w:hyperlink>
    </w:p>
    <w:p w14:paraId="3F7CD78D" w14:textId="77777777" w:rsidR="004B4BFD" w:rsidRDefault="00000000">
      <w:pPr>
        <w:pStyle w:val="Bibliography"/>
      </w:pPr>
      <w:bookmarkStart w:id="553" w:name="ref-wilkinson_etal16"/>
      <w:bookmarkEnd w:id="552"/>
      <w:r>
        <w:t xml:space="preserve">Wilkinson, M. D., Dumontier, M., </w:t>
      </w:r>
      <w:proofErr w:type="spellStart"/>
      <w:r>
        <w:t>Aalbersberg</w:t>
      </w:r>
      <w:proofErr w:type="spellEnd"/>
      <w:r>
        <w:t xml:space="preserve">, </w:t>
      </w:r>
      <w:proofErr w:type="spellStart"/>
      <w:r>
        <w:t>Ij</w:t>
      </w:r>
      <w:proofErr w:type="spellEnd"/>
      <w:r>
        <w:t xml:space="preserve">. J., Appleton, G., Axton, M., </w:t>
      </w:r>
      <w:proofErr w:type="spellStart"/>
      <w:r>
        <w:t>Baak</w:t>
      </w:r>
      <w:proofErr w:type="spellEnd"/>
      <w:r>
        <w:t xml:space="preserve">, A., Blomberg, N., </w:t>
      </w:r>
      <w:proofErr w:type="spellStart"/>
      <w:r>
        <w:t>Boiten</w:t>
      </w:r>
      <w:proofErr w:type="spellEnd"/>
      <w:r>
        <w:t xml:space="preserve">, J.-W., da Silva Santos, L. B., </w:t>
      </w:r>
      <w:proofErr w:type="spellStart"/>
      <w:r>
        <w:t>Bourne</w:t>
      </w:r>
      <w:proofErr w:type="spellEnd"/>
      <w:r>
        <w:t xml:space="preserve">, P. E., </w:t>
      </w:r>
      <w:proofErr w:type="spellStart"/>
      <w:r>
        <w:t>Bouwman</w:t>
      </w:r>
      <w:proofErr w:type="spellEnd"/>
      <w:r>
        <w:t xml:space="preserve">, J., Brookes, A. J., Clark, T., </w:t>
      </w:r>
      <w:proofErr w:type="spellStart"/>
      <w:r>
        <w:t>Crosas</w:t>
      </w:r>
      <w:proofErr w:type="spellEnd"/>
      <w:r>
        <w:t xml:space="preserve">, M., </w:t>
      </w:r>
      <w:proofErr w:type="spellStart"/>
      <w:r>
        <w:t>Dillo</w:t>
      </w:r>
      <w:proofErr w:type="spellEnd"/>
      <w:r>
        <w:t xml:space="preserve">, I., </w:t>
      </w:r>
      <w:proofErr w:type="spellStart"/>
      <w:r>
        <w:t>Dumon</w:t>
      </w:r>
      <w:proofErr w:type="spellEnd"/>
      <w:r>
        <w:t xml:space="preserve">, O., Edmunds, S., </w:t>
      </w:r>
      <w:proofErr w:type="spellStart"/>
      <w:r>
        <w:t>Evelo</w:t>
      </w:r>
      <w:proofErr w:type="spellEnd"/>
      <w:r>
        <w:t xml:space="preserve">, C. T., </w:t>
      </w:r>
      <w:proofErr w:type="spellStart"/>
      <w:r>
        <w:t>Finkers</w:t>
      </w:r>
      <w:proofErr w:type="spellEnd"/>
      <w:r>
        <w:t xml:space="preserve">, R., … Mons, B. (2016). The FAIR Guiding Principles for scientific data management and stewardship. </w:t>
      </w:r>
      <w:r>
        <w:rPr>
          <w:i/>
          <w:iCs/>
        </w:rPr>
        <w:t>Scientific Data</w:t>
      </w:r>
      <w:r>
        <w:t xml:space="preserve">, </w:t>
      </w:r>
      <w:r>
        <w:rPr>
          <w:i/>
          <w:iCs/>
        </w:rPr>
        <w:t>3</w:t>
      </w:r>
      <w:r>
        <w:t xml:space="preserve">(1), 160018. </w:t>
      </w:r>
      <w:hyperlink r:id="rId41">
        <w:r w:rsidR="004B4BFD">
          <w:rPr>
            <w:rStyle w:val="Hyperlink"/>
          </w:rPr>
          <w:t>https://doi.org/10.1038/sdata.2016.18</w:t>
        </w:r>
      </w:hyperlink>
    </w:p>
    <w:p w14:paraId="33660760" w14:textId="77777777" w:rsidR="004B4BFD" w:rsidRDefault="00000000">
      <w:pPr>
        <w:pStyle w:val="Bibliography"/>
      </w:pPr>
      <w:bookmarkStart w:id="554" w:name="ref-yu_romero24"/>
      <w:bookmarkEnd w:id="553"/>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2">
        <w:r w:rsidR="004B4BFD">
          <w:rPr>
            <w:rStyle w:val="Hyperlink"/>
          </w:rPr>
          <w:t>https://doi.org/10.1073/pnas.2402802121</w:t>
        </w:r>
      </w:hyperlink>
    </w:p>
    <w:bookmarkEnd w:id="517"/>
    <w:bookmarkEnd w:id="554"/>
    <w:p w14:paraId="6C35CED4" w14:textId="77777777" w:rsidR="004B4BFD" w:rsidRDefault="00000000">
      <w:r>
        <w:br w:type="page"/>
      </w:r>
    </w:p>
    <w:p w14:paraId="674C9CDD" w14:textId="77777777" w:rsidR="004B4BFD" w:rsidRDefault="00000000">
      <w:pPr>
        <w:pStyle w:val="Heading1"/>
      </w:pPr>
      <w:bookmarkStart w:id="555" w:name="table-and-figure-captions"/>
      <w:bookmarkEnd w:id="515"/>
      <w:r>
        <w:lastRenderedPageBreak/>
        <w:t>Table and Figure Captions</w:t>
      </w:r>
    </w:p>
    <w:bookmarkEnd w:id="555"/>
    <w:p w14:paraId="165161EF" w14:textId="77777777" w:rsidR="00694EB8" w:rsidRPr="00694EB8" w:rsidRDefault="00694EB8" w:rsidP="00694EB8">
      <w:pPr>
        <w:pStyle w:val="noIndentParagraph"/>
      </w:pPr>
      <w:r w:rsidRPr="00694EB8">
        <w:t>Table 1: Description of types of data.</w:t>
      </w:r>
    </w:p>
    <w:p w14:paraId="4B26C8DE" w14:textId="77777777" w:rsidR="00694EB8" w:rsidRPr="00694EB8" w:rsidRDefault="00694EB8" w:rsidP="00694EB8">
      <w:pPr>
        <w:pStyle w:val="noIndentParagraph"/>
      </w:pPr>
    </w:p>
    <w:p w14:paraId="29F4CB96" w14:textId="77777777" w:rsidR="00694EB8" w:rsidRPr="00694EB8" w:rsidRDefault="00694EB8" w:rsidP="00694EB8">
      <w:pPr>
        <w:pStyle w:val="noIndentParagraph"/>
      </w:pPr>
      <w:r w:rsidRPr="00694EB8">
        <w:t>Table 2: Characteristics of included studies by ASHA domain.</w:t>
      </w:r>
    </w:p>
    <w:p w14:paraId="2F32F24A" w14:textId="77777777" w:rsidR="00694EB8" w:rsidRPr="00694EB8" w:rsidRDefault="00694EB8" w:rsidP="00694EB8">
      <w:pPr>
        <w:pStyle w:val="noIndentParagraph"/>
      </w:pPr>
    </w:p>
    <w:p w14:paraId="5085CE95" w14:textId="77777777" w:rsidR="00694EB8" w:rsidRPr="00694EB8" w:rsidRDefault="00694EB8" w:rsidP="00694EB8">
      <w:pPr>
        <w:pStyle w:val="noIndentParagraph"/>
      </w:pPr>
      <w:r w:rsidRPr="00694EB8">
        <w:t>Table 3: Effect size measures and interpretation by statistical test.</w:t>
      </w:r>
    </w:p>
    <w:p w14:paraId="385311D5" w14:textId="77777777" w:rsidR="00694EB8" w:rsidRPr="00694EB8" w:rsidRDefault="00694EB8" w:rsidP="00694EB8">
      <w:pPr>
        <w:pStyle w:val="noIndentParagraph"/>
      </w:pPr>
    </w:p>
    <w:p w14:paraId="65DFDAD7" w14:textId="77777777" w:rsidR="00694EB8" w:rsidRPr="00694EB8" w:rsidRDefault="00694EB8" w:rsidP="00694EB8">
      <w:pPr>
        <w:pStyle w:val="noIndentParagraph"/>
      </w:pPr>
      <w:r w:rsidRPr="00694EB8">
        <w:t>Figure 1. Visualization of original and synthetic data for swallowing, articulation, fluency, voice, hearing, and communication modality domains.</w:t>
      </w:r>
    </w:p>
    <w:p w14:paraId="57DB485D" w14:textId="77777777" w:rsidR="00694EB8" w:rsidRPr="00694EB8" w:rsidRDefault="00694EB8" w:rsidP="00694EB8">
      <w:pPr>
        <w:pStyle w:val="noIndentParagraph"/>
      </w:pPr>
    </w:p>
    <w:p w14:paraId="127404F5" w14:textId="77777777" w:rsidR="00694EB8" w:rsidRPr="00694EB8" w:rsidRDefault="00694EB8" w:rsidP="00694EB8">
      <w:pPr>
        <w:pStyle w:val="noIndentParagraph"/>
      </w:pPr>
      <w:r w:rsidRPr="00694EB8">
        <w:t>Figure 2. Visualization of original and synthetic data for language, cognition, and social communication domains.</w:t>
      </w:r>
    </w:p>
    <w:p w14:paraId="07EEF76F" w14:textId="77777777" w:rsidR="00694EB8" w:rsidRPr="00694EB8" w:rsidRDefault="00694EB8" w:rsidP="00694EB8">
      <w:pPr>
        <w:pStyle w:val="noIndentParagraph"/>
      </w:pPr>
      <w:r w:rsidRPr="00694EB8">
        <w:rPr>
          <w:i/>
          <w:iCs/>
        </w:rPr>
        <w:t>Caption</w:t>
      </w:r>
      <w:r w:rsidRPr="00694EB8">
        <w:t>: Panel A displays the distribution of vowel space area and panel B displays the distribution of speech intelligibility.</w:t>
      </w:r>
    </w:p>
    <w:p w14:paraId="75971B49" w14:textId="77777777" w:rsidR="00694EB8" w:rsidRPr="00694EB8" w:rsidRDefault="00694EB8" w:rsidP="00694EB8">
      <w:pPr>
        <w:pStyle w:val="noIndentParagraph"/>
      </w:pPr>
    </w:p>
    <w:p w14:paraId="40FEC80A" w14:textId="77777777" w:rsidR="00694EB8" w:rsidRPr="00694EB8" w:rsidRDefault="00694EB8" w:rsidP="00694EB8">
      <w:pPr>
        <w:pStyle w:val="noIndentParagraph"/>
      </w:pPr>
      <w:r w:rsidRPr="00694EB8">
        <w:t>Supplemental Table 1: Stability of synthetic datasets across ASHA domains.</w:t>
      </w:r>
    </w:p>
    <w:p w14:paraId="094CFF87" w14:textId="77777777" w:rsidR="00694EB8" w:rsidRPr="00694EB8" w:rsidRDefault="00694EB8" w:rsidP="00694EB8">
      <w:pPr>
        <w:pStyle w:val="noIndentParagraph"/>
      </w:pPr>
    </w:p>
    <w:p w14:paraId="69F393FD" w14:textId="77777777" w:rsidR="00694EB8" w:rsidRPr="00694EB8" w:rsidRDefault="00694EB8" w:rsidP="00694EB8">
      <w:pPr>
        <w:pStyle w:val="noIndentParagraph"/>
      </w:pPr>
      <w:r w:rsidRPr="00694EB8">
        <w:t xml:space="preserve">Supplemental Figure A. Distribution of log-transformed </w:t>
      </w:r>
      <w:r w:rsidRPr="00694EB8">
        <w:rPr>
          <w:i/>
          <w:iCs/>
        </w:rPr>
        <w:t>p</w:t>
      </w:r>
      <w:r w:rsidRPr="00694EB8">
        <w:t>-values in synthetic datasets across ASHA domains.</w:t>
      </w:r>
    </w:p>
    <w:p w14:paraId="408148B9" w14:textId="77777777" w:rsidR="00694EB8" w:rsidRPr="00694EB8" w:rsidRDefault="00694EB8" w:rsidP="00694EB8">
      <w:pPr>
        <w:pStyle w:val="noIndentParagraph"/>
      </w:pPr>
      <w:r w:rsidRPr="00694EB8">
        <w:rPr>
          <w:i/>
          <w:iCs/>
        </w:rPr>
        <w:t>Caption</w:t>
      </w:r>
      <w:r w:rsidRPr="00694EB8">
        <w:t xml:space="preserve">: Each panel displays the distribution of log-transformed </w:t>
      </w:r>
      <w:r w:rsidRPr="00694EB8">
        <w:rPr>
          <w:i/>
          <w:iCs/>
        </w:rPr>
        <w:t>p</w:t>
      </w:r>
      <w:r w:rsidRPr="00694EB8">
        <w:t xml:space="preserve">-values across 100 synthetic datasets for a given ASHA domain. The dashed line indicates the threshold for statistical significance from the original study. Shaded green areas indicate synthetic </w:t>
      </w:r>
      <w:r w:rsidRPr="00694EB8">
        <w:rPr>
          <w:i/>
          <w:iCs/>
        </w:rPr>
        <w:t>p</w:t>
      </w:r>
      <w:r w:rsidRPr="00694EB8">
        <w:t xml:space="preserve">-values that maintained the statistical inferential result of the original study. The mean difference and </w:t>
      </w:r>
      <w:r w:rsidRPr="00694EB8">
        <w:lastRenderedPageBreak/>
        <w:t xml:space="preserve">standard deviation of raw </w:t>
      </w:r>
      <w:r w:rsidRPr="00694EB8">
        <w:rPr>
          <w:i/>
          <w:iCs/>
        </w:rPr>
        <w:t>p</w:t>
      </w:r>
      <w:r w:rsidRPr="00694EB8">
        <w:t xml:space="preserve">-values compared to the </w:t>
      </w:r>
      <w:r w:rsidRPr="00694EB8">
        <w:rPr>
          <w:i/>
          <w:iCs/>
        </w:rPr>
        <w:t>p</w:t>
      </w:r>
      <w:r w:rsidRPr="00694EB8">
        <w:t>-value reported in the original study is shown below each panel’s title.</w:t>
      </w:r>
    </w:p>
    <w:p w14:paraId="3ACFA5B1" w14:textId="77777777" w:rsidR="00694EB8" w:rsidRPr="00694EB8" w:rsidRDefault="00694EB8" w:rsidP="00694EB8">
      <w:pPr>
        <w:pStyle w:val="noIndentParagraph"/>
      </w:pPr>
    </w:p>
    <w:p w14:paraId="4B1451E4" w14:textId="77777777" w:rsidR="00694EB8" w:rsidRPr="00694EB8" w:rsidRDefault="00694EB8" w:rsidP="00694EB8">
      <w:pPr>
        <w:pStyle w:val="noIndentParagraph"/>
      </w:pPr>
      <w:r w:rsidRPr="00694EB8">
        <w:t>Supplemental Figure B. Distribution of effect sizes in synthetic datasets across ASHA domains.</w:t>
      </w:r>
    </w:p>
    <w:p w14:paraId="24B1BB81" w14:textId="414478E2" w:rsidR="004B4BFD" w:rsidRDefault="00694EB8">
      <w:pPr>
        <w:pStyle w:val="noIndentParagraph"/>
      </w:pPr>
      <w:r w:rsidRPr="00694EB8">
        <w:rPr>
          <w:i/>
          <w:iCs/>
        </w:rPr>
        <w:t>Caption</w:t>
      </w:r>
      <w:r w:rsidRPr="00694EB8">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sectPr w:rsidR="004B4BFD" w:rsidSect="0047463B">
      <w:headerReference w:type="even" r:id="rId43"/>
      <w:headerReference w:type="default" r:id="rId44"/>
      <w:footerReference w:type="even" r:id="rId45"/>
      <w:footerReference w:type="default" r:id="rId4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15CA2E" w14:textId="77777777" w:rsidR="00285E02" w:rsidRDefault="00285E02">
      <w:pPr>
        <w:spacing w:after="0"/>
      </w:pPr>
      <w:r>
        <w:separator/>
      </w:r>
    </w:p>
  </w:endnote>
  <w:endnote w:type="continuationSeparator" w:id="0">
    <w:p w14:paraId="451F9F32" w14:textId="77777777" w:rsidR="00285E02" w:rsidRDefault="00285E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4B751C86" w14:textId="77777777" w:rsidR="0097665C"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D42934" w14:textId="77777777" w:rsidR="0097665C" w:rsidRDefault="0097665C"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07050394"/>
      <w:docPartObj>
        <w:docPartGallery w:val="Page Numbers (Bottom of Page)"/>
        <w:docPartUnique/>
      </w:docPartObj>
    </w:sdtPr>
    <w:sdtContent>
      <w:p w14:paraId="7A15A2DE" w14:textId="77777777" w:rsidR="0097665C" w:rsidRPr="00983923" w:rsidRDefault="00000000" w:rsidP="008E0A73">
        <w:pPr>
          <w:pStyle w:val="Footer"/>
          <w:framePr w:wrap="none" w:vAnchor="text" w:hAnchor="margin" w:xAlign="right" w:y="1"/>
          <w:rPr>
            <w:rStyle w:val="PageNumber"/>
            <w:rFonts w:ascii="Times New Roman" w:hAnsi="Times New Roman" w:cs="Times New Roman"/>
          </w:rPr>
        </w:pPr>
        <w:r w:rsidRPr="00983923">
          <w:rPr>
            <w:rStyle w:val="PageNumber"/>
            <w:rFonts w:ascii="Times New Roman" w:hAnsi="Times New Roman" w:cs="Times New Roman"/>
          </w:rPr>
          <w:fldChar w:fldCharType="begin"/>
        </w:r>
        <w:r w:rsidRPr="006D1D91">
          <w:rPr>
            <w:rStyle w:val="PageNumber"/>
            <w:rFonts w:ascii="Times New Roman" w:hAnsi="Times New Roman" w:cs="Times New Roman"/>
            <w:rPrChange w:id="556" w:author="Author">
              <w:rPr>
                <w:rStyle w:val="PageNumber"/>
              </w:rPr>
            </w:rPrChange>
          </w:rPr>
          <w:instrText xml:space="preserve"> PAGE </w:instrText>
        </w:r>
        <w:r w:rsidRPr="00983923">
          <w:rPr>
            <w:rStyle w:val="PageNumber"/>
            <w:rFonts w:ascii="Times New Roman" w:hAnsi="Times New Roman" w:cs="Times New Roman"/>
          </w:rPr>
          <w:fldChar w:fldCharType="separate"/>
        </w:r>
        <w:r w:rsidRPr="006D1D91">
          <w:rPr>
            <w:rStyle w:val="PageNumber"/>
            <w:rFonts w:ascii="Times New Roman" w:hAnsi="Times New Roman" w:cs="Times New Roman"/>
            <w:noProof/>
            <w:rPrChange w:id="557" w:author="Author">
              <w:rPr>
                <w:rStyle w:val="PageNumber"/>
                <w:noProof/>
              </w:rPr>
            </w:rPrChange>
          </w:rPr>
          <w:t>1</w:t>
        </w:r>
        <w:r w:rsidRPr="00983923">
          <w:rPr>
            <w:rStyle w:val="PageNumber"/>
            <w:rFonts w:ascii="Times New Roman" w:hAnsi="Times New Roman" w:cs="Times New Roman"/>
          </w:rPr>
          <w:fldChar w:fldCharType="end"/>
        </w:r>
      </w:p>
    </w:sdtContent>
  </w:sdt>
  <w:p w14:paraId="2B161004" w14:textId="77777777" w:rsidR="0097665C" w:rsidRPr="00983923" w:rsidRDefault="0097665C" w:rsidP="00FD3268">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3E6DD2" w14:textId="77777777" w:rsidR="00285E02" w:rsidRDefault="00285E02">
      <w:r>
        <w:separator/>
      </w:r>
    </w:p>
  </w:footnote>
  <w:footnote w:type="continuationSeparator" w:id="0">
    <w:p w14:paraId="671C81F4" w14:textId="77777777" w:rsidR="00285E02" w:rsidRDefault="00285E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2E2C1EA6" w14:textId="77777777" w:rsidR="0097665C"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A09EA5" w14:textId="77777777" w:rsidR="0097665C" w:rsidRDefault="0097665C"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8551D" w14:textId="58D19DC3" w:rsidR="0097665C" w:rsidRPr="003C1DD8" w:rsidRDefault="006D187B"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247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6F84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09F4348"/>
    <w:multiLevelType w:val="hybridMultilevel"/>
    <w:tmpl w:val="A0DE05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77131071">
    <w:abstractNumId w:val="10"/>
  </w:num>
  <w:num w:numId="13" w16cid:durableId="11381860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067894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BFD"/>
    <w:rsid w:val="00003ED6"/>
    <w:rsid w:val="000047B4"/>
    <w:rsid w:val="000064BF"/>
    <w:rsid w:val="00011A39"/>
    <w:rsid w:val="00012660"/>
    <w:rsid w:val="00017851"/>
    <w:rsid w:val="0002420D"/>
    <w:rsid w:val="00031333"/>
    <w:rsid w:val="00031ACF"/>
    <w:rsid w:val="000566D0"/>
    <w:rsid w:val="000605D5"/>
    <w:rsid w:val="00064AFD"/>
    <w:rsid w:val="00066E99"/>
    <w:rsid w:val="00076FF1"/>
    <w:rsid w:val="00077733"/>
    <w:rsid w:val="00081C4E"/>
    <w:rsid w:val="00082BFE"/>
    <w:rsid w:val="0008361C"/>
    <w:rsid w:val="00087D0F"/>
    <w:rsid w:val="00093B4E"/>
    <w:rsid w:val="000958BA"/>
    <w:rsid w:val="000B5C04"/>
    <w:rsid w:val="000B7148"/>
    <w:rsid w:val="000C5D31"/>
    <w:rsid w:val="000D29B5"/>
    <w:rsid w:val="000D58FF"/>
    <w:rsid w:val="000E5805"/>
    <w:rsid w:val="000E606D"/>
    <w:rsid w:val="000F2690"/>
    <w:rsid w:val="00100066"/>
    <w:rsid w:val="00100619"/>
    <w:rsid w:val="00106D86"/>
    <w:rsid w:val="001073EA"/>
    <w:rsid w:val="001205A5"/>
    <w:rsid w:val="001244B7"/>
    <w:rsid w:val="00125221"/>
    <w:rsid w:val="0012645C"/>
    <w:rsid w:val="00132119"/>
    <w:rsid w:val="0014446B"/>
    <w:rsid w:val="001448AD"/>
    <w:rsid w:val="00156984"/>
    <w:rsid w:val="0016188C"/>
    <w:rsid w:val="00162957"/>
    <w:rsid w:val="00165F74"/>
    <w:rsid w:val="0016795E"/>
    <w:rsid w:val="00170BF1"/>
    <w:rsid w:val="001853DC"/>
    <w:rsid w:val="00187692"/>
    <w:rsid w:val="00190336"/>
    <w:rsid w:val="00190351"/>
    <w:rsid w:val="00195FFF"/>
    <w:rsid w:val="001A16FA"/>
    <w:rsid w:val="001A1F6F"/>
    <w:rsid w:val="001A7298"/>
    <w:rsid w:val="001D12B3"/>
    <w:rsid w:val="001D4BA5"/>
    <w:rsid w:val="001E4F60"/>
    <w:rsid w:val="001F1370"/>
    <w:rsid w:val="00213601"/>
    <w:rsid w:val="00214B61"/>
    <w:rsid w:val="0024161C"/>
    <w:rsid w:val="00247CEA"/>
    <w:rsid w:val="002533B6"/>
    <w:rsid w:val="002539AF"/>
    <w:rsid w:val="00254C64"/>
    <w:rsid w:val="0026322E"/>
    <w:rsid w:val="0026657C"/>
    <w:rsid w:val="00272BAB"/>
    <w:rsid w:val="00273A05"/>
    <w:rsid w:val="00285E02"/>
    <w:rsid w:val="00294FA3"/>
    <w:rsid w:val="002A1E04"/>
    <w:rsid w:val="002A21E1"/>
    <w:rsid w:val="002B1818"/>
    <w:rsid w:val="002B51C5"/>
    <w:rsid w:val="002C4C29"/>
    <w:rsid w:val="002D16EE"/>
    <w:rsid w:val="002D687F"/>
    <w:rsid w:val="003017F0"/>
    <w:rsid w:val="00303C0E"/>
    <w:rsid w:val="003057AC"/>
    <w:rsid w:val="00306920"/>
    <w:rsid w:val="00313CC3"/>
    <w:rsid w:val="003264A8"/>
    <w:rsid w:val="00326F2A"/>
    <w:rsid w:val="00330B66"/>
    <w:rsid w:val="00352D3F"/>
    <w:rsid w:val="00355A97"/>
    <w:rsid w:val="00356398"/>
    <w:rsid w:val="00361402"/>
    <w:rsid w:val="0036193B"/>
    <w:rsid w:val="00364B57"/>
    <w:rsid w:val="003665FB"/>
    <w:rsid w:val="00367155"/>
    <w:rsid w:val="00371A56"/>
    <w:rsid w:val="003723A2"/>
    <w:rsid w:val="003724C2"/>
    <w:rsid w:val="003727CF"/>
    <w:rsid w:val="00375AF2"/>
    <w:rsid w:val="00384E84"/>
    <w:rsid w:val="00397E73"/>
    <w:rsid w:val="003B283C"/>
    <w:rsid w:val="003B37C4"/>
    <w:rsid w:val="003B6150"/>
    <w:rsid w:val="003C18F6"/>
    <w:rsid w:val="003C47B0"/>
    <w:rsid w:val="003D18DC"/>
    <w:rsid w:val="003D5BC2"/>
    <w:rsid w:val="003D706B"/>
    <w:rsid w:val="003E093D"/>
    <w:rsid w:val="003E27B5"/>
    <w:rsid w:val="003E2FA5"/>
    <w:rsid w:val="003E62D2"/>
    <w:rsid w:val="003F3E9A"/>
    <w:rsid w:val="00402E9F"/>
    <w:rsid w:val="004046CD"/>
    <w:rsid w:val="0040499B"/>
    <w:rsid w:val="00407191"/>
    <w:rsid w:val="0041121E"/>
    <w:rsid w:val="00420EB9"/>
    <w:rsid w:val="00423954"/>
    <w:rsid w:val="004247E7"/>
    <w:rsid w:val="00424E86"/>
    <w:rsid w:val="00425149"/>
    <w:rsid w:val="00426266"/>
    <w:rsid w:val="00431A0E"/>
    <w:rsid w:val="00434F35"/>
    <w:rsid w:val="00441B51"/>
    <w:rsid w:val="004475DA"/>
    <w:rsid w:val="00463BEC"/>
    <w:rsid w:val="00467367"/>
    <w:rsid w:val="004740FB"/>
    <w:rsid w:val="004743A2"/>
    <w:rsid w:val="00474E61"/>
    <w:rsid w:val="00475917"/>
    <w:rsid w:val="00475F0A"/>
    <w:rsid w:val="00485934"/>
    <w:rsid w:val="0049589D"/>
    <w:rsid w:val="004966E0"/>
    <w:rsid w:val="004A412C"/>
    <w:rsid w:val="004A57BB"/>
    <w:rsid w:val="004A6775"/>
    <w:rsid w:val="004B3A25"/>
    <w:rsid w:val="004B3D36"/>
    <w:rsid w:val="004B4BFD"/>
    <w:rsid w:val="004B64F0"/>
    <w:rsid w:val="004C3F81"/>
    <w:rsid w:val="004C5BF5"/>
    <w:rsid w:val="004D5B48"/>
    <w:rsid w:val="004E1328"/>
    <w:rsid w:val="004E6D73"/>
    <w:rsid w:val="004F4769"/>
    <w:rsid w:val="004F4E88"/>
    <w:rsid w:val="005034F3"/>
    <w:rsid w:val="0050570E"/>
    <w:rsid w:val="00510A8C"/>
    <w:rsid w:val="005110B3"/>
    <w:rsid w:val="00512E2D"/>
    <w:rsid w:val="00513D5D"/>
    <w:rsid w:val="00516436"/>
    <w:rsid w:val="00516493"/>
    <w:rsid w:val="00527A0B"/>
    <w:rsid w:val="00532A8D"/>
    <w:rsid w:val="00537DFD"/>
    <w:rsid w:val="00551007"/>
    <w:rsid w:val="0055123C"/>
    <w:rsid w:val="005555EE"/>
    <w:rsid w:val="00555FD3"/>
    <w:rsid w:val="005570DA"/>
    <w:rsid w:val="00561C59"/>
    <w:rsid w:val="00576A66"/>
    <w:rsid w:val="00582363"/>
    <w:rsid w:val="0058305E"/>
    <w:rsid w:val="00585117"/>
    <w:rsid w:val="00590D9A"/>
    <w:rsid w:val="005A352E"/>
    <w:rsid w:val="005B4C3A"/>
    <w:rsid w:val="005B5FB4"/>
    <w:rsid w:val="005C4CDF"/>
    <w:rsid w:val="005C5CD4"/>
    <w:rsid w:val="005D2E04"/>
    <w:rsid w:val="005E3C14"/>
    <w:rsid w:val="005E4E82"/>
    <w:rsid w:val="005E611F"/>
    <w:rsid w:val="0060349C"/>
    <w:rsid w:val="00621DA1"/>
    <w:rsid w:val="0062563E"/>
    <w:rsid w:val="0063066D"/>
    <w:rsid w:val="006330BD"/>
    <w:rsid w:val="006335F6"/>
    <w:rsid w:val="0063556F"/>
    <w:rsid w:val="0063566A"/>
    <w:rsid w:val="00637FB7"/>
    <w:rsid w:val="0064093E"/>
    <w:rsid w:val="00640D41"/>
    <w:rsid w:val="00642301"/>
    <w:rsid w:val="006507BA"/>
    <w:rsid w:val="0065305A"/>
    <w:rsid w:val="0066203D"/>
    <w:rsid w:val="00671268"/>
    <w:rsid w:val="00677F18"/>
    <w:rsid w:val="0068027A"/>
    <w:rsid w:val="00681C58"/>
    <w:rsid w:val="00685F2A"/>
    <w:rsid w:val="00694EB8"/>
    <w:rsid w:val="006A079B"/>
    <w:rsid w:val="006A2728"/>
    <w:rsid w:val="006A623F"/>
    <w:rsid w:val="006A6926"/>
    <w:rsid w:val="006B47CB"/>
    <w:rsid w:val="006C0E48"/>
    <w:rsid w:val="006C164F"/>
    <w:rsid w:val="006C1D50"/>
    <w:rsid w:val="006C3194"/>
    <w:rsid w:val="006C4005"/>
    <w:rsid w:val="006C7893"/>
    <w:rsid w:val="006D187B"/>
    <w:rsid w:val="006D1D91"/>
    <w:rsid w:val="006D3902"/>
    <w:rsid w:val="006E7BD3"/>
    <w:rsid w:val="006F2B79"/>
    <w:rsid w:val="007031CB"/>
    <w:rsid w:val="0070451A"/>
    <w:rsid w:val="00714FCE"/>
    <w:rsid w:val="007214D7"/>
    <w:rsid w:val="007217CE"/>
    <w:rsid w:val="00721A81"/>
    <w:rsid w:val="0072251E"/>
    <w:rsid w:val="007452B1"/>
    <w:rsid w:val="007456DE"/>
    <w:rsid w:val="0074709F"/>
    <w:rsid w:val="00754863"/>
    <w:rsid w:val="00761F5D"/>
    <w:rsid w:val="007656FA"/>
    <w:rsid w:val="00770131"/>
    <w:rsid w:val="007713D8"/>
    <w:rsid w:val="00775E82"/>
    <w:rsid w:val="00782756"/>
    <w:rsid w:val="007851E3"/>
    <w:rsid w:val="00787D52"/>
    <w:rsid w:val="0079087B"/>
    <w:rsid w:val="00795602"/>
    <w:rsid w:val="007A1D50"/>
    <w:rsid w:val="007A1E88"/>
    <w:rsid w:val="007E131D"/>
    <w:rsid w:val="007F199E"/>
    <w:rsid w:val="007F551C"/>
    <w:rsid w:val="007F7606"/>
    <w:rsid w:val="00801C86"/>
    <w:rsid w:val="00805D08"/>
    <w:rsid w:val="0081090A"/>
    <w:rsid w:val="00811811"/>
    <w:rsid w:val="0081189E"/>
    <w:rsid w:val="0083063B"/>
    <w:rsid w:val="00831AF9"/>
    <w:rsid w:val="008332EB"/>
    <w:rsid w:val="00833991"/>
    <w:rsid w:val="00835010"/>
    <w:rsid w:val="00847AFE"/>
    <w:rsid w:val="00852E58"/>
    <w:rsid w:val="00855818"/>
    <w:rsid w:val="00870540"/>
    <w:rsid w:val="00885383"/>
    <w:rsid w:val="00890FAF"/>
    <w:rsid w:val="00897EC7"/>
    <w:rsid w:val="008B4A34"/>
    <w:rsid w:val="008D6191"/>
    <w:rsid w:val="008E2E29"/>
    <w:rsid w:val="008F02BA"/>
    <w:rsid w:val="008F76F3"/>
    <w:rsid w:val="0090052E"/>
    <w:rsid w:val="00907B6F"/>
    <w:rsid w:val="00912D67"/>
    <w:rsid w:val="00920DB0"/>
    <w:rsid w:val="009219A3"/>
    <w:rsid w:val="0092325F"/>
    <w:rsid w:val="00923F2A"/>
    <w:rsid w:val="00925193"/>
    <w:rsid w:val="0093037A"/>
    <w:rsid w:val="00942E22"/>
    <w:rsid w:val="00945F2C"/>
    <w:rsid w:val="0095264C"/>
    <w:rsid w:val="0096017A"/>
    <w:rsid w:val="00971FC1"/>
    <w:rsid w:val="00974D13"/>
    <w:rsid w:val="00975120"/>
    <w:rsid w:val="0097665C"/>
    <w:rsid w:val="00983923"/>
    <w:rsid w:val="00987DC9"/>
    <w:rsid w:val="00991706"/>
    <w:rsid w:val="009A3696"/>
    <w:rsid w:val="009A755E"/>
    <w:rsid w:val="009A7D31"/>
    <w:rsid w:val="009C5CB8"/>
    <w:rsid w:val="009D6488"/>
    <w:rsid w:val="009E09F0"/>
    <w:rsid w:val="009E33F1"/>
    <w:rsid w:val="009F63C3"/>
    <w:rsid w:val="00A003BD"/>
    <w:rsid w:val="00A07049"/>
    <w:rsid w:val="00A119FD"/>
    <w:rsid w:val="00A15424"/>
    <w:rsid w:val="00A221BE"/>
    <w:rsid w:val="00A33346"/>
    <w:rsid w:val="00A422CB"/>
    <w:rsid w:val="00A53F73"/>
    <w:rsid w:val="00A54BC0"/>
    <w:rsid w:val="00A75949"/>
    <w:rsid w:val="00A901F4"/>
    <w:rsid w:val="00A9198F"/>
    <w:rsid w:val="00A92196"/>
    <w:rsid w:val="00AA04E1"/>
    <w:rsid w:val="00AA39A6"/>
    <w:rsid w:val="00AB3B3D"/>
    <w:rsid w:val="00AB5538"/>
    <w:rsid w:val="00AC22B9"/>
    <w:rsid w:val="00AC7CB9"/>
    <w:rsid w:val="00AE2939"/>
    <w:rsid w:val="00AE56DA"/>
    <w:rsid w:val="00AF1260"/>
    <w:rsid w:val="00AF2584"/>
    <w:rsid w:val="00AF2854"/>
    <w:rsid w:val="00AF30DF"/>
    <w:rsid w:val="00B074B5"/>
    <w:rsid w:val="00B074D9"/>
    <w:rsid w:val="00B07C7A"/>
    <w:rsid w:val="00B13939"/>
    <w:rsid w:val="00B13D7B"/>
    <w:rsid w:val="00B1514D"/>
    <w:rsid w:val="00B1796A"/>
    <w:rsid w:val="00B20962"/>
    <w:rsid w:val="00B217B4"/>
    <w:rsid w:val="00B32805"/>
    <w:rsid w:val="00B35136"/>
    <w:rsid w:val="00B376DF"/>
    <w:rsid w:val="00B45B1A"/>
    <w:rsid w:val="00B501C2"/>
    <w:rsid w:val="00B55032"/>
    <w:rsid w:val="00B856A3"/>
    <w:rsid w:val="00BB0C3E"/>
    <w:rsid w:val="00BB412C"/>
    <w:rsid w:val="00BB71E4"/>
    <w:rsid w:val="00BB7CC7"/>
    <w:rsid w:val="00BC2B6B"/>
    <w:rsid w:val="00BC6072"/>
    <w:rsid w:val="00BC6DFC"/>
    <w:rsid w:val="00BC7D68"/>
    <w:rsid w:val="00BE0182"/>
    <w:rsid w:val="00BE151E"/>
    <w:rsid w:val="00BE1CD7"/>
    <w:rsid w:val="00BE2799"/>
    <w:rsid w:val="00BE6F88"/>
    <w:rsid w:val="00BF26C2"/>
    <w:rsid w:val="00BF483A"/>
    <w:rsid w:val="00C04594"/>
    <w:rsid w:val="00C06E6E"/>
    <w:rsid w:val="00C1005C"/>
    <w:rsid w:val="00C12B37"/>
    <w:rsid w:val="00C142FA"/>
    <w:rsid w:val="00C157DB"/>
    <w:rsid w:val="00C224DE"/>
    <w:rsid w:val="00C241D2"/>
    <w:rsid w:val="00C24F46"/>
    <w:rsid w:val="00C25CD9"/>
    <w:rsid w:val="00C26ADC"/>
    <w:rsid w:val="00C41B77"/>
    <w:rsid w:val="00C5286C"/>
    <w:rsid w:val="00C60B0B"/>
    <w:rsid w:val="00C6154A"/>
    <w:rsid w:val="00C63EB7"/>
    <w:rsid w:val="00C70965"/>
    <w:rsid w:val="00C72C88"/>
    <w:rsid w:val="00C76672"/>
    <w:rsid w:val="00C879D4"/>
    <w:rsid w:val="00C94198"/>
    <w:rsid w:val="00C958C2"/>
    <w:rsid w:val="00CA3FB5"/>
    <w:rsid w:val="00CB0424"/>
    <w:rsid w:val="00CC0009"/>
    <w:rsid w:val="00CC1C32"/>
    <w:rsid w:val="00CD56E7"/>
    <w:rsid w:val="00CD61DB"/>
    <w:rsid w:val="00CD7501"/>
    <w:rsid w:val="00CE35AF"/>
    <w:rsid w:val="00CF4DF6"/>
    <w:rsid w:val="00D019CC"/>
    <w:rsid w:val="00D01DA3"/>
    <w:rsid w:val="00D16A40"/>
    <w:rsid w:val="00D21CA2"/>
    <w:rsid w:val="00D24EB1"/>
    <w:rsid w:val="00D42311"/>
    <w:rsid w:val="00D52E6E"/>
    <w:rsid w:val="00D61079"/>
    <w:rsid w:val="00D759AB"/>
    <w:rsid w:val="00D77346"/>
    <w:rsid w:val="00D80EC9"/>
    <w:rsid w:val="00D911A9"/>
    <w:rsid w:val="00D91300"/>
    <w:rsid w:val="00D91BFA"/>
    <w:rsid w:val="00D9262A"/>
    <w:rsid w:val="00DA5D60"/>
    <w:rsid w:val="00DA684C"/>
    <w:rsid w:val="00DB44F4"/>
    <w:rsid w:val="00DB5993"/>
    <w:rsid w:val="00DC0A9B"/>
    <w:rsid w:val="00DD39DB"/>
    <w:rsid w:val="00DD5C66"/>
    <w:rsid w:val="00DE4DB1"/>
    <w:rsid w:val="00DF6460"/>
    <w:rsid w:val="00DF761C"/>
    <w:rsid w:val="00E136E5"/>
    <w:rsid w:val="00E21D60"/>
    <w:rsid w:val="00E22146"/>
    <w:rsid w:val="00E24D06"/>
    <w:rsid w:val="00E27A2B"/>
    <w:rsid w:val="00E31929"/>
    <w:rsid w:val="00E36531"/>
    <w:rsid w:val="00E56E35"/>
    <w:rsid w:val="00E56EDC"/>
    <w:rsid w:val="00E66206"/>
    <w:rsid w:val="00E66DC2"/>
    <w:rsid w:val="00E834EC"/>
    <w:rsid w:val="00E95623"/>
    <w:rsid w:val="00EA2643"/>
    <w:rsid w:val="00EA4A38"/>
    <w:rsid w:val="00EA6580"/>
    <w:rsid w:val="00EA7B9E"/>
    <w:rsid w:val="00EB6089"/>
    <w:rsid w:val="00EB7B3A"/>
    <w:rsid w:val="00EC23A4"/>
    <w:rsid w:val="00EC7D5C"/>
    <w:rsid w:val="00ED2207"/>
    <w:rsid w:val="00ED5742"/>
    <w:rsid w:val="00ED689C"/>
    <w:rsid w:val="00ED6E42"/>
    <w:rsid w:val="00EF1F57"/>
    <w:rsid w:val="00EF5E53"/>
    <w:rsid w:val="00F11732"/>
    <w:rsid w:val="00F175BF"/>
    <w:rsid w:val="00F3070F"/>
    <w:rsid w:val="00F37D8E"/>
    <w:rsid w:val="00F437C6"/>
    <w:rsid w:val="00F43F3E"/>
    <w:rsid w:val="00F4755E"/>
    <w:rsid w:val="00F5491A"/>
    <w:rsid w:val="00F55CED"/>
    <w:rsid w:val="00F562C5"/>
    <w:rsid w:val="00F63746"/>
    <w:rsid w:val="00F66247"/>
    <w:rsid w:val="00F72EC3"/>
    <w:rsid w:val="00F75179"/>
    <w:rsid w:val="00F80347"/>
    <w:rsid w:val="00F82AA9"/>
    <w:rsid w:val="00F84F18"/>
    <w:rsid w:val="00F91571"/>
    <w:rsid w:val="00F95EF8"/>
    <w:rsid w:val="00F97AE5"/>
    <w:rsid w:val="00FC47EB"/>
    <w:rsid w:val="00FC5DE6"/>
    <w:rsid w:val="00FD1CD4"/>
    <w:rsid w:val="00FE15DB"/>
    <w:rsid w:val="00FE5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F2F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02420D"/>
    <w:pPr>
      <w:spacing w:after="0"/>
    </w:pPr>
  </w:style>
  <w:style w:type="character" w:styleId="CommentReference">
    <w:name w:val="annotation reference"/>
    <w:basedOn w:val="DefaultParagraphFont"/>
    <w:uiPriority w:val="99"/>
    <w:semiHidden/>
    <w:unhideWhenUsed/>
    <w:rsid w:val="00761F5D"/>
    <w:rPr>
      <w:sz w:val="16"/>
      <w:szCs w:val="16"/>
    </w:rPr>
  </w:style>
  <w:style w:type="paragraph" w:styleId="CommentText">
    <w:name w:val="annotation text"/>
    <w:basedOn w:val="Normal"/>
    <w:link w:val="CommentTextChar"/>
    <w:semiHidden/>
    <w:unhideWhenUsed/>
    <w:rsid w:val="00761F5D"/>
    <w:rPr>
      <w:sz w:val="20"/>
      <w:szCs w:val="20"/>
    </w:rPr>
  </w:style>
  <w:style w:type="character" w:customStyle="1" w:styleId="CommentTextChar">
    <w:name w:val="Comment Text Char"/>
    <w:basedOn w:val="DefaultParagraphFont"/>
    <w:link w:val="CommentText"/>
    <w:semiHidden/>
    <w:rsid w:val="00761F5D"/>
    <w:rPr>
      <w:sz w:val="20"/>
      <w:szCs w:val="20"/>
    </w:rPr>
  </w:style>
  <w:style w:type="paragraph" w:styleId="CommentSubject">
    <w:name w:val="annotation subject"/>
    <w:basedOn w:val="CommentText"/>
    <w:next w:val="CommentText"/>
    <w:link w:val="CommentSubjectChar"/>
    <w:semiHidden/>
    <w:unhideWhenUsed/>
    <w:rsid w:val="00761F5D"/>
    <w:rPr>
      <w:b/>
      <w:bCs/>
    </w:rPr>
  </w:style>
  <w:style w:type="character" w:customStyle="1" w:styleId="CommentSubjectChar">
    <w:name w:val="Comment Subject Char"/>
    <w:basedOn w:val="CommentTextChar"/>
    <w:link w:val="CommentSubject"/>
    <w:semiHidden/>
    <w:rsid w:val="00761F5D"/>
    <w:rPr>
      <w:b/>
      <w:bCs/>
      <w:sz w:val="20"/>
      <w:szCs w:val="20"/>
    </w:rPr>
  </w:style>
  <w:style w:type="character" w:styleId="UnresolvedMention">
    <w:name w:val="Unresolved Mention"/>
    <w:basedOn w:val="DefaultParagraphFont"/>
    <w:uiPriority w:val="99"/>
    <w:semiHidden/>
    <w:unhideWhenUsed/>
    <w:rsid w:val="00F11732"/>
    <w:rPr>
      <w:color w:val="605E5C"/>
      <w:shd w:val="clear" w:color="auto" w:fill="E1DFDD"/>
    </w:rPr>
  </w:style>
  <w:style w:type="table" w:styleId="TableGrid">
    <w:name w:val="Table Grid"/>
    <w:basedOn w:val="TableNormal"/>
    <w:rsid w:val="00BC7D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FC47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184734">
      <w:bodyDiv w:val="1"/>
      <w:marLeft w:val="0"/>
      <w:marRight w:val="0"/>
      <w:marTop w:val="0"/>
      <w:marBottom w:val="0"/>
      <w:divBdr>
        <w:top w:val="none" w:sz="0" w:space="0" w:color="auto"/>
        <w:left w:val="none" w:sz="0" w:space="0" w:color="auto"/>
        <w:bottom w:val="none" w:sz="0" w:space="0" w:color="auto"/>
        <w:right w:val="none" w:sz="0" w:space="0" w:color="auto"/>
      </w:divBdr>
    </w:div>
    <w:div w:id="219050974">
      <w:bodyDiv w:val="1"/>
      <w:marLeft w:val="0"/>
      <w:marRight w:val="0"/>
      <w:marTop w:val="0"/>
      <w:marBottom w:val="0"/>
      <w:divBdr>
        <w:top w:val="none" w:sz="0" w:space="0" w:color="auto"/>
        <w:left w:val="none" w:sz="0" w:space="0" w:color="auto"/>
        <w:bottom w:val="none" w:sz="0" w:space="0" w:color="auto"/>
        <w:right w:val="none" w:sz="0" w:space="0" w:color="auto"/>
      </w:divBdr>
    </w:div>
    <w:div w:id="1438716994">
      <w:bodyDiv w:val="1"/>
      <w:marLeft w:val="0"/>
      <w:marRight w:val="0"/>
      <w:marTop w:val="0"/>
      <w:marBottom w:val="0"/>
      <w:divBdr>
        <w:top w:val="none" w:sz="0" w:space="0" w:color="auto"/>
        <w:left w:val="none" w:sz="0" w:space="0" w:color="auto"/>
        <w:bottom w:val="none" w:sz="0" w:space="0" w:color="auto"/>
        <w:right w:val="none" w:sz="0" w:space="0" w:color="auto"/>
      </w:divBdr>
      <w:divsChild>
        <w:div w:id="615218731">
          <w:marLeft w:val="0"/>
          <w:marRight w:val="0"/>
          <w:marTop w:val="0"/>
          <w:marBottom w:val="0"/>
          <w:divBdr>
            <w:top w:val="none" w:sz="0" w:space="0" w:color="auto"/>
            <w:left w:val="none" w:sz="0" w:space="0" w:color="auto"/>
            <w:bottom w:val="none" w:sz="0" w:space="0" w:color="auto"/>
            <w:right w:val="none" w:sz="0" w:space="0" w:color="auto"/>
          </w:divBdr>
          <w:divsChild>
            <w:div w:id="856313165">
              <w:marLeft w:val="0"/>
              <w:marRight w:val="0"/>
              <w:marTop w:val="0"/>
              <w:marBottom w:val="0"/>
              <w:divBdr>
                <w:top w:val="none" w:sz="0" w:space="0" w:color="auto"/>
                <w:left w:val="none" w:sz="0" w:space="0" w:color="auto"/>
                <w:bottom w:val="none" w:sz="0" w:space="0" w:color="auto"/>
                <w:right w:val="none" w:sz="0" w:space="0" w:color="auto"/>
              </w:divBdr>
              <w:divsChild>
                <w:div w:id="8777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352/lq.10149" TargetMode="External"/><Relationship Id="rId18" Type="http://schemas.openxmlformats.org/officeDocument/2006/relationships/hyperlink" Target="https://doi.org/10.1044/2020_JSLHR-19-00299" TargetMode="External"/><Relationship Id="rId26" Type="http://schemas.openxmlformats.org/officeDocument/2006/relationships/hyperlink" Target="https://doi.org/10.1177/2515245920918872" TargetMode="External"/><Relationship Id="rId39" Type="http://schemas.openxmlformats.org/officeDocument/2006/relationships/hyperlink" Target="https://doi.org/10.1136/bmjhci-2023-100771" TargetMode="External"/><Relationship Id="rId21" Type="http://schemas.openxmlformats.org/officeDocument/2006/relationships/hyperlink" Target="https://www.sciencedirect.com/science/article/pii/S0028393223001653" TargetMode="External"/><Relationship Id="rId34" Type="http://schemas.openxmlformats.org/officeDocument/2006/relationships/hyperlink" Target="https://doi.org/10.1038/s41467-019-10933-3" TargetMode="External"/><Relationship Id="rId42" Type="http://schemas.openxmlformats.org/officeDocument/2006/relationships/hyperlink" Target="https://doi.org/10.1073/pnas.2402802121" TargetMode="External"/><Relationship Id="rId47" Type="http://schemas.openxmlformats.org/officeDocument/2006/relationships/fontTable" Target="fontTable.xml"/><Relationship Id="rId7" Type="http://schemas.openxmlformats.org/officeDocument/2006/relationships/hyperlink" Target="https://doi.org/10.31234/osf.io/veh7t" TargetMode="External"/><Relationship Id="rId2" Type="http://schemas.openxmlformats.org/officeDocument/2006/relationships/styles" Target="styles.xml"/><Relationship Id="rId16" Type="http://schemas.openxmlformats.org/officeDocument/2006/relationships/hyperlink" Target="https://doi.org/10.1044/2022_JSLHR-22-00062" TargetMode="External"/><Relationship Id="rId29" Type="http://schemas.openxmlformats.org/officeDocument/2006/relationships/hyperlink" Target="https://doi.org/10.31219/osf.io/9kxa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2699052.2023.2181401" TargetMode="External"/><Relationship Id="rId24" Type="http://schemas.openxmlformats.org/officeDocument/2006/relationships/hyperlink" Target="https://doi.org/10.7717/peerj.2530" TargetMode="External"/><Relationship Id="rId32" Type="http://schemas.openxmlformats.org/officeDocument/2006/relationships/hyperlink" Target="https://doi.org/10.7554/eLife.53275" TargetMode="External"/><Relationship Id="rId37" Type="http://schemas.openxmlformats.org/officeDocument/2006/relationships/hyperlink" Target="https://doi.org/10.1044/2022_JSLHR-22-00287" TargetMode="External"/><Relationship Id="rId40" Type="http://schemas.openxmlformats.org/officeDocument/2006/relationships/hyperlink" Target="https://doi.org/10.21105/joss.0168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test.12242" TargetMode="External"/><Relationship Id="rId23"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28" Type="http://schemas.openxmlformats.org/officeDocument/2006/relationships/hyperlink" Target="https://doi.org/10.3390/psych3040053" TargetMode="External"/><Relationship Id="rId36" Type="http://schemas.openxmlformats.org/officeDocument/2006/relationships/hyperlink" Target="https://doi.org/10.1038/s41597-021-00981-0" TargetMode="External"/><Relationship Id="rId10" Type="http://schemas.openxmlformats.org/officeDocument/2006/relationships/hyperlink" Target="https://doi.org/10.1044/2023_JSLHR-22-00318" TargetMode="External"/><Relationship Id="rId19" Type="http://schemas.openxmlformats.org/officeDocument/2006/relationships/hyperlink" Target="https://doi.org/10.1198/106186006X133933" TargetMode="External"/><Relationship Id="rId31" Type="http://schemas.openxmlformats.org/officeDocument/2006/relationships/hyperlink" Target="https://doi.org/10.7717/peerj.175"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80/10489223.2023.2262457" TargetMode="External"/><Relationship Id="rId14" Type="http://schemas.openxmlformats.org/officeDocument/2006/relationships/hyperlink" Target="https://doi.org/10.1214/24-STS927" TargetMode="External"/><Relationship Id="rId22" Type="http://schemas.openxmlformats.org/officeDocument/2006/relationships/hyperlink" Target="https://doi.org/10.1044/2022_AJSLP-22-00003" TargetMode="External"/><Relationship Id="rId27" Type="http://schemas.openxmlformats.org/officeDocument/2006/relationships/hyperlink" Target="https://doi.org/10.1136/bmjopen-2017-018647" TargetMode="External"/><Relationship Id="rId30" Type="http://schemas.openxmlformats.org/officeDocument/2006/relationships/hyperlink" Target="https://doi.org/10.1371/journal.pone.0000308" TargetMode="External"/><Relationship Id="rId35" Type="http://schemas.openxmlformats.org/officeDocument/2006/relationships/hyperlink" Target="https://doi.org/10.1080/00981389.2015.1114064" TargetMode="External"/><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hyperlink" Target="https://doi.org/10.1007/s00455-022-10428-2" TargetMode="External"/><Relationship Id="rId3" Type="http://schemas.openxmlformats.org/officeDocument/2006/relationships/settings" Target="settings.xml"/><Relationship Id="rId12" Type="http://schemas.openxmlformats.org/officeDocument/2006/relationships/hyperlink" Target="https://doi.org/10.1044/2023_JSLHR-23-00132" TargetMode="External"/><Relationship Id="rId17" Type="http://schemas.openxmlformats.org/officeDocument/2006/relationships/hyperlink" Target="https://doi.org/10.1016/j.jfludis.2020.105827" TargetMode="External"/><Relationship Id="rId25" Type="http://schemas.openxmlformats.org/officeDocument/2006/relationships/hyperlink" Target="https://doi.org/10.18637/jss.v074.i11" TargetMode="External"/><Relationship Id="rId33" Type="http://schemas.openxmlformats.org/officeDocument/2006/relationships/hyperlink" Target="https://www.R-project.org/" TargetMode="External"/><Relationship Id="rId38" Type="http://schemas.openxmlformats.org/officeDocument/2006/relationships/hyperlink" Target="https://doi.org/10.1177/10892680211033912" TargetMode="External"/><Relationship Id="rId46" Type="http://schemas.openxmlformats.org/officeDocument/2006/relationships/footer" Target="footer2.xml"/><Relationship Id="rId20" Type="http://schemas.openxmlformats.org/officeDocument/2006/relationships/hyperlink" Target="https://doi.org/10.2139/ssrn.2408030" TargetMode="External"/><Relationship Id="rId41" Type="http://schemas.openxmlformats.org/officeDocument/2006/relationships/hyperlink" Target="https://doi.org/10.1038/sdata.201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D802E2-BE95-914C-AF4A-87679C32193F}">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30</Pages>
  <Words>10641</Words>
  <Characters>60660</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Synthetic Data in Communication Sciences and Disorders: Promoting an Open, Reproducible, and Cumulative Science [preprint]</vt:lpstr>
    </vt:vector>
  </TitlesOfParts>
  <Company/>
  <LinksUpToDate>false</LinksUpToDate>
  <CharactersWithSpaces>7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
  <cp:keywords/>
  <cp:lastModifiedBy/>
  <cp:revision>1</cp:revision>
  <dcterms:created xsi:type="dcterms:W3CDTF">2025-05-23T13:02:00Z</dcterms:created>
  <dcterms:modified xsi:type="dcterms:W3CDTF">2025-05-2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y fmtid="{D5CDD505-2E9C-101B-9397-08002B2CF9AE}" pid="15" name="MSIP_Label_0f488380-630a-4f55-a077-a19445e3f360_Enabled">
    <vt:lpwstr>true</vt:lpwstr>
  </property>
  <property fmtid="{D5CDD505-2E9C-101B-9397-08002B2CF9AE}" pid="16" name="MSIP_Label_0f488380-630a-4f55-a077-a19445e3f360_SetDate">
    <vt:lpwstr>2025-05-04T02:55:26Z</vt:lpwstr>
  </property>
  <property fmtid="{D5CDD505-2E9C-101B-9397-08002B2CF9AE}" pid="17" name="MSIP_Label_0f488380-630a-4f55-a077-a19445e3f360_Method">
    <vt:lpwstr>Standard</vt:lpwstr>
  </property>
  <property fmtid="{D5CDD505-2E9C-101B-9397-08002B2CF9AE}" pid="18" name="MSIP_Label_0f488380-630a-4f55-a077-a19445e3f360_Name">
    <vt:lpwstr>OFFICIAL - INTERNAL</vt:lpwstr>
  </property>
  <property fmtid="{D5CDD505-2E9C-101B-9397-08002B2CF9AE}" pid="19" name="MSIP_Label_0f488380-630a-4f55-a077-a19445e3f360_SiteId">
    <vt:lpwstr>b6e377cf-9db3-46cb-91a2-fad9605bb15c</vt:lpwstr>
  </property>
  <property fmtid="{D5CDD505-2E9C-101B-9397-08002B2CF9AE}" pid="20" name="MSIP_Label_0f488380-630a-4f55-a077-a19445e3f360_ActionId">
    <vt:lpwstr>b74b43af-c7b2-4473-9e20-6e4790d930c4</vt:lpwstr>
  </property>
  <property fmtid="{D5CDD505-2E9C-101B-9397-08002B2CF9AE}" pid="21" name="MSIP_Label_0f488380-630a-4f55-a077-a19445e3f360_ContentBits">
    <vt:lpwstr>0</vt:lpwstr>
  </property>
  <property fmtid="{D5CDD505-2E9C-101B-9397-08002B2CF9AE}" pid="22" name="MSIP_Label_0f488380-630a-4f55-a077-a19445e3f360_Tag">
    <vt:lpwstr>50, 3, 0, 1</vt:lpwstr>
  </property>
  <property fmtid="{D5CDD505-2E9C-101B-9397-08002B2CF9AE}" pid="23" name="grammarly_documentId">
    <vt:lpwstr>documentId_1968</vt:lpwstr>
  </property>
  <property fmtid="{D5CDD505-2E9C-101B-9397-08002B2CF9AE}" pid="24" name="grammarly_documentContext">
    <vt:lpwstr>{"goals":[],"domain":"general","emotions":[],"dialect":"american"}</vt:lpwstr>
  </property>
</Properties>
</file>